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8769D" w14:textId="4CB886E3" w:rsidR="005A5DCD" w:rsidRDefault="00F60731" w:rsidP="002B6C43">
      <w:pPr>
        <w:rPr>
          <w:lang w:val="es-ES"/>
        </w:rPr>
      </w:pPr>
      <w:r>
        <w:rPr>
          <w:noProof/>
        </w:rPr>
        <mc:AlternateContent>
          <mc:Choice Requires="wps">
            <w:drawing>
              <wp:anchor distT="45720" distB="45720" distL="114300" distR="114300" simplePos="0" relativeHeight="251744256" behindDoc="0" locked="0" layoutInCell="1" allowOverlap="1" wp14:anchorId="78D5D012" wp14:editId="39E99B9F">
                <wp:simplePos x="0" y="0"/>
                <wp:positionH relativeFrom="column">
                  <wp:posOffset>954405</wp:posOffset>
                </wp:positionH>
                <wp:positionV relativeFrom="paragraph">
                  <wp:posOffset>654685</wp:posOffset>
                </wp:positionV>
                <wp:extent cx="5653405" cy="1404620"/>
                <wp:effectExtent l="0" t="0" r="4445" b="88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3405" cy="1404620"/>
                        </a:xfrm>
                        <a:prstGeom prst="rect">
                          <a:avLst/>
                        </a:prstGeom>
                        <a:solidFill>
                          <a:srgbClr val="FFFFFF"/>
                        </a:solidFill>
                        <a:ln w="9525">
                          <a:noFill/>
                          <a:miter lim="800000"/>
                          <a:headEnd/>
                          <a:tailEnd/>
                        </a:ln>
                      </wps:spPr>
                      <wps:txbx>
                        <w:txbxContent>
                          <w:p w14:paraId="27F543ED" w14:textId="0C0083D0" w:rsidR="00962202" w:rsidRPr="00270177" w:rsidRDefault="00962202" w:rsidP="00A822F1">
                            <w:pPr>
                              <w:jc w:val="right"/>
                              <w:rPr>
                                <w:smallCaps/>
                                <w:sz w:val="32"/>
                                <w:lang w:val="es-ES"/>
                              </w:rPr>
                            </w:pPr>
                            <w:r w:rsidRPr="00270177">
                              <w:rPr>
                                <w:smallCaps/>
                                <w:sz w:val="32"/>
                                <w:lang w:val="es-ES"/>
                              </w:rPr>
                              <w:t xml:space="preserve">Tampico, Tamaulipas a </w:t>
                            </w:r>
                            <w:r w:rsidR="002B7EAF">
                              <w:rPr>
                                <w:smallCaps/>
                                <w:sz w:val="32"/>
                                <w:lang w:val="es-ES"/>
                              </w:rPr>
                              <w:t>9</w:t>
                            </w:r>
                            <w:r w:rsidRPr="00270177">
                              <w:rPr>
                                <w:smallCaps/>
                                <w:sz w:val="32"/>
                                <w:lang w:val="es-ES"/>
                              </w:rPr>
                              <w:t xml:space="preserve"> de </w:t>
                            </w:r>
                            <w:r w:rsidR="00EF0869">
                              <w:rPr>
                                <w:b/>
                                <w:bCs/>
                                <w:smallCaps/>
                                <w:sz w:val="32"/>
                                <w:lang w:val="es-ES"/>
                              </w:rPr>
                              <w:t>Marzo</w:t>
                            </w:r>
                            <w:r w:rsidRPr="00270177">
                              <w:rPr>
                                <w:smallCaps/>
                                <w:sz w:val="32"/>
                                <w:lang w:val="es-ES"/>
                              </w:rPr>
                              <w:t xml:space="preserve"> de </w:t>
                            </w:r>
                            <w:r w:rsidRPr="00270177">
                              <w:rPr>
                                <w:b/>
                                <w:bCs/>
                                <w:smallCaps/>
                                <w:sz w:val="32"/>
                                <w:lang w:val="es-ES"/>
                              </w:rPr>
                              <w:t>202</w:t>
                            </w:r>
                            <w:r w:rsidR="00080B10">
                              <w:rPr>
                                <w:b/>
                                <w:bCs/>
                                <w:smallCaps/>
                                <w:sz w:val="32"/>
                                <w:lang w:val="es-ES"/>
                              </w:rPr>
                              <w:t>3</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D5D012" id="_x0000_t202" coordsize="21600,21600" o:spt="202" path="m,l,21600r21600,l21600,xe">
                <v:stroke joinstyle="miter"/>
                <v:path gradientshapeok="t" o:connecttype="rect"/>
              </v:shapetype>
              <v:shape id="Text Box 2" o:spid="_x0000_s1026" type="#_x0000_t202" style="position:absolute;left:0;text-align:left;margin-left:75.15pt;margin-top:51.55pt;width:445.15pt;height:110.6pt;z-index:2517442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" stroked="f">
                <v:textbox style="mso-fit-shape-to-text:t">
                  <w:txbxContent>
                    <w:p w14:paraId="27F543ED" w14:textId="0C0083D0" w:rsidR="00962202" w:rsidRPr="00270177" w:rsidRDefault="00962202" w:rsidP="00A822F1">
                      <w:pPr>
                        <w:jc w:val="right"/>
                        <w:rPr>
                          <w:smallCaps/>
                          <w:sz w:val="32"/>
                          <w:lang w:val="es-ES"/>
                        </w:rPr>
                      </w:pPr>
                      <w:r w:rsidRPr="00270177">
                        <w:rPr>
                          <w:smallCaps/>
                          <w:sz w:val="32"/>
                          <w:lang w:val="es-ES"/>
                        </w:rPr>
                        <w:t xml:space="preserve">Tampico, Tamaulipas a </w:t>
                      </w:r>
                      <w:r w:rsidR="002B7EAF">
                        <w:rPr>
                          <w:smallCaps/>
                          <w:sz w:val="32"/>
                          <w:lang w:val="es-ES"/>
                        </w:rPr>
                        <w:t>9</w:t>
                      </w:r>
                      <w:r w:rsidRPr="00270177">
                        <w:rPr>
                          <w:smallCaps/>
                          <w:sz w:val="32"/>
                          <w:lang w:val="es-ES"/>
                        </w:rPr>
                        <w:t xml:space="preserve"> de </w:t>
                      </w:r>
                      <w:r w:rsidR="00EF0869">
                        <w:rPr>
                          <w:b/>
                          <w:bCs/>
                          <w:smallCaps/>
                          <w:sz w:val="32"/>
                          <w:lang w:val="es-ES"/>
                        </w:rPr>
                        <w:t>Marzo</w:t>
                      </w:r>
                      <w:r w:rsidRPr="00270177">
                        <w:rPr>
                          <w:smallCaps/>
                          <w:sz w:val="32"/>
                          <w:lang w:val="es-ES"/>
                        </w:rPr>
                        <w:t xml:space="preserve"> de </w:t>
                      </w:r>
                      <w:r w:rsidRPr="00270177">
                        <w:rPr>
                          <w:b/>
                          <w:bCs/>
                          <w:smallCaps/>
                          <w:sz w:val="32"/>
                          <w:lang w:val="es-ES"/>
                        </w:rPr>
                        <w:t>202</w:t>
                      </w:r>
                      <w:r w:rsidR="00080B10">
                        <w:rPr>
                          <w:b/>
                          <w:bCs/>
                          <w:smallCaps/>
                          <w:sz w:val="32"/>
                          <w:lang w:val="es-ES"/>
                        </w:rPr>
                        <w:t>3</w:t>
                      </w:r>
                    </w:p>
                  </w:txbxContent>
                </v:textbox>
                <w10:wrap type="square"/>
              </v:shape>
            </w:pict>
          </mc:Fallback>
        </mc:AlternateContent>
      </w:r>
      <w:r w:rsidR="00124933">
        <w:rPr>
          <w:noProof/>
        </w:rPr>
        <w:drawing>
          <wp:anchor distT="0" distB="0" distL="114300" distR="114300" simplePos="0" relativeHeight="251742208" behindDoc="0" locked="0" layoutInCell="1" allowOverlap="1" wp14:anchorId="2955C03C" wp14:editId="1499717B">
            <wp:simplePos x="0" y="0"/>
            <wp:positionH relativeFrom="page">
              <wp:align>right</wp:align>
            </wp:positionH>
            <wp:positionV relativeFrom="paragraph">
              <wp:posOffset>-899160</wp:posOffset>
            </wp:positionV>
            <wp:extent cx="7764780" cy="10118602"/>
            <wp:effectExtent l="0" t="0" r="7620" b="0"/>
            <wp:wrapNone/>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764780" cy="10118602"/>
                    </a:xfrm>
                    <a:prstGeom prst="rect">
                      <a:avLst/>
                    </a:prstGeom>
                    <a:noFill/>
                    <a:ln>
                      <a:noFill/>
                    </a:ln>
                  </pic:spPr>
                </pic:pic>
              </a:graphicData>
            </a:graphic>
            <wp14:sizeRelH relativeFrom="page">
              <wp14:pctWidth>0</wp14:pctWidth>
            </wp14:sizeRelH>
            <wp14:sizeRelV relativeFrom="page">
              <wp14:pctHeight>0</wp14:pctHeight>
            </wp14:sizeRelV>
          </wp:anchor>
        </w:drawing>
      </w:r>
      <w:r w:rsidR="0083161F">
        <w:rPr>
          <w:noProof/>
        </w:rPr>
        <mc:AlternateContent>
          <mc:Choice Requires="wps">
            <w:drawing>
              <wp:anchor distT="0" distB="0" distL="114300" distR="114300" simplePos="0" relativeHeight="251743232" behindDoc="0" locked="0" layoutInCell="1" allowOverlap="1" wp14:anchorId="3142B59E" wp14:editId="41D346B3">
                <wp:simplePos x="0" y="0"/>
                <wp:positionH relativeFrom="page">
                  <wp:posOffset>53340</wp:posOffset>
                </wp:positionH>
                <wp:positionV relativeFrom="paragraph">
                  <wp:posOffset>2978785</wp:posOffset>
                </wp:positionV>
                <wp:extent cx="7677150" cy="6343650"/>
                <wp:effectExtent l="0" t="0" r="0" b="0"/>
                <wp:wrapNone/>
                <wp:docPr id="8" name="Cuadro de texto 8"/>
                <wp:cNvGraphicFramePr/>
                <a:graphic xmlns:a="http://schemas.openxmlformats.org/drawingml/2006/main">
                  <a:graphicData uri="http://schemas.microsoft.com/office/word/2010/wordprocessingShape">
                    <wps:wsp>
                      <wps:cNvSpPr txBox="1"/>
                      <wps:spPr>
                        <a:xfrm>
                          <a:off x="0" y="0"/>
                          <a:ext cx="7677150" cy="6343650"/>
                        </a:xfrm>
                        <a:prstGeom prst="rect">
                          <a:avLst/>
                        </a:prstGeom>
                        <a:noFill/>
                        <a:ln w="6350">
                          <a:noFill/>
                        </a:ln>
                      </wps:spPr>
                      <wps:txbx>
                        <w:txbxContent>
                          <w:p w14:paraId="4B75433C" w14:textId="77777777" w:rsidR="0083161F" w:rsidRPr="00141A55" w:rsidRDefault="0083161F" w:rsidP="0083161F">
                            <w:pPr>
                              <w:jc w:val="center"/>
                              <w:rPr>
                                <w:b/>
                                <w:smallCaps/>
                                <w:sz w:val="72"/>
                              </w:rPr>
                            </w:pPr>
                            <w:r w:rsidRPr="00141A55">
                              <w:rPr>
                                <w:b/>
                                <w:smallCaps/>
                                <w:sz w:val="72"/>
                              </w:rPr>
                              <w:t>Portafolio de Evidencias</w:t>
                            </w:r>
                          </w:p>
                          <w:p w14:paraId="6CA13FB8" w14:textId="77777777" w:rsidR="0083161F" w:rsidRPr="00C0329C" w:rsidRDefault="0083161F" w:rsidP="0083161F">
                            <w:pPr>
                              <w:jc w:val="center"/>
                              <w:rPr>
                                <w:b/>
                                <w:sz w:val="18"/>
                                <w:szCs w:val="18"/>
                              </w:rPr>
                            </w:pPr>
                          </w:p>
                          <w:p w14:paraId="01165768" w14:textId="70F85C02" w:rsidR="0083161F" w:rsidRPr="00141A55" w:rsidRDefault="0083161F" w:rsidP="0083161F">
                            <w:pPr>
                              <w:jc w:val="center"/>
                              <w:rPr>
                                <w:b/>
                                <w:smallCaps/>
                                <w:sz w:val="48"/>
                                <w:szCs w:val="20"/>
                              </w:rPr>
                            </w:pPr>
                            <w:r w:rsidRPr="00141A55">
                              <w:rPr>
                                <w:b/>
                                <w:smallCaps/>
                                <w:sz w:val="48"/>
                                <w:szCs w:val="20"/>
                              </w:rPr>
                              <w:t>“</w:t>
                            </w:r>
                            <w:r w:rsidR="00525098">
                              <w:rPr>
                                <w:b/>
                                <w:smallCaps/>
                                <w:sz w:val="48"/>
                                <w:szCs w:val="20"/>
                              </w:rPr>
                              <w:t xml:space="preserve">Unidad </w:t>
                            </w:r>
                            <w:r w:rsidR="002209CF">
                              <w:rPr>
                                <w:b/>
                                <w:smallCaps/>
                                <w:sz w:val="48"/>
                                <w:szCs w:val="20"/>
                              </w:rPr>
                              <w:t>3</w:t>
                            </w:r>
                            <w:r w:rsidRPr="00141A55">
                              <w:rPr>
                                <w:b/>
                                <w:smallCaps/>
                                <w:sz w:val="48"/>
                                <w:szCs w:val="20"/>
                              </w:rPr>
                              <w:t>”</w:t>
                            </w:r>
                          </w:p>
                          <w:p w14:paraId="5123D113" w14:textId="77777777" w:rsidR="0083161F" w:rsidRPr="00141A55" w:rsidRDefault="0083161F" w:rsidP="0083161F">
                            <w:pPr>
                              <w:jc w:val="center"/>
                              <w:rPr>
                                <w:b/>
                                <w:sz w:val="40"/>
                                <w:szCs w:val="20"/>
                              </w:rPr>
                            </w:pPr>
                          </w:p>
                          <w:p w14:paraId="6618AAC1" w14:textId="26E00CE6" w:rsidR="0083161F" w:rsidRPr="00141A55" w:rsidRDefault="00525098" w:rsidP="0083161F">
                            <w:pPr>
                              <w:jc w:val="center"/>
                              <w:rPr>
                                <w:b/>
                                <w:bCs/>
                                <w:smallCaps/>
                                <w:sz w:val="48"/>
                              </w:rPr>
                            </w:pPr>
                            <w:r>
                              <w:rPr>
                                <w:b/>
                                <w:smallCaps/>
                                <w:sz w:val="48"/>
                              </w:rPr>
                              <w:t>Diseño Electrónico Basado en Sistemas Embebidos</w:t>
                            </w:r>
                          </w:p>
                          <w:p w14:paraId="5B5BA626" w14:textId="77777777" w:rsidR="0083161F" w:rsidRPr="00141A55" w:rsidRDefault="0083161F" w:rsidP="0083161F">
                            <w:pPr>
                              <w:jc w:val="center"/>
                              <w:rPr>
                                <w:b/>
                                <w:bCs/>
                                <w:sz w:val="40"/>
                              </w:rPr>
                            </w:pPr>
                          </w:p>
                          <w:p w14:paraId="6601D931" w14:textId="77777777" w:rsidR="0083161F" w:rsidRDefault="0083161F" w:rsidP="0083161F">
                            <w:pPr>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6FF62163" w14:textId="36565611" w:rsidR="0083161F" w:rsidRDefault="00525098" w:rsidP="0083161F">
                            <w:pPr>
                              <w:jc w:val="center"/>
                              <w:rPr>
                                <w:sz w:val="40"/>
                              </w:rPr>
                            </w:pPr>
                            <w:r>
                              <w:rPr>
                                <w:b/>
                                <w:bCs/>
                                <w:sz w:val="40"/>
                              </w:rPr>
                              <w:t>8vo</w:t>
                            </w:r>
                            <w:r w:rsidR="0083161F">
                              <w:rPr>
                                <w:sz w:val="40"/>
                              </w:rPr>
                              <w:t xml:space="preserve">. Semestre – Grupo </w:t>
                            </w:r>
                            <w:r w:rsidR="0083161F" w:rsidRPr="00525098">
                              <w:rPr>
                                <w:sz w:val="40"/>
                              </w:rPr>
                              <w:t>“</w:t>
                            </w:r>
                            <w:r w:rsidRPr="00525098">
                              <w:rPr>
                                <w:b/>
                                <w:bCs/>
                                <w:sz w:val="40"/>
                              </w:rPr>
                              <w:t>G</w:t>
                            </w:r>
                            <w:r w:rsidR="0083161F" w:rsidRPr="00525098">
                              <w:rPr>
                                <w:sz w:val="40"/>
                              </w:rPr>
                              <w:t>”</w:t>
                            </w:r>
                          </w:p>
                          <w:p w14:paraId="506BC514" w14:textId="77777777" w:rsidR="0083161F" w:rsidRDefault="0083161F" w:rsidP="0083161F">
                            <w:pPr>
                              <w:jc w:val="center"/>
                            </w:pPr>
                            <w:r>
                              <w:rPr>
                                <w:sz w:val="40"/>
                              </w:rPr>
                              <w:t>2023-1</w:t>
                            </w:r>
                          </w:p>
                          <w:p w14:paraId="37EE7736" w14:textId="77777777" w:rsidR="0083161F" w:rsidRDefault="0083161F" w:rsidP="00586F39">
                            <w:pPr>
                              <w:rPr>
                                <w:sz w:val="40"/>
                              </w:rPr>
                            </w:pPr>
                          </w:p>
                          <w:p w14:paraId="526028B6" w14:textId="3DCBB4AB" w:rsidR="0083161F" w:rsidRPr="00141A55" w:rsidRDefault="0083161F" w:rsidP="0083161F">
                            <w:pPr>
                              <w:jc w:val="left"/>
                              <w:rPr>
                                <w:b/>
                                <w:sz w:val="40"/>
                              </w:rPr>
                            </w:pPr>
                            <w:r w:rsidRPr="00141A55">
                              <w:rPr>
                                <w:b/>
                                <w:sz w:val="40"/>
                              </w:rPr>
                              <w:t>Auto</w:t>
                            </w:r>
                            <w:r w:rsidR="002E55B5">
                              <w:rPr>
                                <w:b/>
                                <w:sz w:val="40"/>
                              </w:rPr>
                              <w:t xml:space="preserve">r </w:t>
                            </w:r>
                            <w:r w:rsidR="005058C4">
                              <w:rPr>
                                <w:b/>
                                <w:sz w:val="40"/>
                              </w:rPr>
                              <w:t>de Entregas</w:t>
                            </w:r>
                            <w:r w:rsidR="002E55B5">
                              <w:rPr>
                                <w:b/>
                                <w:sz w:val="40"/>
                              </w:rPr>
                              <w:t xml:space="preserve"> Individuales</w:t>
                            </w:r>
                            <w:r w:rsidRPr="00141A55">
                              <w:rPr>
                                <w:b/>
                                <w:sz w:val="40"/>
                              </w:rPr>
                              <w:t xml:space="preserve">: </w:t>
                            </w:r>
                          </w:p>
                          <w:p w14:paraId="5C1815D9" w14:textId="65B635B9" w:rsidR="002E55B5" w:rsidRDefault="002B7EAF" w:rsidP="0083161F">
                            <w:pPr>
                              <w:jc w:val="left"/>
                              <w:rPr>
                                <w:bCs/>
                                <w:sz w:val="40"/>
                              </w:rPr>
                            </w:pPr>
                            <w:r>
                              <w:rPr>
                                <w:bCs/>
                                <w:sz w:val="40"/>
                              </w:rPr>
                              <w:t>Lopez Godoy Carlos Emmanuel</w:t>
                            </w:r>
                            <w:r w:rsidRPr="00141A55">
                              <w:rPr>
                                <w:bCs/>
                                <w:sz w:val="40"/>
                              </w:rPr>
                              <w:t xml:space="preserve">- </w:t>
                            </w:r>
                            <w:r>
                              <w:rPr>
                                <w:bCs/>
                                <w:sz w:val="40"/>
                              </w:rPr>
                              <w:t>a2193330270</w:t>
                            </w:r>
                          </w:p>
                          <w:p w14:paraId="1A37D925" w14:textId="77777777" w:rsidR="002B7EAF" w:rsidRDefault="002B7EAF" w:rsidP="0083161F">
                            <w:pPr>
                              <w:jc w:val="left"/>
                              <w:rPr>
                                <w:bCs/>
                                <w:sz w:val="40"/>
                              </w:rPr>
                            </w:pPr>
                          </w:p>
                          <w:p w14:paraId="5A2F63F9" w14:textId="07D619D0" w:rsidR="002E55B5" w:rsidRDefault="002E55B5" w:rsidP="0083161F">
                            <w:pPr>
                              <w:jc w:val="left"/>
                              <w:rPr>
                                <w:bCs/>
                                <w:sz w:val="40"/>
                              </w:rPr>
                            </w:pPr>
                            <w:r w:rsidRPr="00141A55">
                              <w:rPr>
                                <w:b/>
                                <w:sz w:val="40"/>
                              </w:rPr>
                              <w:t>Auto</w:t>
                            </w:r>
                            <w:r>
                              <w:rPr>
                                <w:b/>
                                <w:sz w:val="40"/>
                              </w:rPr>
                              <w:t>res</w:t>
                            </w:r>
                            <w:r w:rsidR="005058C4">
                              <w:rPr>
                                <w:b/>
                                <w:sz w:val="40"/>
                              </w:rPr>
                              <w:t xml:space="preserve"> de</w:t>
                            </w:r>
                            <w:r>
                              <w:rPr>
                                <w:b/>
                                <w:sz w:val="40"/>
                              </w:rPr>
                              <w:t xml:space="preserve"> </w:t>
                            </w:r>
                            <w:r w:rsidR="005058C4">
                              <w:rPr>
                                <w:b/>
                                <w:sz w:val="40"/>
                              </w:rPr>
                              <w:t>Entregas</w:t>
                            </w:r>
                            <w:r>
                              <w:rPr>
                                <w:b/>
                                <w:sz w:val="40"/>
                              </w:rPr>
                              <w:t xml:space="preserve"> en Equipo</w:t>
                            </w:r>
                            <w:r w:rsidRPr="00141A55">
                              <w:rPr>
                                <w:b/>
                                <w:sz w:val="40"/>
                              </w:rPr>
                              <w:t>:</w:t>
                            </w:r>
                          </w:p>
                          <w:p w14:paraId="6EB42734" w14:textId="3B1658A7" w:rsidR="0083161F" w:rsidRDefault="00525098" w:rsidP="0083161F">
                            <w:pPr>
                              <w:jc w:val="left"/>
                              <w:rPr>
                                <w:bCs/>
                                <w:sz w:val="40"/>
                              </w:rPr>
                            </w:pPr>
                            <w:r>
                              <w:rPr>
                                <w:bCs/>
                                <w:sz w:val="40"/>
                              </w:rPr>
                              <w:t>Carrera Castillo German Enrique</w:t>
                            </w:r>
                            <w:r w:rsidR="0083161F" w:rsidRPr="00141A55">
                              <w:rPr>
                                <w:bCs/>
                                <w:sz w:val="40"/>
                              </w:rPr>
                              <w:t xml:space="preserve"> </w:t>
                            </w:r>
                            <w:r>
                              <w:rPr>
                                <w:bCs/>
                                <w:sz w:val="40"/>
                              </w:rPr>
                              <w:t>–</w:t>
                            </w:r>
                            <w:r w:rsidR="0083161F" w:rsidRPr="00141A55">
                              <w:rPr>
                                <w:bCs/>
                                <w:sz w:val="40"/>
                              </w:rPr>
                              <w:t xml:space="preserve"> </w:t>
                            </w:r>
                            <w:r>
                              <w:rPr>
                                <w:bCs/>
                                <w:sz w:val="40"/>
                              </w:rPr>
                              <w:t>a2193330134</w:t>
                            </w:r>
                          </w:p>
                          <w:p w14:paraId="5AE333A5" w14:textId="1D131490" w:rsidR="004F582F" w:rsidRPr="002B7EAF" w:rsidRDefault="002B7EAF" w:rsidP="0083161F">
                            <w:pPr>
                              <w:jc w:val="left"/>
                              <w:rPr>
                                <w:sz w:val="40"/>
                              </w:rPr>
                            </w:pPr>
                            <w:proofErr w:type="spellStart"/>
                            <w:r w:rsidRPr="003E7349">
                              <w:rPr>
                                <w:bCs/>
                                <w:sz w:val="40"/>
                              </w:rPr>
                              <w:t>Latofski</w:t>
                            </w:r>
                            <w:proofErr w:type="spellEnd"/>
                            <w:r w:rsidRPr="003E7349">
                              <w:rPr>
                                <w:bCs/>
                                <w:sz w:val="40"/>
                              </w:rPr>
                              <w:t xml:space="preserve"> Moreno Hilda Lizbeth- a2193330269</w:t>
                            </w:r>
                          </w:p>
                          <w:p w14:paraId="08719CEC" w14:textId="392871EE" w:rsidR="0083161F" w:rsidRPr="00141A55" w:rsidRDefault="00525098" w:rsidP="0083161F">
                            <w:pPr>
                              <w:jc w:val="left"/>
                              <w:rPr>
                                <w:sz w:val="40"/>
                              </w:rPr>
                            </w:pPr>
                            <w:r>
                              <w:rPr>
                                <w:bCs/>
                                <w:sz w:val="40"/>
                              </w:rPr>
                              <w:t xml:space="preserve">Torres Zapata Roberto </w:t>
                            </w:r>
                            <w:proofErr w:type="spellStart"/>
                            <w:r>
                              <w:rPr>
                                <w:bCs/>
                                <w:sz w:val="40"/>
                              </w:rPr>
                              <w:t>Elias</w:t>
                            </w:r>
                            <w:proofErr w:type="spellEnd"/>
                            <w:r w:rsidR="0083161F" w:rsidRPr="00141A55">
                              <w:rPr>
                                <w:bCs/>
                                <w:sz w:val="40"/>
                              </w:rPr>
                              <w:t xml:space="preserve">- </w:t>
                            </w:r>
                            <w:r>
                              <w:rPr>
                                <w:bCs/>
                                <w:sz w:val="40"/>
                              </w:rPr>
                              <w:t>a2193330296</w:t>
                            </w:r>
                          </w:p>
                          <w:p w14:paraId="099DB7BE" w14:textId="4BF9DA68" w:rsidR="0083161F" w:rsidRPr="00141A55" w:rsidRDefault="0083161F" w:rsidP="0083161F">
                            <w:pPr>
                              <w:jc w:val="left"/>
                              <w:rPr>
                                <w:sz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42B59E" id="Cuadro de texto 8" o:spid="_x0000_s1027" type="#_x0000_t202" style="position:absolute;left:0;text-align:left;margin-left:4.2pt;margin-top:234.55pt;width:604.5pt;height:499.5pt;z-index:2517432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" filled="f" stroked="f" strokeweight=".5pt">
                <v:textbox>
                  <w:txbxContent>
                    <w:p w14:paraId="4B75433C" w14:textId="77777777" w:rsidR="0083161F" w:rsidRPr="00141A55" w:rsidRDefault="0083161F" w:rsidP="0083161F">
                      <w:pPr>
                        <w:jc w:val="center"/>
                        <w:rPr>
                          <w:b/>
                          <w:smallCaps/>
                          <w:sz w:val="72"/>
                        </w:rPr>
                      </w:pPr>
                      <w:r w:rsidRPr="00141A55">
                        <w:rPr>
                          <w:b/>
                          <w:smallCaps/>
                          <w:sz w:val="72"/>
                        </w:rPr>
                        <w:t>Portafolio de Evidencias</w:t>
                      </w:r>
                    </w:p>
                    <w:p w14:paraId="6CA13FB8" w14:textId="77777777" w:rsidR="0083161F" w:rsidRPr="00C0329C" w:rsidRDefault="0083161F" w:rsidP="0083161F">
                      <w:pPr>
                        <w:jc w:val="center"/>
                        <w:rPr>
                          <w:b/>
                          <w:sz w:val="18"/>
                          <w:szCs w:val="18"/>
                        </w:rPr>
                      </w:pPr>
                    </w:p>
                    <w:p w14:paraId="01165768" w14:textId="70F85C02" w:rsidR="0083161F" w:rsidRPr="00141A55" w:rsidRDefault="0083161F" w:rsidP="0083161F">
                      <w:pPr>
                        <w:jc w:val="center"/>
                        <w:rPr>
                          <w:b/>
                          <w:smallCaps/>
                          <w:sz w:val="48"/>
                          <w:szCs w:val="20"/>
                        </w:rPr>
                      </w:pPr>
                      <w:r w:rsidRPr="00141A55">
                        <w:rPr>
                          <w:b/>
                          <w:smallCaps/>
                          <w:sz w:val="48"/>
                          <w:szCs w:val="20"/>
                        </w:rPr>
                        <w:t>“</w:t>
                      </w:r>
                      <w:r w:rsidR="00525098">
                        <w:rPr>
                          <w:b/>
                          <w:smallCaps/>
                          <w:sz w:val="48"/>
                          <w:szCs w:val="20"/>
                        </w:rPr>
                        <w:t xml:space="preserve">Unidad </w:t>
                      </w:r>
                      <w:r w:rsidR="002209CF">
                        <w:rPr>
                          <w:b/>
                          <w:smallCaps/>
                          <w:sz w:val="48"/>
                          <w:szCs w:val="20"/>
                        </w:rPr>
                        <w:t>3</w:t>
                      </w:r>
                      <w:r w:rsidRPr="00141A55">
                        <w:rPr>
                          <w:b/>
                          <w:smallCaps/>
                          <w:sz w:val="48"/>
                          <w:szCs w:val="20"/>
                        </w:rPr>
                        <w:t>”</w:t>
                      </w:r>
                    </w:p>
                    <w:p w14:paraId="5123D113" w14:textId="77777777" w:rsidR="0083161F" w:rsidRPr="00141A55" w:rsidRDefault="0083161F" w:rsidP="0083161F">
                      <w:pPr>
                        <w:jc w:val="center"/>
                        <w:rPr>
                          <w:b/>
                          <w:sz w:val="40"/>
                          <w:szCs w:val="20"/>
                        </w:rPr>
                      </w:pPr>
                    </w:p>
                    <w:p w14:paraId="6618AAC1" w14:textId="26E00CE6" w:rsidR="0083161F" w:rsidRPr="00141A55" w:rsidRDefault="00525098" w:rsidP="0083161F">
                      <w:pPr>
                        <w:jc w:val="center"/>
                        <w:rPr>
                          <w:b/>
                          <w:bCs/>
                          <w:smallCaps/>
                          <w:sz w:val="48"/>
                        </w:rPr>
                      </w:pPr>
                      <w:r>
                        <w:rPr>
                          <w:b/>
                          <w:smallCaps/>
                          <w:sz w:val="48"/>
                        </w:rPr>
                        <w:t>Diseño Electrónico Basado en Sistemas Embebidos</w:t>
                      </w:r>
                    </w:p>
                    <w:p w14:paraId="5B5BA626" w14:textId="77777777" w:rsidR="0083161F" w:rsidRPr="00141A55" w:rsidRDefault="0083161F" w:rsidP="0083161F">
                      <w:pPr>
                        <w:jc w:val="center"/>
                        <w:rPr>
                          <w:b/>
                          <w:bCs/>
                          <w:sz w:val="40"/>
                        </w:rPr>
                      </w:pPr>
                    </w:p>
                    <w:p w14:paraId="6601D931" w14:textId="77777777" w:rsidR="0083161F" w:rsidRDefault="0083161F" w:rsidP="0083161F">
                      <w:pPr>
                        <w:jc w:val="center"/>
                        <w:rPr>
                          <w:sz w:val="40"/>
                        </w:rPr>
                      </w:pPr>
                      <w:r>
                        <w:rPr>
                          <w:sz w:val="40"/>
                        </w:rPr>
                        <w:t xml:space="preserve">Profesor: </w:t>
                      </w:r>
                      <w:r w:rsidRPr="001E0819">
                        <w:rPr>
                          <w:b/>
                          <w:bCs/>
                          <w:sz w:val="40"/>
                        </w:rPr>
                        <w:t>Dr. García Ruiz</w:t>
                      </w:r>
                      <w:r>
                        <w:rPr>
                          <w:b/>
                          <w:bCs/>
                          <w:sz w:val="40"/>
                        </w:rPr>
                        <w:t xml:space="preserve"> </w:t>
                      </w:r>
                      <w:r w:rsidRPr="001E0819">
                        <w:rPr>
                          <w:b/>
                          <w:bCs/>
                          <w:sz w:val="40"/>
                        </w:rPr>
                        <w:t>Alejandro Humberto</w:t>
                      </w:r>
                    </w:p>
                    <w:p w14:paraId="6FF62163" w14:textId="36565611" w:rsidR="0083161F" w:rsidRDefault="00525098" w:rsidP="0083161F">
                      <w:pPr>
                        <w:jc w:val="center"/>
                        <w:rPr>
                          <w:sz w:val="40"/>
                        </w:rPr>
                      </w:pPr>
                      <w:r>
                        <w:rPr>
                          <w:b/>
                          <w:bCs/>
                          <w:sz w:val="40"/>
                        </w:rPr>
                        <w:t>8vo</w:t>
                      </w:r>
                      <w:r w:rsidR="0083161F">
                        <w:rPr>
                          <w:sz w:val="40"/>
                        </w:rPr>
                        <w:t xml:space="preserve">. Semestre – Grupo </w:t>
                      </w:r>
                      <w:r w:rsidR="0083161F" w:rsidRPr="00525098">
                        <w:rPr>
                          <w:sz w:val="40"/>
                        </w:rPr>
                        <w:t>“</w:t>
                      </w:r>
                      <w:r w:rsidRPr="00525098">
                        <w:rPr>
                          <w:b/>
                          <w:bCs/>
                          <w:sz w:val="40"/>
                        </w:rPr>
                        <w:t>G</w:t>
                      </w:r>
                      <w:r w:rsidR="0083161F" w:rsidRPr="00525098">
                        <w:rPr>
                          <w:sz w:val="40"/>
                        </w:rPr>
                        <w:t>”</w:t>
                      </w:r>
                    </w:p>
                    <w:p w14:paraId="506BC514" w14:textId="77777777" w:rsidR="0083161F" w:rsidRDefault="0083161F" w:rsidP="0083161F">
                      <w:pPr>
                        <w:jc w:val="center"/>
                      </w:pPr>
                      <w:r>
                        <w:rPr>
                          <w:sz w:val="40"/>
                        </w:rPr>
                        <w:t>2023-1</w:t>
                      </w:r>
                    </w:p>
                    <w:p w14:paraId="37EE7736" w14:textId="77777777" w:rsidR="0083161F" w:rsidRDefault="0083161F" w:rsidP="00586F39">
                      <w:pPr>
                        <w:rPr>
                          <w:sz w:val="40"/>
                        </w:rPr>
                      </w:pPr>
                    </w:p>
                    <w:p w14:paraId="526028B6" w14:textId="3DCBB4AB" w:rsidR="0083161F" w:rsidRPr="00141A55" w:rsidRDefault="0083161F" w:rsidP="0083161F">
                      <w:pPr>
                        <w:jc w:val="left"/>
                        <w:rPr>
                          <w:b/>
                          <w:sz w:val="40"/>
                        </w:rPr>
                      </w:pPr>
                      <w:r w:rsidRPr="00141A55">
                        <w:rPr>
                          <w:b/>
                          <w:sz w:val="40"/>
                        </w:rPr>
                        <w:t>Auto</w:t>
                      </w:r>
                      <w:r w:rsidR="002E55B5">
                        <w:rPr>
                          <w:b/>
                          <w:sz w:val="40"/>
                        </w:rPr>
                        <w:t xml:space="preserve">r </w:t>
                      </w:r>
                      <w:r w:rsidR="005058C4">
                        <w:rPr>
                          <w:b/>
                          <w:sz w:val="40"/>
                        </w:rPr>
                        <w:t>de Entregas</w:t>
                      </w:r>
                      <w:r w:rsidR="002E55B5">
                        <w:rPr>
                          <w:b/>
                          <w:sz w:val="40"/>
                        </w:rPr>
                        <w:t xml:space="preserve"> Individuales</w:t>
                      </w:r>
                      <w:r w:rsidRPr="00141A55">
                        <w:rPr>
                          <w:b/>
                          <w:sz w:val="40"/>
                        </w:rPr>
                        <w:t xml:space="preserve">: </w:t>
                      </w:r>
                    </w:p>
                    <w:p w14:paraId="5C1815D9" w14:textId="65B635B9" w:rsidR="002E55B5" w:rsidRDefault="002B7EAF" w:rsidP="0083161F">
                      <w:pPr>
                        <w:jc w:val="left"/>
                        <w:rPr>
                          <w:bCs/>
                          <w:sz w:val="40"/>
                        </w:rPr>
                      </w:pPr>
                      <w:r>
                        <w:rPr>
                          <w:bCs/>
                          <w:sz w:val="40"/>
                        </w:rPr>
                        <w:t>Lopez Godoy Carlos Emmanuel</w:t>
                      </w:r>
                      <w:r w:rsidRPr="00141A55">
                        <w:rPr>
                          <w:bCs/>
                          <w:sz w:val="40"/>
                        </w:rPr>
                        <w:t xml:space="preserve">- </w:t>
                      </w:r>
                      <w:r>
                        <w:rPr>
                          <w:bCs/>
                          <w:sz w:val="40"/>
                        </w:rPr>
                        <w:t>a2193330270</w:t>
                      </w:r>
                    </w:p>
                    <w:p w14:paraId="1A37D925" w14:textId="77777777" w:rsidR="002B7EAF" w:rsidRDefault="002B7EAF" w:rsidP="0083161F">
                      <w:pPr>
                        <w:jc w:val="left"/>
                        <w:rPr>
                          <w:bCs/>
                          <w:sz w:val="40"/>
                        </w:rPr>
                      </w:pPr>
                    </w:p>
                    <w:p w14:paraId="5A2F63F9" w14:textId="07D619D0" w:rsidR="002E55B5" w:rsidRDefault="002E55B5" w:rsidP="0083161F">
                      <w:pPr>
                        <w:jc w:val="left"/>
                        <w:rPr>
                          <w:bCs/>
                          <w:sz w:val="40"/>
                        </w:rPr>
                      </w:pPr>
                      <w:r w:rsidRPr="00141A55">
                        <w:rPr>
                          <w:b/>
                          <w:sz w:val="40"/>
                        </w:rPr>
                        <w:t>Auto</w:t>
                      </w:r>
                      <w:r>
                        <w:rPr>
                          <w:b/>
                          <w:sz w:val="40"/>
                        </w:rPr>
                        <w:t>res</w:t>
                      </w:r>
                      <w:r w:rsidR="005058C4">
                        <w:rPr>
                          <w:b/>
                          <w:sz w:val="40"/>
                        </w:rPr>
                        <w:t xml:space="preserve"> de</w:t>
                      </w:r>
                      <w:r>
                        <w:rPr>
                          <w:b/>
                          <w:sz w:val="40"/>
                        </w:rPr>
                        <w:t xml:space="preserve"> </w:t>
                      </w:r>
                      <w:r w:rsidR="005058C4">
                        <w:rPr>
                          <w:b/>
                          <w:sz w:val="40"/>
                        </w:rPr>
                        <w:t>Entregas</w:t>
                      </w:r>
                      <w:r>
                        <w:rPr>
                          <w:b/>
                          <w:sz w:val="40"/>
                        </w:rPr>
                        <w:t xml:space="preserve"> en Equipo</w:t>
                      </w:r>
                      <w:r w:rsidRPr="00141A55">
                        <w:rPr>
                          <w:b/>
                          <w:sz w:val="40"/>
                        </w:rPr>
                        <w:t>:</w:t>
                      </w:r>
                    </w:p>
                    <w:p w14:paraId="6EB42734" w14:textId="3B1658A7" w:rsidR="0083161F" w:rsidRDefault="00525098" w:rsidP="0083161F">
                      <w:pPr>
                        <w:jc w:val="left"/>
                        <w:rPr>
                          <w:bCs/>
                          <w:sz w:val="40"/>
                        </w:rPr>
                      </w:pPr>
                      <w:r>
                        <w:rPr>
                          <w:bCs/>
                          <w:sz w:val="40"/>
                        </w:rPr>
                        <w:t>Carrera Castillo German Enrique</w:t>
                      </w:r>
                      <w:r w:rsidR="0083161F" w:rsidRPr="00141A55">
                        <w:rPr>
                          <w:bCs/>
                          <w:sz w:val="40"/>
                        </w:rPr>
                        <w:t xml:space="preserve"> </w:t>
                      </w:r>
                      <w:r>
                        <w:rPr>
                          <w:bCs/>
                          <w:sz w:val="40"/>
                        </w:rPr>
                        <w:t>–</w:t>
                      </w:r>
                      <w:r w:rsidR="0083161F" w:rsidRPr="00141A55">
                        <w:rPr>
                          <w:bCs/>
                          <w:sz w:val="40"/>
                        </w:rPr>
                        <w:t xml:space="preserve"> </w:t>
                      </w:r>
                      <w:r>
                        <w:rPr>
                          <w:bCs/>
                          <w:sz w:val="40"/>
                        </w:rPr>
                        <w:t>a2193330134</w:t>
                      </w:r>
                    </w:p>
                    <w:p w14:paraId="5AE333A5" w14:textId="1D131490" w:rsidR="004F582F" w:rsidRPr="002B7EAF" w:rsidRDefault="002B7EAF" w:rsidP="0083161F">
                      <w:pPr>
                        <w:jc w:val="left"/>
                        <w:rPr>
                          <w:sz w:val="40"/>
                        </w:rPr>
                      </w:pPr>
                      <w:proofErr w:type="spellStart"/>
                      <w:r w:rsidRPr="003E7349">
                        <w:rPr>
                          <w:bCs/>
                          <w:sz w:val="40"/>
                        </w:rPr>
                        <w:t>Latofski</w:t>
                      </w:r>
                      <w:proofErr w:type="spellEnd"/>
                      <w:r w:rsidRPr="003E7349">
                        <w:rPr>
                          <w:bCs/>
                          <w:sz w:val="40"/>
                        </w:rPr>
                        <w:t xml:space="preserve"> Moreno Hilda Lizbeth- a2193330269</w:t>
                      </w:r>
                    </w:p>
                    <w:p w14:paraId="08719CEC" w14:textId="392871EE" w:rsidR="0083161F" w:rsidRPr="00141A55" w:rsidRDefault="00525098" w:rsidP="0083161F">
                      <w:pPr>
                        <w:jc w:val="left"/>
                        <w:rPr>
                          <w:sz w:val="40"/>
                        </w:rPr>
                      </w:pPr>
                      <w:r>
                        <w:rPr>
                          <w:bCs/>
                          <w:sz w:val="40"/>
                        </w:rPr>
                        <w:t xml:space="preserve">Torres Zapata Roberto </w:t>
                      </w:r>
                      <w:proofErr w:type="spellStart"/>
                      <w:r>
                        <w:rPr>
                          <w:bCs/>
                          <w:sz w:val="40"/>
                        </w:rPr>
                        <w:t>Elias</w:t>
                      </w:r>
                      <w:proofErr w:type="spellEnd"/>
                      <w:r w:rsidR="0083161F" w:rsidRPr="00141A55">
                        <w:rPr>
                          <w:bCs/>
                          <w:sz w:val="40"/>
                        </w:rPr>
                        <w:t xml:space="preserve">- </w:t>
                      </w:r>
                      <w:r>
                        <w:rPr>
                          <w:bCs/>
                          <w:sz w:val="40"/>
                        </w:rPr>
                        <w:t>a2193330296</w:t>
                      </w:r>
                    </w:p>
                    <w:p w14:paraId="099DB7BE" w14:textId="4BF9DA68" w:rsidR="0083161F" w:rsidRPr="00141A55" w:rsidRDefault="0083161F" w:rsidP="0083161F">
                      <w:pPr>
                        <w:jc w:val="left"/>
                        <w:rPr>
                          <w:sz w:val="40"/>
                        </w:rPr>
                      </w:pPr>
                    </w:p>
                  </w:txbxContent>
                </v:textbox>
                <w10:wrap anchorx="page"/>
              </v:shape>
            </w:pict>
          </mc:Fallback>
        </mc:AlternateContent>
      </w:r>
    </w:p>
    <w:p w14:paraId="62E25A17" w14:textId="4D49AF80" w:rsidR="0083161F" w:rsidRDefault="0083161F" w:rsidP="00867FD0">
      <w:pPr>
        <w:jc w:val="center"/>
        <w:rPr>
          <w:b/>
          <w:sz w:val="28"/>
          <w:lang w:val="es-ES"/>
        </w:rPr>
        <w:sectPr w:rsidR="0083161F">
          <w:pgSz w:w="12240" w:h="15840"/>
          <w:pgMar w:top="1417" w:right="1701" w:bottom="1417" w:left="1701" w:header="708" w:footer="708" w:gutter="0"/>
          <w:cols w:space="708"/>
          <w:docGrid w:linePitch="360"/>
        </w:sectPr>
      </w:pPr>
    </w:p>
    <w:p w14:paraId="48E50A21" w14:textId="0C884597" w:rsidR="005A5DCD" w:rsidRPr="00867FD0" w:rsidRDefault="00867FD0" w:rsidP="00867FD0">
      <w:pPr>
        <w:jc w:val="center"/>
        <w:rPr>
          <w:b/>
          <w:sz w:val="28"/>
          <w:lang w:val="es-ES"/>
        </w:rPr>
      </w:pPr>
      <w:r w:rsidRPr="00867FD0">
        <w:rPr>
          <w:b/>
          <w:sz w:val="28"/>
          <w:lang w:val="es-ES"/>
        </w:rPr>
        <w:lastRenderedPageBreak/>
        <w:t>ÍNDICE</w:t>
      </w:r>
    </w:p>
    <w:p w14:paraId="5E25DB5A" w14:textId="6C9FC52A" w:rsidR="005A5DCD" w:rsidRDefault="005A5DCD" w:rsidP="002B6C43">
      <w:pPr>
        <w:rPr>
          <w:lang w:val="es-ES"/>
        </w:rPr>
      </w:pPr>
    </w:p>
    <w:p w14:paraId="5658037A" w14:textId="01786D6E" w:rsidR="00CF291D" w:rsidRDefault="00AC5483">
      <w:pPr>
        <w:pStyle w:val="TDC1"/>
        <w:tabs>
          <w:tab w:val="right" w:leader="dot" w:pos="8828"/>
        </w:tabs>
        <w:rPr>
          <w:rFonts w:eastAsiaTheme="minorEastAsia" w:cstheme="minorBidi"/>
          <w:b w:val="0"/>
          <w:bCs w:val="0"/>
          <w:caps w:val="0"/>
          <w:noProof/>
          <w:color w:val="auto"/>
          <w:sz w:val="22"/>
          <w:szCs w:val="22"/>
          <w:lang w:eastAsia="es-MX"/>
        </w:rPr>
      </w:pPr>
      <w:r>
        <w:rPr>
          <w:lang w:val="es-ES"/>
        </w:rPr>
        <w:fldChar w:fldCharType="begin"/>
      </w:r>
      <w:r>
        <w:rPr>
          <w:lang w:val="es-ES"/>
        </w:rPr>
        <w:instrText xml:space="preserve"> TOC \o "1-3" \h \z \u </w:instrText>
      </w:r>
      <w:r>
        <w:rPr>
          <w:lang w:val="es-ES"/>
        </w:rPr>
        <w:fldChar w:fldCharType="separate"/>
      </w:r>
      <w:hyperlink w:anchor="_Toc127169629" w:history="1">
        <w:r w:rsidR="00CF291D" w:rsidRPr="00A23016">
          <w:rPr>
            <w:rStyle w:val="Hipervnculo"/>
            <w:noProof/>
            <w:lang w:val="es-ES"/>
          </w:rPr>
          <w:t>1. Actividades de Clase</w:t>
        </w:r>
        <w:r w:rsidR="00CF291D">
          <w:rPr>
            <w:noProof/>
            <w:webHidden/>
          </w:rPr>
          <w:tab/>
        </w:r>
        <w:r w:rsidR="00CF291D">
          <w:rPr>
            <w:noProof/>
            <w:webHidden/>
          </w:rPr>
          <w:fldChar w:fldCharType="begin"/>
        </w:r>
        <w:r w:rsidR="00CF291D">
          <w:rPr>
            <w:noProof/>
            <w:webHidden/>
          </w:rPr>
          <w:instrText xml:space="preserve"> PAGEREF _Toc127169629 \h </w:instrText>
        </w:r>
        <w:r w:rsidR="00CF291D">
          <w:rPr>
            <w:noProof/>
            <w:webHidden/>
          </w:rPr>
        </w:r>
        <w:r w:rsidR="00CF291D">
          <w:rPr>
            <w:noProof/>
            <w:webHidden/>
          </w:rPr>
          <w:fldChar w:fldCharType="separate"/>
        </w:r>
        <w:r w:rsidR="00D71AE3">
          <w:rPr>
            <w:noProof/>
            <w:webHidden/>
          </w:rPr>
          <w:t>3</w:t>
        </w:r>
        <w:r w:rsidR="00CF291D">
          <w:rPr>
            <w:noProof/>
            <w:webHidden/>
          </w:rPr>
          <w:fldChar w:fldCharType="end"/>
        </w:r>
      </w:hyperlink>
    </w:p>
    <w:p w14:paraId="098A50B1" w14:textId="13BB31F4" w:rsidR="00CF291D" w:rsidRDefault="00000000">
      <w:pPr>
        <w:pStyle w:val="TDC2"/>
        <w:tabs>
          <w:tab w:val="right" w:leader="dot" w:pos="8828"/>
        </w:tabs>
        <w:rPr>
          <w:rFonts w:eastAsiaTheme="minorEastAsia" w:cstheme="minorBidi"/>
          <w:smallCaps w:val="0"/>
          <w:noProof/>
          <w:color w:val="auto"/>
          <w:sz w:val="22"/>
          <w:szCs w:val="22"/>
          <w:lang w:eastAsia="es-MX"/>
        </w:rPr>
      </w:pPr>
      <w:hyperlink w:anchor="_Toc127169630" w:history="1">
        <w:r w:rsidR="00CF291D" w:rsidRPr="00A23016">
          <w:rPr>
            <w:rStyle w:val="Hipervnculo"/>
            <w:noProof/>
          </w:rPr>
          <w:t>1.1 Entregas en Equipo</w:t>
        </w:r>
        <w:r w:rsidR="00CF291D">
          <w:rPr>
            <w:noProof/>
            <w:webHidden/>
          </w:rPr>
          <w:tab/>
        </w:r>
        <w:r w:rsidR="00CF291D">
          <w:rPr>
            <w:noProof/>
            <w:webHidden/>
          </w:rPr>
          <w:fldChar w:fldCharType="begin"/>
        </w:r>
        <w:r w:rsidR="00CF291D">
          <w:rPr>
            <w:noProof/>
            <w:webHidden/>
          </w:rPr>
          <w:instrText xml:space="preserve"> PAGEREF _Toc127169630 \h </w:instrText>
        </w:r>
        <w:r w:rsidR="00CF291D">
          <w:rPr>
            <w:noProof/>
            <w:webHidden/>
          </w:rPr>
        </w:r>
        <w:r w:rsidR="00CF291D">
          <w:rPr>
            <w:noProof/>
            <w:webHidden/>
          </w:rPr>
          <w:fldChar w:fldCharType="separate"/>
        </w:r>
        <w:r w:rsidR="00D71AE3">
          <w:rPr>
            <w:noProof/>
            <w:webHidden/>
          </w:rPr>
          <w:t>4</w:t>
        </w:r>
        <w:r w:rsidR="00CF291D">
          <w:rPr>
            <w:noProof/>
            <w:webHidden/>
          </w:rPr>
          <w:fldChar w:fldCharType="end"/>
        </w:r>
      </w:hyperlink>
    </w:p>
    <w:p w14:paraId="1A4642F6" w14:textId="0AC13E52" w:rsidR="00CF291D" w:rsidRDefault="00000000">
      <w:pPr>
        <w:pStyle w:val="TDC2"/>
        <w:tabs>
          <w:tab w:val="right" w:leader="dot" w:pos="8828"/>
        </w:tabs>
        <w:rPr>
          <w:rFonts w:eastAsiaTheme="minorEastAsia" w:cstheme="minorBidi"/>
          <w:smallCaps w:val="0"/>
          <w:noProof/>
          <w:color w:val="auto"/>
          <w:sz w:val="22"/>
          <w:szCs w:val="22"/>
          <w:lang w:eastAsia="es-MX"/>
        </w:rPr>
      </w:pPr>
      <w:hyperlink w:anchor="_Toc127169631" w:history="1">
        <w:r w:rsidR="00CF291D" w:rsidRPr="00A23016">
          <w:rPr>
            <w:rStyle w:val="Hipervnculo"/>
            <w:noProof/>
          </w:rPr>
          <w:t>1.2 Entregas Individuales</w:t>
        </w:r>
        <w:r w:rsidR="00CF291D">
          <w:rPr>
            <w:noProof/>
            <w:webHidden/>
          </w:rPr>
          <w:tab/>
        </w:r>
        <w:r w:rsidR="00CF291D">
          <w:rPr>
            <w:noProof/>
            <w:webHidden/>
          </w:rPr>
          <w:fldChar w:fldCharType="begin"/>
        </w:r>
        <w:r w:rsidR="00CF291D">
          <w:rPr>
            <w:noProof/>
            <w:webHidden/>
          </w:rPr>
          <w:instrText xml:space="preserve"> PAGEREF _Toc127169631 \h </w:instrText>
        </w:r>
        <w:r w:rsidR="00CF291D">
          <w:rPr>
            <w:noProof/>
            <w:webHidden/>
          </w:rPr>
        </w:r>
        <w:r w:rsidR="00CF291D">
          <w:rPr>
            <w:noProof/>
            <w:webHidden/>
          </w:rPr>
          <w:fldChar w:fldCharType="separate"/>
        </w:r>
        <w:r w:rsidR="00D71AE3">
          <w:rPr>
            <w:noProof/>
            <w:webHidden/>
          </w:rPr>
          <w:t>5</w:t>
        </w:r>
        <w:r w:rsidR="00CF291D">
          <w:rPr>
            <w:noProof/>
            <w:webHidden/>
          </w:rPr>
          <w:fldChar w:fldCharType="end"/>
        </w:r>
      </w:hyperlink>
    </w:p>
    <w:p w14:paraId="148394BD" w14:textId="09846EEE" w:rsidR="00CF291D" w:rsidRDefault="00000000">
      <w:pPr>
        <w:pStyle w:val="TDC1"/>
        <w:tabs>
          <w:tab w:val="right" w:leader="dot" w:pos="8828"/>
        </w:tabs>
        <w:rPr>
          <w:rFonts w:eastAsiaTheme="minorEastAsia" w:cstheme="minorBidi"/>
          <w:b w:val="0"/>
          <w:bCs w:val="0"/>
          <w:caps w:val="0"/>
          <w:noProof/>
          <w:color w:val="auto"/>
          <w:sz w:val="22"/>
          <w:szCs w:val="22"/>
          <w:lang w:eastAsia="es-MX"/>
        </w:rPr>
      </w:pPr>
      <w:hyperlink w:anchor="_Toc127169632" w:history="1">
        <w:r w:rsidR="00CF291D" w:rsidRPr="00A23016">
          <w:rPr>
            <w:rStyle w:val="Hipervnculo"/>
            <w:noProof/>
            <w:lang w:val="es-ES"/>
          </w:rPr>
          <w:t>2. Tareas e Investigaciones</w:t>
        </w:r>
        <w:r w:rsidR="00CF291D">
          <w:rPr>
            <w:noProof/>
            <w:webHidden/>
          </w:rPr>
          <w:tab/>
        </w:r>
        <w:r w:rsidR="00CF291D">
          <w:rPr>
            <w:noProof/>
            <w:webHidden/>
          </w:rPr>
          <w:fldChar w:fldCharType="begin"/>
        </w:r>
        <w:r w:rsidR="00CF291D">
          <w:rPr>
            <w:noProof/>
            <w:webHidden/>
          </w:rPr>
          <w:instrText xml:space="preserve"> PAGEREF _Toc127169632 \h </w:instrText>
        </w:r>
        <w:r w:rsidR="00CF291D">
          <w:rPr>
            <w:noProof/>
            <w:webHidden/>
          </w:rPr>
        </w:r>
        <w:r w:rsidR="00CF291D">
          <w:rPr>
            <w:noProof/>
            <w:webHidden/>
          </w:rPr>
          <w:fldChar w:fldCharType="separate"/>
        </w:r>
        <w:r w:rsidR="00D71AE3">
          <w:rPr>
            <w:noProof/>
            <w:webHidden/>
          </w:rPr>
          <w:t>6</w:t>
        </w:r>
        <w:r w:rsidR="00CF291D">
          <w:rPr>
            <w:noProof/>
            <w:webHidden/>
          </w:rPr>
          <w:fldChar w:fldCharType="end"/>
        </w:r>
      </w:hyperlink>
    </w:p>
    <w:p w14:paraId="16EDC113" w14:textId="7CBEFD64" w:rsidR="00CF291D" w:rsidRDefault="00000000">
      <w:pPr>
        <w:pStyle w:val="TDC2"/>
        <w:tabs>
          <w:tab w:val="left" w:pos="720"/>
          <w:tab w:val="right" w:leader="dot" w:pos="8828"/>
        </w:tabs>
        <w:rPr>
          <w:rFonts w:eastAsiaTheme="minorEastAsia" w:cstheme="minorBidi"/>
          <w:smallCaps w:val="0"/>
          <w:noProof/>
          <w:color w:val="auto"/>
          <w:sz w:val="22"/>
          <w:szCs w:val="22"/>
          <w:lang w:eastAsia="es-MX"/>
        </w:rPr>
      </w:pPr>
      <w:hyperlink w:anchor="_Toc127169633" w:history="1">
        <w:r w:rsidR="00CF291D" w:rsidRPr="00A23016">
          <w:rPr>
            <w:rStyle w:val="Hipervnculo"/>
            <w:noProof/>
          </w:rPr>
          <w:t>2.1</w:t>
        </w:r>
        <w:r w:rsidR="00CF291D">
          <w:rPr>
            <w:rFonts w:eastAsiaTheme="minorEastAsia" w:cstheme="minorBidi"/>
            <w:smallCaps w:val="0"/>
            <w:noProof/>
            <w:color w:val="auto"/>
            <w:sz w:val="22"/>
            <w:szCs w:val="22"/>
            <w:lang w:eastAsia="es-MX"/>
          </w:rPr>
          <w:tab/>
        </w:r>
        <w:r w:rsidR="00CF291D" w:rsidRPr="00A23016">
          <w:rPr>
            <w:rStyle w:val="Hipervnculo"/>
            <w:noProof/>
          </w:rPr>
          <w:t>Entregas en Equipo</w:t>
        </w:r>
        <w:r w:rsidR="00CF291D">
          <w:rPr>
            <w:noProof/>
            <w:webHidden/>
          </w:rPr>
          <w:tab/>
        </w:r>
        <w:r w:rsidR="00CF291D">
          <w:rPr>
            <w:noProof/>
            <w:webHidden/>
          </w:rPr>
          <w:fldChar w:fldCharType="begin"/>
        </w:r>
        <w:r w:rsidR="00CF291D">
          <w:rPr>
            <w:noProof/>
            <w:webHidden/>
          </w:rPr>
          <w:instrText xml:space="preserve"> PAGEREF _Toc127169633 \h </w:instrText>
        </w:r>
        <w:r w:rsidR="00CF291D">
          <w:rPr>
            <w:noProof/>
            <w:webHidden/>
          </w:rPr>
        </w:r>
        <w:r w:rsidR="00CF291D">
          <w:rPr>
            <w:noProof/>
            <w:webHidden/>
          </w:rPr>
          <w:fldChar w:fldCharType="separate"/>
        </w:r>
        <w:r w:rsidR="00D71AE3">
          <w:rPr>
            <w:noProof/>
            <w:webHidden/>
          </w:rPr>
          <w:t>7</w:t>
        </w:r>
        <w:r w:rsidR="00CF291D">
          <w:rPr>
            <w:noProof/>
            <w:webHidden/>
          </w:rPr>
          <w:fldChar w:fldCharType="end"/>
        </w:r>
      </w:hyperlink>
    </w:p>
    <w:p w14:paraId="3A14A209" w14:textId="50A54D42" w:rsidR="00CF291D" w:rsidRDefault="00000000">
      <w:pPr>
        <w:pStyle w:val="TDC2"/>
        <w:tabs>
          <w:tab w:val="right" w:leader="dot" w:pos="8828"/>
        </w:tabs>
        <w:rPr>
          <w:rFonts w:eastAsiaTheme="minorEastAsia" w:cstheme="minorBidi"/>
          <w:smallCaps w:val="0"/>
          <w:noProof/>
          <w:color w:val="auto"/>
          <w:sz w:val="22"/>
          <w:szCs w:val="22"/>
          <w:lang w:eastAsia="es-MX"/>
        </w:rPr>
      </w:pPr>
      <w:hyperlink w:anchor="_Toc127169634" w:history="1">
        <w:r w:rsidR="00CF291D" w:rsidRPr="00A23016">
          <w:rPr>
            <w:rStyle w:val="Hipervnculo"/>
            <w:noProof/>
          </w:rPr>
          <w:t>2.2 Entregas Individuales</w:t>
        </w:r>
        <w:r w:rsidR="00CF291D">
          <w:rPr>
            <w:noProof/>
            <w:webHidden/>
          </w:rPr>
          <w:tab/>
        </w:r>
        <w:r w:rsidR="00CF291D">
          <w:rPr>
            <w:noProof/>
            <w:webHidden/>
          </w:rPr>
          <w:fldChar w:fldCharType="begin"/>
        </w:r>
        <w:r w:rsidR="00CF291D">
          <w:rPr>
            <w:noProof/>
            <w:webHidden/>
          </w:rPr>
          <w:instrText xml:space="preserve"> PAGEREF _Toc127169634 \h </w:instrText>
        </w:r>
        <w:r w:rsidR="00CF291D">
          <w:rPr>
            <w:noProof/>
            <w:webHidden/>
          </w:rPr>
        </w:r>
        <w:r w:rsidR="00CF291D">
          <w:rPr>
            <w:noProof/>
            <w:webHidden/>
          </w:rPr>
          <w:fldChar w:fldCharType="separate"/>
        </w:r>
        <w:r w:rsidR="00D71AE3">
          <w:rPr>
            <w:noProof/>
            <w:webHidden/>
          </w:rPr>
          <w:t>8</w:t>
        </w:r>
        <w:r w:rsidR="00CF291D">
          <w:rPr>
            <w:noProof/>
            <w:webHidden/>
          </w:rPr>
          <w:fldChar w:fldCharType="end"/>
        </w:r>
      </w:hyperlink>
    </w:p>
    <w:p w14:paraId="44990C96" w14:textId="24A8B8DD" w:rsidR="00CF291D" w:rsidRDefault="00000000">
      <w:pPr>
        <w:pStyle w:val="TDC1"/>
        <w:tabs>
          <w:tab w:val="right" w:leader="dot" w:pos="8828"/>
        </w:tabs>
        <w:rPr>
          <w:rFonts w:eastAsiaTheme="minorEastAsia" w:cstheme="minorBidi"/>
          <w:b w:val="0"/>
          <w:bCs w:val="0"/>
          <w:caps w:val="0"/>
          <w:noProof/>
          <w:color w:val="auto"/>
          <w:sz w:val="22"/>
          <w:szCs w:val="22"/>
          <w:lang w:eastAsia="es-MX"/>
        </w:rPr>
      </w:pPr>
      <w:hyperlink w:anchor="_Toc127169635" w:history="1">
        <w:r w:rsidR="00CF291D" w:rsidRPr="00A23016">
          <w:rPr>
            <w:rStyle w:val="Hipervnculo"/>
            <w:noProof/>
            <w:lang w:val="es-ES"/>
          </w:rPr>
          <w:t>3. Programas</w:t>
        </w:r>
        <w:r w:rsidR="00CF291D">
          <w:rPr>
            <w:noProof/>
            <w:webHidden/>
          </w:rPr>
          <w:tab/>
        </w:r>
        <w:r w:rsidR="00CF291D">
          <w:rPr>
            <w:noProof/>
            <w:webHidden/>
          </w:rPr>
          <w:fldChar w:fldCharType="begin"/>
        </w:r>
        <w:r w:rsidR="00CF291D">
          <w:rPr>
            <w:noProof/>
            <w:webHidden/>
          </w:rPr>
          <w:instrText xml:space="preserve"> PAGEREF _Toc127169635 \h </w:instrText>
        </w:r>
        <w:r w:rsidR="00CF291D">
          <w:rPr>
            <w:noProof/>
            <w:webHidden/>
          </w:rPr>
        </w:r>
        <w:r w:rsidR="00CF291D">
          <w:rPr>
            <w:noProof/>
            <w:webHidden/>
          </w:rPr>
          <w:fldChar w:fldCharType="separate"/>
        </w:r>
        <w:r w:rsidR="00D71AE3">
          <w:rPr>
            <w:noProof/>
            <w:webHidden/>
          </w:rPr>
          <w:t>9</w:t>
        </w:r>
        <w:r w:rsidR="00CF291D">
          <w:rPr>
            <w:noProof/>
            <w:webHidden/>
          </w:rPr>
          <w:fldChar w:fldCharType="end"/>
        </w:r>
      </w:hyperlink>
    </w:p>
    <w:p w14:paraId="3E849DC0" w14:textId="6905A56C" w:rsidR="00CF291D" w:rsidRDefault="00000000">
      <w:pPr>
        <w:pStyle w:val="TDC2"/>
        <w:tabs>
          <w:tab w:val="right" w:leader="dot" w:pos="8828"/>
        </w:tabs>
        <w:rPr>
          <w:rFonts w:eastAsiaTheme="minorEastAsia" w:cstheme="minorBidi"/>
          <w:smallCaps w:val="0"/>
          <w:noProof/>
          <w:color w:val="auto"/>
          <w:sz w:val="22"/>
          <w:szCs w:val="22"/>
          <w:lang w:eastAsia="es-MX"/>
        </w:rPr>
      </w:pPr>
      <w:hyperlink w:anchor="_Toc127169636" w:history="1">
        <w:r w:rsidR="00CF291D" w:rsidRPr="00A23016">
          <w:rPr>
            <w:rStyle w:val="Hipervnculo"/>
            <w:noProof/>
          </w:rPr>
          <w:t>3.1 Entregas en Equipo</w:t>
        </w:r>
        <w:r w:rsidR="00CF291D">
          <w:rPr>
            <w:noProof/>
            <w:webHidden/>
          </w:rPr>
          <w:tab/>
        </w:r>
        <w:r w:rsidR="00CF291D">
          <w:rPr>
            <w:noProof/>
            <w:webHidden/>
          </w:rPr>
          <w:fldChar w:fldCharType="begin"/>
        </w:r>
        <w:r w:rsidR="00CF291D">
          <w:rPr>
            <w:noProof/>
            <w:webHidden/>
          </w:rPr>
          <w:instrText xml:space="preserve"> PAGEREF _Toc127169636 \h </w:instrText>
        </w:r>
        <w:r w:rsidR="00CF291D">
          <w:rPr>
            <w:noProof/>
            <w:webHidden/>
          </w:rPr>
        </w:r>
        <w:r w:rsidR="00CF291D">
          <w:rPr>
            <w:noProof/>
            <w:webHidden/>
          </w:rPr>
          <w:fldChar w:fldCharType="separate"/>
        </w:r>
        <w:r w:rsidR="00D71AE3">
          <w:rPr>
            <w:noProof/>
            <w:webHidden/>
          </w:rPr>
          <w:t>10</w:t>
        </w:r>
        <w:r w:rsidR="00CF291D">
          <w:rPr>
            <w:noProof/>
            <w:webHidden/>
          </w:rPr>
          <w:fldChar w:fldCharType="end"/>
        </w:r>
      </w:hyperlink>
    </w:p>
    <w:p w14:paraId="00A49EA1" w14:textId="02B2543B" w:rsidR="00CF291D" w:rsidRDefault="00000000">
      <w:pPr>
        <w:pStyle w:val="TDC2"/>
        <w:tabs>
          <w:tab w:val="right" w:leader="dot" w:pos="8828"/>
        </w:tabs>
        <w:rPr>
          <w:rFonts w:eastAsiaTheme="minorEastAsia" w:cstheme="minorBidi"/>
          <w:smallCaps w:val="0"/>
          <w:noProof/>
          <w:color w:val="auto"/>
          <w:sz w:val="22"/>
          <w:szCs w:val="22"/>
          <w:lang w:eastAsia="es-MX"/>
        </w:rPr>
      </w:pPr>
      <w:hyperlink w:anchor="_Toc127169637" w:history="1">
        <w:r w:rsidR="00CF291D" w:rsidRPr="00A23016">
          <w:rPr>
            <w:rStyle w:val="Hipervnculo"/>
            <w:noProof/>
          </w:rPr>
          <w:t>3.2 Entregas Individuales</w:t>
        </w:r>
        <w:r w:rsidR="00CF291D">
          <w:rPr>
            <w:noProof/>
            <w:webHidden/>
          </w:rPr>
          <w:tab/>
        </w:r>
        <w:r w:rsidR="00CF291D">
          <w:rPr>
            <w:noProof/>
            <w:webHidden/>
          </w:rPr>
          <w:fldChar w:fldCharType="begin"/>
        </w:r>
        <w:r w:rsidR="00CF291D">
          <w:rPr>
            <w:noProof/>
            <w:webHidden/>
          </w:rPr>
          <w:instrText xml:space="preserve"> PAGEREF _Toc127169637 \h </w:instrText>
        </w:r>
        <w:r w:rsidR="00CF291D">
          <w:rPr>
            <w:noProof/>
            <w:webHidden/>
          </w:rPr>
        </w:r>
        <w:r w:rsidR="00CF291D">
          <w:rPr>
            <w:noProof/>
            <w:webHidden/>
          </w:rPr>
          <w:fldChar w:fldCharType="separate"/>
        </w:r>
        <w:r w:rsidR="00D71AE3">
          <w:rPr>
            <w:noProof/>
            <w:webHidden/>
          </w:rPr>
          <w:t>11</w:t>
        </w:r>
        <w:r w:rsidR="00CF291D">
          <w:rPr>
            <w:noProof/>
            <w:webHidden/>
          </w:rPr>
          <w:fldChar w:fldCharType="end"/>
        </w:r>
      </w:hyperlink>
    </w:p>
    <w:p w14:paraId="46662BBA" w14:textId="137EB53D" w:rsidR="00CF291D" w:rsidRDefault="00000000">
      <w:pPr>
        <w:pStyle w:val="TDC1"/>
        <w:tabs>
          <w:tab w:val="right" w:leader="dot" w:pos="8828"/>
        </w:tabs>
        <w:rPr>
          <w:rFonts w:eastAsiaTheme="minorEastAsia" w:cstheme="minorBidi"/>
          <w:b w:val="0"/>
          <w:bCs w:val="0"/>
          <w:caps w:val="0"/>
          <w:noProof/>
          <w:color w:val="auto"/>
          <w:sz w:val="22"/>
          <w:szCs w:val="22"/>
          <w:lang w:eastAsia="es-MX"/>
        </w:rPr>
      </w:pPr>
      <w:hyperlink w:anchor="_Toc127169638" w:history="1">
        <w:r w:rsidR="00CF291D" w:rsidRPr="00A23016">
          <w:rPr>
            <w:rStyle w:val="Hipervnculo"/>
            <w:noProof/>
            <w:lang w:val="es-ES"/>
          </w:rPr>
          <w:t>4. Prácticas</w:t>
        </w:r>
        <w:r w:rsidR="00CF291D">
          <w:rPr>
            <w:noProof/>
            <w:webHidden/>
          </w:rPr>
          <w:tab/>
        </w:r>
        <w:r w:rsidR="00CF291D">
          <w:rPr>
            <w:noProof/>
            <w:webHidden/>
          </w:rPr>
          <w:fldChar w:fldCharType="begin"/>
        </w:r>
        <w:r w:rsidR="00CF291D">
          <w:rPr>
            <w:noProof/>
            <w:webHidden/>
          </w:rPr>
          <w:instrText xml:space="preserve"> PAGEREF _Toc127169638 \h </w:instrText>
        </w:r>
        <w:r w:rsidR="00CF291D">
          <w:rPr>
            <w:noProof/>
            <w:webHidden/>
          </w:rPr>
        </w:r>
        <w:r w:rsidR="00CF291D">
          <w:rPr>
            <w:noProof/>
            <w:webHidden/>
          </w:rPr>
          <w:fldChar w:fldCharType="separate"/>
        </w:r>
        <w:r w:rsidR="00D71AE3">
          <w:rPr>
            <w:noProof/>
            <w:webHidden/>
          </w:rPr>
          <w:t>12</w:t>
        </w:r>
        <w:r w:rsidR="00CF291D">
          <w:rPr>
            <w:noProof/>
            <w:webHidden/>
          </w:rPr>
          <w:fldChar w:fldCharType="end"/>
        </w:r>
      </w:hyperlink>
    </w:p>
    <w:p w14:paraId="58A862F9" w14:textId="18826FB4" w:rsidR="00CF291D" w:rsidRDefault="00000000">
      <w:pPr>
        <w:pStyle w:val="TDC2"/>
        <w:tabs>
          <w:tab w:val="right" w:leader="dot" w:pos="8828"/>
        </w:tabs>
        <w:rPr>
          <w:rFonts w:eastAsiaTheme="minorEastAsia" w:cstheme="minorBidi"/>
          <w:smallCaps w:val="0"/>
          <w:noProof/>
          <w:color w:val="auto"/>
          <w:sz w:val="22"/>
          <w:szCs w:val="22"/>
          <w:lang w:eastAsia="es-MX"/>
        </w:rPr>
      </w:pPr>
      <w:hyperlink w:anchor="_Toc127169639" w:history="1">
        <w:r w:rsidR="00CF291D" w:rsidRPr="00A23016">
          <w:rPr>
            <w:rStyle w:val="Hipervnculo"/>
            <w:noProof/>
          </w:rPr>
          <w:t>4.1 Entregas en Equipo</w:t>
        </w:r>
        <w:r w:rsidR="00CF291D">
          <w:rPr>
            <w:noProof/>
            <w:webHidden/>
          </w:rPr>
          <w:tab/>
        </w:r>
        <w:r w:rsidR="00CF291D">
          <w:rPr>
            <w:noProof/>
            <w:webHidden/>
          </w:rPr>
          <w:fldChar w:fldCharType="begin"/>
        </w:r>
        <w:r w:rsidR="00CF291D">
          <w:rPr>
            <w:noProof/>
            <w:webHidden/>
          </w:rPr>
          <w:instrText xml:space="preserve"> PAGEREF _Toc127169639 \h </w:instrText>
        </w:r>
        <w:r w:rsidR="00CF291D">
          <w:rPr>
            <w:noProof/>
            <w:webHidden/>
          </w:rPr>
        </w:r>
        <w:r w:rsidR="00CF291D">
          <w:rPr>
            <w:noProof/>
            <w:webHidden/>
          </w:rPr>
          <w:fldChar w:fldCharType="separate"/>
        </w:r>
        <w:r w:rsidR="00D71AE3">
          <w:rPr>
            <w:noProof/>
            <w:webHidden/>
          </w:rPr>
          <w:t>13</w:t>
        </w:r>
        <w:r w:rsidR="00CF291D">
          <w:rPr>
            <w:noProof/>
            <w:webHidden/>
          </w:rPr>
          <w:fldChar w:fldCharType="end"/>
        </w:r>
      </w:hyperlink>
    </w:p>
    <w:p w14:paraId="4EE9DF0B" w14:textId="3A055C18" w:rsidR="00CF291D" w:rsidRDefault="00000000">
      <w:pPr>
        <w:pStyle w:val="TDC3"/>
        <w:tabs>
          <w:tab w:val="right" w:leader="dot" w:pos="8828"/>
        </w:tabs>
        <w:rPr>
          <w:rFonts w:eastAsiaTheme="minorEastAsia" w:cstheme="minorBidi"/>
          <w:i w:val="0"/>
          <w:iCs w:val="0"/>
          <w:noProof/>
          <w:color w:val="auto"/>
          <w:sz w:val="22"/>
          <w:szCs w:val="22"/>
          <w:lang w:eastAsia="es-MX"/>
        </w:rPr>
      </w:pPr>
      <w:hyperlink w:anchor="_Toc127169640" w:history="1">
        <w:r w:rsidR="00CF291D" w:rsidRPr="00A23016">
          <w:rPr>
            <w:rStyle w:val="Hipervnculo"/>
            <w:noProof/>
          </w:rPr>
          <w:t>4.1.1 Desarrollo de las Prácticas</w:t>
        </w:r>
        <w:r w:rsidR="00CF291D">
          <w:rPr>
            <w:noProof/>
            <w:webHidden/>
          </w:rPr>
          <w:tab/>
        </w:r>
        <w:r w:rsidR="00CF291D">
          <w:rPr>
            <w:noProof/>
            <w:webHidden/>
          </w:rPr>
          <w:fldChar w:fldCharType="begin"/>
        </w:r>
        <w:r w:rsidR="00CF291D">
          <w:rPr>
            <w:noProof/>
            <w:webHidden/>
          </w:rPr>
          <w:instrText xml:space="preserve"> PAGEREF _Toc127169640 \h </w:instrText>
        </w:r>
        <w:r w:rsidR="00CF291D">
          <w:rPr>
            <w:noProof/>
            <w:webHidden/>
          </w:rPr>
        </w:r>
        <w:r w:rsidR="00CF291D">
          <w:rPr>
            <w:noProof/>
            <w:webHidden/>
          </w:rPr>
          <w:fldChar w:fldCharType="separate"/>
        </w:r>
        <w:r w:rsidR="00D71AE3">
          <w:rPr>
            <w:noProof/>
            <w:webHidden/>
          </w:rPr>
          <w:t>13</w:t>
        </w:r>
        <w:r w:rsidR="00CF291D">
          <w:rPr>
            <w:noProof/>
            <w:webHidden/>
          </w:rPr>
          <w:fldChar w:fldCharType="end"/>
        </w:r>
      </w:hyperlink>
    </w:p>
    <w:p w14:paraId="7D1E9B1C" w14:textId="067F78C4" w:rsidR="00CF291D" w:rsidRDefault="00000000">
      <w:pPr>
        <w:pStyle w:val="TDC2"/>
        <w:tabs>
          <w:tab w:val="right" w:leader="dot" w:pos="8828"/>
        </w:tabs>
        <w:rPr>
          <w:rFonts w:eastAsiaTheme="minorEastAsia" w:cstheme="minorBidi"/>
          <w:smallCaps w:val="0"/>
          <w:noProof/>
          <w:color w:val="auto"/>
          <w:sz w:val="22"/>
          <w:szCs w:val="22"/>
          <w:lang w:eastAsia="es-MX"/>
        </w:rPr>
      </w:pPr>
      <w:hyperlink w:anchor="_Toc127169641" w:history="1">
        <w:r w:rsidR="00CF291D" w:rsidRPr="00A23016">
          <w:rPr>
            <w:rStyle w:val="Hipervnculo"/>
            <w:noProof/>
          </w:rPr>
          <w:t>4.2 Entregas Individuales</w:t>
        </w:r>
        <w:r w:rsidR="00CF291D">
          <w:rPr>
            <w:noProof/>
            <w:webHidden/>
          </w:rPr>
          <w:tab/>
        </w:r>
        <w:r w:rsidR="00CF291D">
          <w:rPr>
            <w:noProof/>
            <w:webHidden/>
          </w:rPr>
          <w:fldChar w:fldCharType="begin"/>
        </w:r>
        <w:r w:rsidR="00CF291D">
          <w:rPr>
            <w:noProof/>
            <w:webHidden/>
          </w:rPr>
          <w:instrText xml:space="preserve"> PAGEREF _Toc127169641 \h </w:instrText>
        </w:r>
        <w:r w:rsidR="00CF291D">
          <w:rPr>
            <w:noProof/>
            <w:webHidden/>
          </w:rPr>
        </w:r>
        <w:r w:rsidR="00CF291D">
          <w:rPr>
            <w:noProof/>
            <w:webHidden/>
          </w:rPr>
          <w:fldChar w:fldCharType="separate"/>
        </w:r>
        <w:r w:rsidR="00D71AE3">
          <w:rPr>
            <w:noProof/>
            <w:webHidden/>
          </w:rPr>
          <w:t>19</w:t>
        </w:r>
        <w:r w:rsidR="00CF291D">
          <w:rPr>
            <w:noProof/>
            <w:webHidden/>
          </w:rPr>
          <w:fldChar w:fldCharType="end"/>
        </w:r>
      </w:hyperlink>
    </w:p>
    <w:p w14:paraId="1A317384" w14:textId="7527AE1F" w:rsidR="00CF291D" w:rsidRDefault="00000000">
      <w:pPr>
        <w:pStyle w:val="TDC1"/>
        <w:tabs>
          <w:tab w:val="right" w:leader="dot" w:pos="8828"/>
        </w:tabs>
        <w:rPr>
          <w:rFonts w:eastAsiaTheme="minorEastAsia" w:cstheme="minorBidi"/>
          <w:b w:val="0"/>
          <w:bCs w:val="0"/>
          <w:caps w:val="0"/>
          <w:noProof/>
          <w:color w:val="auto"/>
          <w:sz w:val="22"/>
          <w:szCs w:val="22"/>
          <w:lang w:eastAsia="es-MX"/>
        </w:rPr>
      </w:pPr>
      <w:hyperlink w:anchor="_Toc127169642" w:history="1">
        <w:r w:rsidR="00CF291D" w:rsidRPr="00A23016">
          <w:rPr>
            <w:rStyle w:val="Hipervnculo"/>
            <w:noProof/>
            <w:lang w:val="es-ES"/>
          </w:rPr>
          <w:t>5. Proyecto</w:t>
        </w:r>
        <w:r w:rsidR="00CF291D">
          <w:rPr>
            <w:noProof/>
            <w:webHidden/>
          </w:rPr>
          <w:tab/>
        </w:r>
        <w:r w:rsidR="00CF291D">
          <w:rPr>
            <w:noProof/>
            <w:webHidden/>
          </w:rPr>
          <w:fldChar w:fldCharType="begin"/>
        </w:r>
        <w:r w:rsidR="00CF291D">
          <w:rPr>
            <w:noProof/>
            <w:webHidden/>
          </w:rPr>
          <w:instrText xml:space="preserve"> PAGEREF _Toc127169642 \h </w:instrText>
        </w:r>
        <w:r w:rsidR="00CF291D">
          <w:rPr>
            <w:noProof/>
            <w:webHidden/>
          </w:rPr>
        </w:r>
        <w:r w:rsidR="00CF291D">
          <w:rPr>
            <w:noProof/>
            <w:webHidden/>
          </w:rPr>
          <w:fldChar w:fldCharType="separate"/>
        </w:r>
        <w:r w:rsidR="00D71AE3">
          <w:rPr>
            <w:noProof/>
            <w:webHidden/>
          </w:rPr>
          <w:t>20</w:t>
        </w:r>
        <w:r w:rsidR="00CF291D">
          <w:rPr>
            <w:noProof/>
            <w:webHidden/>
          </w:rPr>
          <w:fldChar w:fldCharType="end"/>
        </w:r>
      </w:hyperlink>
    </w:p>
    <w:p w14:paraId="485BCD66" w14:textId="7629499E" w:rsidR="00AC5483" w:rsidRDefault="00AC5483" w:rsidP="002B6C43">
      <w:pPr>
        <w:rPr>
          <w:lang w:val="es-ES"/>
        </w:rPr>
      </w:pPr>
      <w:r>
        <w:rPr>
          <w:lang w:val="es-ES"/>
        </w:rPr>
        <w:fldChar w:fldCharType="end"/>
      </w:r>
    </w:p>
    <w:p w14:paraId="230EE5B7" w14:textId="3B85E431" w:rsidR="005A5DCD" w:rsidRDefault="005A5DCD" w:rsidP="002B6C43">
      <w:pPr>
        <w:rPr>
          <w:lang w:val="es-ES"/>
        </w:rPr>
      </w:pPr>
    </w:p>
    <w:p w14:paraId="4D7E5805" w14:textId="77777777" w:rsidR="00867FD0" w:rsidRDefault="00867FD0" w:rsidP="002B6C43">
      <w:pPr>
        <w:rPr>
          <w:lang w:val="es-ES"/>
        </w:rPr>
        <w:sectPr w:rsidR="00867FD0">
          <w:pgSz w:w="12240" w:h="15840"/>
          <w:pgMar w:top="1417" w:right="1701" w:bottom="1417" w:left="1701" w:header="708" w:footer="708" w:gutter="0"/>
          <w:cols w:space="708"/>
          <w:docGrid w:linePitch="360"/>
        </w:sectPr>
      </w:pPr>
    </w:p>
    <w:p w14:paraId="10BE2BCB" w14:textId="4C6E4D62" w:rsidR="007A4EF5" w:rsidRDefault="00360541" w:rsidP="00332DB8">
      <w:pPr>
        <w:pStyle w:val="Ttulo1"/>
        <w:rPr>
          <w:smallCaps/>
          <w:lang w:val="es-ES"/>
        </w:rPr>
        <w:sectPr w:rsidR="007A4EF5">
          <w:pgSz w:w="12240" w:h="15840"/>
          <w:pgMar w:top="1417" w:right="1701" w:bottom="1417" w:left="1701" w:header="708" w:footer="708" w:gutter="0"/>
          <w:cols w:space="708"/>
          <w:docGrid w:linePitch="360"/>
        </w:sectPr>
      </w:pPr>
      <w:bookmarkStart w:id="0" w:name="_Toc127169629"/>
      <w:r>
        <w:rPr>
          <w:smallCaps/>
          <w:noProof/>
          <w:lang w:val="es-ES"/>
        </w:rPr>
        <w:lastRenderedPageBreak/>
        <w:drawing>
          <wp:anchor distT="0" distB="0" distL="114300" distR="114300" simplePos="0" relativeHeight="251750400" behindDoc="0" locked="0" layoutInCell="1" allowOverlap="1" wp14:anchorId="7D52D490" wp14:editId="1A35C558">
            <wp:simplePos x="0" y="0"/>
            <wp:positionH relativeFrom="page">
              <wp:align>left</wp:align>
            </wp:positionH>
            <wp:positionV relativeFrom="paragraph">
              <wp:posOffset>-1067435</wp:posOffset>
            </wp:positionV>
            <wp:extent cx="7983819" cy="10218420"/>
            <wp:effectExtent l="0" t="0" r="0" b="0"/>
            <wp:wrapNone/>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004516" cy="10244909"/>
                    </a:xfrm>
                    <a:prstGeom prst="rect">
                      <a:avLst/>
                    </a:prstGeom>
                    <a:noFill/>
                    <a:ln>
                      <a:noFill/>
                    </a:ln>
                  </pic:spPr>
                </pic:pic>
              </a:graphicData>
            </a:graphic>
            <wp14:sizeRelH relativeFrom="page">
              <wp14:pctWidth>0</wp14:pctWidth>
            </wp14:sizeRelH>
            <wp14:sizeRelV relativeFrom="page">
              <wp14:pctHeight>0</wp14:pctHeight>
            </wp14:sizeRelV>
          </wp:anchor>
        </w:drawing>
      </w:r>
      <w:r w:rsidR="005A3F65">
        <w:rPr>
          <w:lang w:val="es-ES"/>
        </w:rPr>
        <w:t>1</w:t>
      </w:r>
      <w:r w:rsidR="005A3F65" w:rsidRPr="00270177">
        <w:rPr>
          <w:lang w:val="es-ES"/>
        </w:rPr>
        <w:t>. Actividades de Clase</w:t>
      </w:r>
      <w:bookmarkEnd w:id="0"/>
    </w:p>
    <w:p w14:paraId="7566DCD6" w14:textId="507CD932" w:rsidR="00332DB8" w:rsidRPr="00C849DF" w:rsidRDefault="00332DB8" w:rsidP="00C849DF">
      <w:pPr>
        <w:jc w:val="center"/>
        <w:rPr>
          <w:b/>
          <w:smallCaps/>
          <w:sz w:val="32"/>
        </w:rPr>
      </w:pPr>
      <w:r w:rsidRPr="00332DB8">
        <w:rPr>
          <w:b/>
          <w:smallCaps/>
          <w:sz w:val="32"/>
        </w:rPr>
        <w:lastRenderedPageBreak/>
        <w:t>Actividades de Clase</w:t>
      </w:r>
    </w:p>
    <w:p w14:paraId="2C694E88" w14:textId="0C771C14" w:rsidR="000943FF" w:rsidRDefault="007C7F7A" w:rsidP="00C849DF">
      <w:pPr>
        <w:pStyle w:val="Ttulo2"/>
      </w:pPr>
      <w:bookmarkStart w:id="1" w:name="_Toc127169630"/>
      <w:r>
        <w:t>1.1</w:t>
      </w:r>
      <w:r w:rsidR="000943FF">
        <w:t xml:space="preserve"> Entregas en Equipo</w:t>
      </w:r>
      <w:bookmarkEnd w:id="1"/>
    </w:p>
    <w:p w14:paraId="5644A18A" w14:textId="2532C500" w:rsidR="00BA2CEE" w:rsidRDefault="006A57E7" w:rsidP="002B6C43">
      <w:r w:rsidRPr="006A57E7">
        <w:t xml:space="preserve">PROGRAMA DE CLASE </w:t>
      </w:r>
      <w:r>
        <w:rPr>
          <w:sz w:val="28"/>
          <w:szCs w:val="24"/>
        </w:rPr>
        <w:t>1:</w:t>
      </w:r>
      <w:r w:rsidR="00220CA2" w:rsidRPr="006A57E7">
        <w:rPr>
          <w:sz w:val="28"/>
          <w:szCs w:val="24"/>
        </w:rPr>
        <w:t xml:space="preserve"> </w:t>
      </w:r>
      <w:proofErr w:type="spellStart"/>
      <w:r w:rsidR="002A5D8E">
        <w:t>BoxPlotBasico</w:t>
      </w:r>
      <w:proofErr w:type="spellEnd"/>
    </w:p>
    <w:p w14:paraId="5C18A6A6" w14:textId="3AE05193" w:rsidR="00C849DF" w:rsidRDefault="00C849DF" w:rsidP="00C849DF"/>
    <w:p w14:paraId="3758EDF5" w14:textId="7938B55E" w:rsidR="00C849DF" w:rsidRDefault="006A57E7" w:rsidP="002B6C43">
      <w:r w:rsidRPr="006A57E7">
        <w:t xml:space="preserve">PROGRAMA DE CLASE </w:t>
      </w:r>
      <w:r>
        <w:rPr>
          <w:sz w:val="28"/>
          <w:szCs w:val="24"/>
        </w:rPr>
        <w:t>2:</w:t>
      </w:r>
      <w:r w:rsidR="00220CA2" w:rsidRPr="006A57E7">
        <w:rPr>
          <w:sz w:val="28"/>
          <w:szCs w:val="24"/>
        </w:rPr>
        <w:t xml:space="preserve"> </w:t>
      </w:r>
      <w:proofErr w:type="spellStart"/>
      <w:r w:rsidR="002A5D8E">
        <w:t>BoxPlot</w:t>
      </w:r>
      <w:r w:rsidR="002A5D8E">
        <w:t>Medio</w:t>
      </w:r>
      <w:proofErr w:type="spellEnd"/>
    </w:p>
    <w:p w14:paraId="012CD64F" w14:textId="77777777" w:rsidR="00C849DF" w:rsidRDefault="00C849DF" w:rsidP="002B6C43"/>
    <w:p w14:paraId="42BD742D" w14:textId="7D122338" w:rsidR="004A19D2" w:rsidRDefault="006A57E7" w:rsidP="002B6C43">
      <w:r w:rsidRPr="006A57E7">
        <w:t xml:space="preserve">PROGRAMA DE CLASE </w:t>
      </w:r>
      <w:r w:rsidR="004A19D2" w:rsidRPr="006A57E7">
        <w:rPr>
          <w:sz w:val="28"/>
          <w:szCs w:val="24"/>
        </w:rPr>
        <w:t>3</w:t>
      </w:r>
      <w:r w:rsidR="004A19D2">
        <w:t>.</w:t>
      </w:r>
      <w:r w:rsidR="00FC1722">
        <w:t xml:space="preserve"> </w:t>
      </w:r>
      <w:proofErr w:type="spellStart"/>
      <w:r w:rsidR="002A5D8E">
        <w:t>BoxPlot</w:t>
      </w:r>
      <w:r w:rsidR="002A5D8E">
        <w:t>Completo</w:t>
      </w:r>
      <w:proofErr w:type="spellEnd"/>
    </w:p>
    <w:p w14:paraId="4AB6187D" w14:textId="46D648E7" w:rsidR="006A57E7" w:rsidRDefault="006A57E7" w:rsidP="00C849DF"/>
    <w:p w14:paraId="11EB7678" w14:textId="07B2624F" w:rsidR="006A57E7" w:rsidRDefault="006A57E7" w:rsidP="006A57E7">
      <w:r>
        <w:t xml:space="preserve">EJERCICIO </w:t>
      </w:r>
      <w:r w:rsidR="000354A1">
        <w:t>1</w:t>
      </w:r>
      <w:r>
        <w:t xml:space="preserve">. </w:t>
      </w:r>
      <w:r w:rsidR="002A5D8E">
        <w:t xml:space="preserve">Estandarización </w:t>
      </w:r>
    </w:p>
    <w:p w14:paraId="4FDC6814" w14:textId="77777777" w:rsidR="006A57E7" w:rsidRDefault="006A57E7" w:rsidP="006A57E7"/>
    <w:p w14:paraId="5591B6AF" w14:textId="22D06E87" w:rsidR="006A57E7" w:rsidRDefault="000354A1" w:rsidP="006A57E7">
      <w:r>
        <w:rPr>
          <w:sz w:val="28"/>
          <w:szCs w:val="24"/>
        </w:rPr>
        <w:t>EJERCICIO 2</w:t>
      </w:r>
      <w:r w:rsidR="006A57E7" w:rsidRPr="006A57E7">
        <w:rPr>
          <w:sz w:val="28"/>
          <w:szCs w:val="24"/>
        </w:rPr>
        <w:t>.</w:t>
      </w:r>
      <w:r w:rsidR="006A57E7">
        <w:t xml:space="preserve"> </w:t>
      </w:r>
      <w:proofErr w:type="spellStart"/>
      <w:r w:rsidR="002A5D8E">
        <w:t>Normalizacion</w:t>
      </w:r>
      <w:proofErr w:type="spellEnd"/>
    </w:p>
    <w:p w14:paraId="5F410487" w14:textId="77777777" w:rsidR="00F67D9C" w:rsidRDefault="00F67D9C" w:rsidP="006A57E7"/>
    <w:p w14:paraId="10912290" w14:textId="6D1994FB" w:rsidR="000354A1" w:rsidRDefault="000354A1" w:rsidP="000354A1">
      <w:r>
        <w:t xml:space="preserve">EJERCICIO 3. </w:t>
      </w:r>
      <w:proofErr w:type="spellStart"/>
      <w:r w:rsidR="002A5D8E">
        <w:t>OutlierXCuartiles</w:t>
      </w:r>
      <w:proofErr w:type="spellEnd"/>
    </w:p>
    <w:p w14:paraId="73998D93" w14:textId="77777777" w:rsidR="002A5D8E" w:rsidRDefault="002A5D8E" w:rsidP="000354A1"/>
    <w:p w14:paraId="0C7A12E5" w14:textId="4C4D83AC" w:rsidR="000354A1" w:rsidRDefault="000354A1" w:rsidP="000354A1">
      <w:r>
        <w:t xml:space="preserve">EJERCICIO 4. </w:t>
      </w:r>
      <w:r w:rsidR="002A5D8E">
        <w:t>Lector de Instancias</w:t>
      </w:r>
    </w:p>
    <w:p w14:paraId="25B7A96D" w14:textId="77777777" w:rsidR="006A57E7" w:rsidRDefault="006A57E7" w:rsidP="00C849DF"/>
    <w:p w14:paraId="45112EDA" w14:textId="586EA4DB" w:rsidR="00C849DF" w:rsidRDefault="000354A1" w:rsidP="00C849DF">
      <w:r>
        <w:t xml:space="preserve">EJERCICIO 5. </w:t>
      </w:r>
      <w:r w:rsidR="002A5D8E">
        <w:t>EWB</w:t>
      </w:r>
    </w:p>
    <w:p w14:paraId="3F18BA6C" w14:textId="77777777" w:rsidR="002A5D8E" w:rsidRDefault="002A5D8E" w:rsidP="00C849DF"/>
    <w:p w14:paraId="126530D8" w14:textId="1B1053B1" w:rsidR="00F67D9C" w:rsidRDefault="002A5D8E" w:rsidP="00C849DF">
      <w:r>
        <w:t xml:space="preserve">EJERCICIO </w:t>
      </w:r>
      <w:r>
        <w:t>6</w:t>
      </w:r>
      <w:r>
        <w:t>. EWB</w:t>
      </w:r>
      <w:r>
        <w:t xml:space="preserve"> con Rangos</w:t>
      </w:r>
    </w:p>
    <w:p w14:paraId="10CCFCC8" w14:textId="491DD6C0" w:rsidR="00345AE6" w:rsidRDefault="00345AE6" w:rsidP="00345AE6"/>
    <w:p w14:paraId="10EC75E5" w14:textId="06B60FEC" w:rsidR="00670D16" w:rsidRDefault="00670D16" w:rsidP="00670D16"/>
    <w:p w14:paraId="7F0726EA" w14:textId="5ABF0E0D" w:rsidR="002A5D8E" w:rsidRDefault="002A5D8E" w:rsidP="00670D16">
      <w:r>
        <w:br/>
      </w:r>
      <w:r>
        <w:br/>
      </w:r>
      <w:r>
        <w:br/>
      </w:r>
    </w:p>
    <w:p w14:paraId="3F048C48" w14:textId="22DCCCC9" w:rsidR="00332DB8" w:rsidRDefault="002A5D8E" w:rsidP="002A5D8E">
      <w:pPr>
        <w:spacing w:after="160" w:line="259" w:lineRule="auto"/>
        <w:jc w:val="left"/>
      </w:pPr>
      <w:r>
        <w:br w:type="page"/>
      </w:r>
    </w:p>
    <w:p w14:paraId="52FAF399" w14:textId="07351E99" w:rsidR="00255CF0" w:rsidRDefault="007C7F7A" w:rsidP="002B6C43">
      <w:pPr>
        <w:pStyle w:val="Ttulo2"/>
      </w:pPr>
      <w:bookmarkStart w:id="2" w:name="_Toc127169631"/>
      <w:r>
        <w:lastRenderedPageBreak/>
        <w:t>1.2</w:t>
      </w:r>
      <w:r w:rsidR="000943FF">
        <w:t xml:space="preserve"> Entregas Individuales</w:t>
      </w:r>
      <w:bookmarkEnd w:id="2"/>
    </w:p>
    <w:p w14:paraId="63CBDD9C" w14:textId="081D8F42" w:rsidR="00BA2CEE" w:rsidRDefault="00BA2CEE" w:rsidP="002B6C43">
      <w:pPr>
        <w:rPr>
          <w:lang w:val="es-ES"/>
        </w:rPr>
      </w:pPr>
    </w:p>
    <w:p w14:paraId="710D8B93" w14:textId="5EB322C7" w:rsidR="00BA2CEE" w:rsidRDefault="00BA2CEE" w:rsidP="002B6C43">
      <w:pPr>
        <w:rPr>
          <w:lang w:val="es-ES"/>
        </w:rPr>
      </w:pPr>
    </w:p>
    <w:p w14:paraId="194A0BD4" w14:textId="48B48E32" w:rsidR="00BA2CEE" w:rsidRDefault="00BA2CEE" w:rsidP="002B6C43">
      <w:pPr>
        <w:rPr>
          <w:lang w:val="es-ES"/>
        </w:rPr>
      </w:pPr>
    </w:p>
    <w:p w14:paraId="2138D143" w14:textId="1BC0CCB0" w:rsidR="00BA2CEE" w:rsidRDefault="00BA2CEE" w:rsidP="002B6C43">
      <w:pPr>
        <w:rPr>
          <w:lang w:val="es-ES"/>
        </w:rPr>
      </w:pPr>
    </w:p>
    <w:p w14:paraId="4E792B24" w14:textId="1978EE8E" w:rsidR="00BA2CEE" w:rsidRDefault="00BA2CEE" w:rsidP="002B6C43">
      <w:pPr>
        <w:rPr>
          <w:lang w:val="es-ES"/>
        </w:rPr>
      </w:pPr>
    </w:p>
    <w:p w14:paraId="4F647555" w14:textId="5BF61D1D" w:rsidR="00BA2CEE" w:rsidRDefault="00BA2CEE" w:rsidP="002B6C43">
      <w:pPr>
        <w:rPr>
          <w:lang w:val="es-ES"/>
        </w:rPr>
      </w:pPr>
    </w:p>
    <w:p w14:paraId="4F2E9917" w14:textId="750D2B87" w:rsidR="00BA2CEE" w:rsidRDefault="00BA2CEE" w:rsidP="002B6C43">
      <w:pPr>
        <w:rPr>
          <w:lang w:val="es-ES"/>
        </w:rPr>
        <w:sectPr w:rsidR="00BA2CEE">
          <w:pgSz w:w="12240" w:h="15840"/>
          <w:pgMar w:top="1417" w:right="1701" w:bottom="1417" w:left="1701" w:header="708" w:footer="708" w:gutter="0"/>
          <w:cols w:space="708"/>
          <w:docGrid w:linePitch="360"/>
        </w:sectPr>
      </w:pPr>
    </w:p>
    <w:p w14:paraId="04CDCCC5" w14:textId="74135838" w:rsidR="00803C10" w:rsidRPr="00332DB8" w:rsidRDefault="005B537A" w:rsidP="00332DB8">
      <w:pPr>
        <w:pStyle w:val="Ttulo1"/>
        <w:rPr>
          <w:lang w:val="es-ES"/>
        </w:rPr>
        <w:sectPr w:rsidR="00803C10" w:rsidRPr="00332DB8">
          <w:pgSz w:w="12240" w:h="15840"/>
          <w:pgMar w:top="1417" w:right="1701" w:bottom="1417" w:left="1701" w:header="708" w:footer="708" w:gutter="0"/>
          <w:cols w:space="708"/>
          <w:docGrid w:linePitch="360"/>
        </w:sectPr>
      </w:pPr>
      <w:bookmarkStart w:id="3" w:name="_Toc127169632"/>
      <w:bookmarkStart w:id="4" w:name="_Toc93346387"/>
      <w:r>
        <w:rPr>
          <w:smallCaps/>
          <w:noProof/>
          <w:lang w:val="es-ES"/>
        </w:rPr>
        <w:lastRenderedPageBreak/>
        <w:drawing>
          <wp:anchor distT="0" distB="0" distL="114300" distR="114300" simplePos="0" relativeHeight="251751424" behindDoc="0" locked="0" layoutInCell="1" allowOverlap="1" wp14:anchorId="45FA477C" wp14:editId="09F47538">
            <wp:simplePos x="0" y="0"/>
            <wp:positionH relativeFrom="page">
              <wp:align>left</wp:align>
            </wp:positionH>
            <wp:positionV relativeFrom="paragraph">
              <wp:posOffset>-1052195</wp:posOffset>
            </wp:positionV>
            <wp:extent cx="7787005" cy="10203180"/>
            <wp:effectExtent l="0" t="0" r="0" b="0"/>
            <wp:wrapNone/>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800107" cy="10220347"/>
                    </a:xfrm>
                    <a:prstGeom prst="rect">
                      <a:avLst/>
                    </a:prstGeom>
                    <a:noFill/>
                    <a:ln>
                      <a:noFill/>
                    </a:ln>
                  </pic:spPr>
                </pic:pic>
              </a:graphicData>
            </a:graphic>
            <wp14:sizeRelH relativeFrom="page">
              <wp14:pctWidth>0</wp14:pctWidth>
            </wp14:sizeRelH>
            <wp14:sizeRelV relativeFrom="page">
              <wp14:pctHeight>0</wp14:pctHeight>
            </wp14:sizeRelV>
          </wp:anchor>
        </w:drawing>
      </w:r>
      <w:r w:rsidR="00332DB8">
        <w:rPr>
          <w:lang w:val="es-ES"/>
        </w:rPr>
        <w:t>2</w:t>
      </w:r>
      <w:r w:rsidR="00332DB8" w:rsidRPr="00270177">
        <w:rPr>
          <w:lang w:val="es-ES"/>
        </w:rPr>
        <w:t>.</w:t>
      </w:r>
      <w:r w:rsidR="00332DB8">
        <w:rPr>
          <w:lang w:val="es-ES"/>
        </w:rPr>
        <w:t xml:space="preserve"> Tareas e Investigaciones</w:t>
      </w:r>
      <w:bookmarkEnd w:id="3"/>
      <w:r w:rsidR="00332DB8" w:rsidRPr="00270177">
        <w:rPr>
          <w:lang w:val="es-ES"/>
        </w:rPr>
        <w:t xml:space="preserve"> </w:t>
      </w:r>
    </w:p>
    <w:p w14:paraId="24982FED" w14:textId="427CC768" w:rsidR="00332DB8" w:rsidRPr="00332DB8" w:rsidRDefault="00332DB8" w:rsidP="00332DB8">
      <w:pPr>
        <w:jc w:val="center"/>
        <w:rPr>
          <w:b/>
          <w:smallCaps/>
          <w:sz w:val="32"/>
        </w:rPr>
      </w:pPr>
      <w:r w:rsidRPr="00332DB8">
        <w:rPr>
          <w:b/>
          <w:smallCaps/>
          <w:sz w:val="32"/>
        </w:rPr>
        <w:lastRenderedPageBreak/>
        <w:t>Tareas e Investigaciones</w:t>
      </w:r>
    </w:p>
    <w:p w14:paraId="7C54DD2D" w14:textId="77777777" w:rsidR="00332DB8" w:rsidRDefault="00332DB8" w:rsidP="002B6C43"/>
    <w:p w14:paraId="18823749" w14:textId="555D11D0" w:rsidR="003B53BA" w:rsidRDefault="003B53BA" w:rsidP="00CB1EFF">
      <w:pPr>
        <w:pStyle w:val="Ttulo2"/>
        <w:numPr>
          <w:ilvl w:val="1"/>
          <w:numId w:val="13"/>
        </w:numPr>
      </w:pPr>
      <w:bookmarkStart w:id="5" w:name="_Toc127169633"/>
      <w:r>
        <w:t>Entregas en Equipo</w:t>
      </w:r>
      <w:bookmarkEnd w:id="5"/>
    </w:p>
    <w:p w14:paraId="596BFF48" w14:textId="207C64F7" w:rsidR="00CB1EFF" w:rsidRDefault="00CB1EFF" w:rsidP="00CB1EFF">
      <w:pPr>
        <w:rPr>
          <w:b/>
          <w:bCs/>
        </w:rPr>
      </w:pPr>
      <w:r>
        <w:rPr>
          <w:b/>
          <w:bCs/>
        </w:rPr>
        <w:t xml:space="preserve">1. </w:t>
      </w:r>
      <w:r w:rsidR="00220CA2">
        <w:rPr>
          <w:b/>
          <w:bCs/>
        </w:rPr>
        <w:t>Que es una placa de desarrollo integrado</w:t>
      </w:r>
    </w:p>
    <w:p w14:paraId="14C23FC5" w14:textId="728F0567" w:rsidR="00F82A30" w:rsidRDefault="00AF4516" w:rsidP="002A5D8E">
      <w:r w:rsidRPr="00AF4516">
        <w:t xml:space="preserve">Una placa de desarrollo integrado es un dispositivo electrónico que incluye una placa de circuito impreso (PCB) con </w:t>
      </w:r>
    </w:p>
    <w:p w14:paraId="2F4472C8" w14:textId="77777777" w:rsidR="002A5D8E" w:rsidRDefault="002A5D8E" w:rsidP="002A5D8E"/>
    <w:p w14:paraId="0BAB5920" w14:textId="77777777" w:rsidR="002A5D8E" w:rsidRDefault="002A5D8E" w:rsidP="002A5D8E"/>
    <w:p w14:paraId="43C5E25B" w14:textId="77777777" w:rsidR="002A5D8E" w:rsidRDefault="002A5D8E" w:rsidP="002A5D8E"/>
    <w:p w14:paraId="6DF6649E" w14:textId="77777777" w:rsidR="002A5D8E" w:rsidRDefault="002A5D8E" w:rsidP="002A5D8E"/>
    <w:p w14:paraId="54B3498D" w14:textId="77777777" w:rsidR="002A5D8E" w:rsidRDefault="002A5D8E" w:rsidP="002A5D8E"/>
    <w:p w14:paraId="47E6FEF9" w14:textId="77777777" w:rsidR="002A5D8E" w:rsidRDefault="002A5D8E" w:rsidP="002A5D8E"/>
    <w:p w14:paraId="7CAD6713" w14:textId="77777777" w:rsidR="002A5D8E" w:rsidRDefault="002A5D8E" w:rsidP="002A5D8E"/>
    <w:p w14:paraId="66083F18" w14:textId="77777777" w:rsidR="002A5D8E" w:rsidRDefault="002A5D8E" w:rsidP="002A5D8E"/>
    <w:p w14:paraId="075350ED" w14:textId="77777777" w:rsidR="002A5D8E" w:rsidRDefault="002A5D8E" w:rsidP="002A5D8E"/>
    <w:p w14:paraId="63EF3B26" w14:textId="77777777" w:rsidR="002A5D8E" w:rsidRDefault="002A5D8E" w:rsidP="002A5D8E"/>
    <w:p w14:paraId="5773C77F" w14:textId="77777777" w:rsidR="002A5D8E" w:rsidRDefault="002A5D8E" w:rsidP="002A5D8E"/>
    <w:p w14:paraId="71283A3B" w14:textId="77777777" w:rsidR="002A5D8E" w:rsidRDefault="002A5D8E" w:rsidP="002A5D8E"/>
    <w:p w14:paraId="5AC5A2BA" w14:textId="77777777" w:rsidR="002A5D8E" w:rsidRDefault="002A5D8E" w:rsidP="002A5D8E"/>
    <w:p w14:paraId="26FD7A84" w14:textId="77777777" w:rsidR="002A5D8E" w:rsidRDefault="002A5D8E" w:rsidP="002A5D8E"/>
    <w:p w14:paraId="2AE9E5DE" w14:textId="77777777" w:rsidR="002A5D8E" w:rsidRDefault="002A5D8E" w:rsidP="002A5D8E"/>
    <w:p w14:paraId="2A05FAAA" w14:textId="77777777" w:rsidR="002A5D8E" w:rsidRDefault="002A5D8E" w:rsidP="002A5D8E"/>
    <w:p w14:paraId="1EDC846C" w14:textId="77777777" w:rsidR="002A5D8E" w:rsidRDefault="002A5D8E" w:rsidP="002A5D8E"/>
    <w:p w14:paraId="4DDEF643" w14:textId="77777777" w:rsidR="002A5D8E" w:rsidRDefault="002A5D8E" w:rsidP="002A5D8E"/>
    <w:p w14:paraId="623EFCF3" w14:textId="77777777" w:rsidR="002A5D8E" w:rsidRDefault="002A5D8E" w:rsidP="002A5D8E"/>
    <w:p w14:paraId="454CB0F1" w14:textId="77777777" w:rsidR="002A5D8E" w:rsidRDefault="002A5D8E" w:rsidP="002A5D8E"/>
    <w:p w14:paraId="1F1C3F65" w14:textId="77777777" w:rsidR="002A5D8E" w:rsidRDefault="002A5D8E" w:rsidP="002A5D8E"/>
    <w:p w14:paraId="1C2C0DD9" w14:textId="77777777" w:rsidR="002A5D8E" w:rsidRDefault="002A5D8E" w:rsidP="002A5D8E"/>
    <w:p w14:paraId="26249118" w14:textId="77777777" w:rsidR="002A5D8E" w:rsidRDefault="002A5D8E" w:rsidP="002A5D8E"/>
    <w:p w14:paraId="34CA680D" w14:textId="77777777" w:rsidR="002A5D8E" w:rsidRDefault="002A5D8E" w:rsidP="002A5D8E"/>
    <w:p w14:paraId="6A5BECE1" w14:textId="77777777" w:rsidR="002A5D8E" w:rsidRDefault="002A5D8E" w:rsidP="002A5D8E"/>
    <w:p w14:paraId="36287985" w14:textId="77777777" w:rsidR="002A5D8E" w:rsidRDefault="002A5D8E" w:rsidP="002A5D8E"/>
    <w:p w14:paraId="1FCE2068" w14:textId="77777777" w:rsidR="002A5D8E" w:rsidRDefault="002A5D8E" w:rsidP="002A5D8E"/>
    <w:p w14:paraId="28A1BDA2" w14:textId="77777777" w:rsidR="002A5D8E" w:rsidRDefault="002A5D8E" w:rsidP="002A5D8E"/>
    <w:p w14:paraId="24C9A710" w14:textId="77777777" w:rsidR="002A5D8E" w:rsidRDefault="002A5D8E" w:rsidP="002A5D8E"/>
    <w:p w14:paraId="0700BFED" w14:textId="77777777" w:rsidR="002A5D8E" w:rsidRDefault="002A5D8E" w:rsidP="002A5D8E"/>
    <w:p w14:paraId="502DFBCF" w14:textId="77777777" w:rsidR="002A5D8E" w:rsidRDefault="002A5D8E" w:rsidP="002A5D8E"/>
    <w:p w14:paraId="1A215EC6" w14:textId="77777777" w:rsidR="002A5D8E" w:rsidRDefault="002A5D8E" w:rsidP="002A5D8E"/>
    <w:p w14:paraId="7CFBA54D" w14:textId="77777777" w:rsidR="002A5D8E" w:rsidRDefault="002A5D8E" w:rsidP="002A5D8E"/>
    <w:p w14:paraId="7A2FB6FD" w14:textId="77777777" w:rsidR="002A5D8E" w:rsidRDefault="002A5D8E" w:rsidP="002A5D8E"/>
    <w:p w14:paraId="0F2452CA" w14:textId="77777777" w:rsidR="002A5D8E" w:rsidRDefault="002A5D8E" w:rsidP="002A5D8E"/>
    <w:p w14:paraId="2720CA15" w14:textId="77777777" w:rsidR="002A5D8E" w:rsidRDefault="002A5D8E" w:rsidP="002A5D8E"/>
    <w:p w14:paraId="28E2A70A" w14:textId="77777777" w:rsidR="002A5D8E" w:rsidRDefault="002A5D8E" w:rsidP="002A5D8E"/>
    <w:p w14:paraId="0652D43C" w14:textId="77777777" w:rsidR="002A5D8E" w:rsidRDefault="002A5D8E" w:rsidP="002A5D8E"/>
    <w:p w14:paraId="6C72E1B5" w14:textId="77777777" w:rsidR="002A5D8E" w:rsidRDefault="002A5D8E" w:rsidP="002A5D8E"/>
    <w:p w14:paraId="610EEBAA" w14:textId="77777777" w:rsidR="002A5D8E" w:rsidRDefault="002A5D8E" w:rsidP="002A5D8E"/>
    <w:p w14:paraId="568FAF1B" w14:textId="1202344F" w:rsidR="003B53BA" w:rsidRDefault="007C7F7A" w:rsidP="002B6C43">
      <w:pPr>
        <w:pStyle w:val="Ttulo2"/>
      </w:pPr>
      <w:bookmarkStart w:id="6" w:name="_Toc127169634"/>
      <w:r>
        <w:lastRenderedPageBreak/>
        <w:t xml:space="preserve">2.2 </w:t>
      </w:r>
      <w:r w:rsidR="003B53BA">
        <w:t>Entregas Individuales</w:t>
      </w:r>
      <w:bookmarkEnd w:id="6"/>
    </w:p>
    <w:p w14:paraId="5FFF7CB4" w14:textId="675FDDA7" w:rsidR="00E234DA" w:rsidRDefault="00E234DA" w:rsidP="002B6C43"/>
    <w:p w14:paraId="39B6994E" w14:textId="0ECA9E46" w:rsidR="00436EDF" w:rsidRPr="006505F0" w:rsidRDefault="00EF4B29" w:rsidP="006505F0">
      <w:pPr>
        <w:rPr>
          <w:b/>
          <w:lang w:val="es-ES"/>
        </w:rPr>
      </w:pPr>
      <w:r w:rsidRPr="006505F0">
        <w:rPr>
          <w:b/>
          <w:lang w:val="es-ES"/>
        </w:rPr>
        <w:t>1</w:t>
      </w:r>
      <w:r w:rsidR="00436EDF" w:rsidRPr="006505F0">
        <w:rPr>
          <w:b/>
          <w:lang w:val="es-ES"/>
        </w:rPr>
        <w:t>. N</w:t>
      </w:r>
      <w:r w:rsidRPr="006505F0">
        <w:rPr>
          <w:b/>
          <w:lang w:val="es-ES"/>
        </w:rPr>
        <w:t>ombre de la Tarea</w:t>
      </w:r>
    </w:p>
    <w:p w14:paraId="4FEC54D1" w14:textId="77777777" w:rsidR="003B53BA" w:rsidRDefault="003B53BA" w:rsidP="002B6C43"/>
    <w:p w14:paraId="71DE37E6" w14:textId="77777777" w:rsidR="00EF4B29" w:rsidRDefault="00EF4B29" w:rsidP="002B6C43"/>
    <w:p w14:paraId="0260909C" w14:textId="77777777" w:rsidR="00EF4B29" w:rsidRDefault="00EF4B29" w:rsidP="002B6C43"/>
    <w:p w14:paraId="2406662C" w14:textId="75135995" w:rsidR="00EF4B29" w:rsidRDefault="00EF4B29" w:rsidP="002B6C43">
      <w:pPr>
        <w:sectPr w:rsidR="00EF4B29">
          <w:pgSz w:w="12240" w:h="15840"/>
          <w:pgMar w:top="1417" w:right="1701" w:bottom="1417" w:left="1701" w:header="708" w:footer="708" w:gutter="0"/>
          <w:cols w:space="708"/>
          <w:docGrid w:linePitch="360"/>
        </w:sectPr>
      </w:pPr>
    </w:p>
    <w:p w14:paraId="394EC1D7" w14:textId="19C9ECC0" w:rsidR="00803C10" w:rsidRPr="00B4047A" w:rsidRDefault="005B537A" w:rsidP="00B4047A">
      <w:pPr>
        <w:pStyle w:val="Ttulo1"/>
        <w:rPr>
          <w:lang w:val="es-ES"/>
        </w:rPr>
        <w:sectPr w:rsidR="00803C10" w:rsidRPr="00B4047A">
          <w:pgSz w:w="12240" w:h="15840"/>
          <w:pgMar w:top="1417" w:right="1701" w:bottom="1417" w:left="1701" w:header="708" w:footer="708" w:gutter="0"/>
          <w:cols w:space="708"/>
          <w:docGrid w:linePitch="360"/>
        </w:sectPr>
      </w:pPr>
      <w:bookmarkStart w:id="7" w:name="_Toc127169635"/>
      <w:bookmarkEnd w:id="4"/>
      <w:r>
        <w:rPr>
          <w:smallCaps/>
          <w:noProof/>
          <w:lang w:val="es-ES"/>
        </w:rPr>
        <w:lastRenderedPageBreak/>
        <w:drawing>
          <wp:anchor distT="0" distB="0" distL="114300" distR="114300" simplePos="0" relativeHeight="251752448" behindDoc="0" locked="0" layoutInCell="1" allowOverlap="1" wp14:anchorId="50C06FB4" wp14:editId="2FA1876B">
            <wp:simplePos x="0" y="0"/>
            <wp:positionH relativeFrom="page">
              <wp:align>right</wp:align>
            </wp:positionH>
            <wp:positionV relativeFrom="paragraph">
              <wp:posOffset>-998855</wp:posOffset>
            </wp:positionV>
            <wp:extent cx="7767955" cy="10142220"/>
            <wp:effectExtent l="0" t="0" r="4445" b="0"/>
            <wp:wrapNone/>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68518" cy="10142955"/>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3</w:t>
      </w:r>
      <w:r w:rsidR="00B4047A" w:rsidRPr="00270177">
        <w:rPr>
          <w:lang w:val="es-ES"/>
        </w:rPr>
        <w:t>.</w:t>
      </w:r>
      <w:r w:rsidR="00B4047A">
        <w:rPr>
          <w:lang w:val="es-ES"/>
        </w:rPr>
        <w:t xml:space="preserve"> Programas</w:t>
      </w:r>
      <w:bookmarkEnd w:id="7"/>
    </w:p>
    <w:p w14:paraId="2DA11682" w14:textId="2BFD4F1C" w:rsidR="00332DB8" w:rsidRPr="00332DB8" w:rsidRDefault="00332DB8" w:rsidP="00332DB8">
      <w:pPr>
        <w:jc w:val="center"/>
        <w:rPr>
          <w:b/>
          <w:smallCaps/>
          <w:sz w:val="32"/>
        </w:rPr>
      </w:pPr>
      <w:r>
        <w:rPr>
          <w:b/>
          <w:smallCaps/>
          <w:sz w:val="32"/>
        </w:rPr>
        <w:lastRenderedPageBreak/>
        <w:t>Programas</w:t>
      </w:r>
    </w:p>
    <w:p w14:paraId="0F0428E2" w14:textId="77777777" w:rsidR="00332DB8" w:rsidRPr="00332DB8" w:rsidRDefault="00332DB8" w:rsidP="00332DB8">
      <w:pPr>
        <w:rPr>
          <w:lang w:val="es-ES"/>
        </w:rPr>
      </w:pPr>
    </w:p>
    <w:p w14:paraId="762AE3EF" w14:textId="77777777" w:rsidR="006505F0" w:rsidRDefault="006505F0" w:rsidP="006505F0"/>
    <w:p w14:paraId="66774CE5" w14:textId="544FF7D8" w:rsidR="006505F0" w:rsidRDefault="006505F0" w:rsidP="006505F0">
      <w:pPr>
        <w:pStyle w:val="Ttulo2"/>
      </w:pPr>
      <w:bookmarkStart w:id="8" w:name="_Toc127169636"/>
      <w:r>
        <w:t>3.1 Entregas en Equipo</w:t>
      </w:r>
      <w:bookmarkEnd w:id="8"/>
    </w:p>
    <w:p w14:paraId="09CDDDD0" w14:textId="635F85A2" w:rsidR="006505F0" w:rsidRDefault="006505F0" w:rsidP="006505F0"/>
    <w:p w14:paraId="231D9C05" w14:textId="36F4B93B" w:rsidR="00896362" w:rsidRDefault="00896362" w:rsidP="006505F0">
      <w:pPr>
        <w:rPr>
          <w:b/>
        </w:rPr>
      </w:pPr>
      <w:r w:rsidRPr="00896362">
        <w:rPr>
          <w:b/>
        </w:rPr>
        <w:t xml:space="preserve">Enlace al Repositorio: </w:t>
      </w:r>
      <w:r w:rsidR="0034140C" w:rsidRPr="0034140C">
        <w:rPr>
          <w:b/>
        </w:rPr>
        <w:t>https://github.com/Ikbeth/SE_G_U2_EQ_4</w:t>
      </w:r>
    </w:p>
    <w:p w14:paraId="6572E359" w14:textId="77777777" w:rsidR="0034140C" w:rsidRDefault="0034140C" w:rsidP="006505F0"/>
    <w:tbl>
      <w:tblPr>
        <w:tblStyle w:val="Tablaconcuadrcula"/>
        <w:tblW w:w="10315" w:type="dxa"/>
        <w:tblInd w:w="-572" w:type="dxa"/>
        <w:tblLook w:val="04A0" w:firstRow="1" w:lastRow="0" w:firstColumn="1" w:lastColumn="0" w:noHBand="0" w:noVBand="1"/>
      </w:tblPr>
      <w:tblGrid>
        <w:gridCol w:w="570"/>
        <w:gridCol w:w="3776"/>
        <w:gridCol w:w="1683"/>
        <w:gridCol w:w="4286"/>
      </w:tblGrid>
      <w:tr w:rsidR="00CE22B2" w14:paraId="239082AB" w14:textId="21959905" w:rsidTr="00CE22B2">
        <w:trPr>
          <w:trHeight w:val="270"/>
        </w:trPr>
        <w:tc>
          <w:tcPr>
            <w:tcW w:w="419" w:type="dxa"/>
          </w:tcPr>
          <w:p w14:paraId="6D3A4979" w14:textId="0F8F3FC6" w:rsidR="006505F0" w:rsidRPr="0029351F" w:rsidRDefault="006505F0" w:rsidP="0029351F">
            <w:pPr>
              <w:jc w:val="center"/>
              <w:rPr>
                <w:b/>
              </w:rPr>
            </w:pPr>
            <w:r w:rsidRPr="0029351F">
              <w:rPr>
                <w:b/>
              </w:rPr>
              <w:t>No.</w:t>
            </w:r>
          </w:p>
        </w:tc>
        <w:tc>
          <w:tcPr>
            <w:tcW w:w="2778" w:type="dxa"/>
          </w:tcPr>
          <w:p w14:paraId="700D891B" w14:textId="4976CA43" w:rsidR="006505F0" w:rsidRPr="0029351F" w:rsidRDefault="006505F0" w:rsidP="0029351F">
            <w:pPr>
              <w:jc w:val="center"/>
              <w:rPr>
                <w:b/>
              </w:rPr>
            </w:pPr>
            <w:r w:rsidRPr="0029351F">
              <w:rPr>
                <w:b/>
              </w:rPr>
              <w:t>Nombre del Programa</w:t>
            </w:r>
          </w:p>
        </w:tc>
        <w:tc>
          <w:tcPr>
            <w:tcW w:w="1238" w:type="dxa"/>
          </w:tcPr>
          <w:p w14:paraId="5251B4C3" w14:textId="7DE291F8" w:rsidR="006505F0" w:rsidRPr="0029351F" w:rsidRDefault="006505F0" w:rsidP="0029351F">
            <w:pPr>
              <w:jc w:val="center"/>
              <w:rPr>
                <w:b/>
              </w:rPr>
            </w:pPr>
            <w:r w:rsidRPr="0029351F">
              <w:rPr>
                <w:b/>
              </w:rPr>
              <w:t>Estado</w:t>
            </w:r>
          </w:p>
        </w:tc>
        <w:tc>
          <w:tcPr>
            <w:tcW w:w="5880" w:type="dxa"/>
          </w:tcPr>
          <w:p w14:paraId="031C1B7A" w14:textId="5FEE76F3" w:rsidR="006505F0" w:rsidRPr="0029351F" w:rsidRDefault="006505F0" w:rsidP="0029351F">
            <w:pPr>
              <w:jc w:val="center"/>
              <w:rPr>
                <w:b/>
              </w:rPr>
            </w:pPr>
            <w:r w:rsidRPr="0029351F">
              <w:rPr>
                <w:b/>
              </w:rPr>
              <w:t>Ubicación</w:t>
            </w:r>
          </w:p>
        </w:tc>
      </w:tr>
      <w:tr w:rsidR="00CE22B2" w14:paraId="6DD39D83" w14:textId="6856D5CF" w:rsidTr="00CE22B2">
        <w:trPr>
          <w:trHeight w:val="555"/>
        </w:trPr>
        <w:tc>
          <w:tcPr>
            <w:tcW w:w="419" w:type="dxa"/>
          </w:tcPr>
          <w:p w14:paraId="54D1D054" w14:textId="6C9251E0" w:rsidR="006505F0" w:rsidRDefault="003E7349" w:rsidP="006505F0">
            <w:r>
              <w:t>1</w:t>
            </w:r>
          </w:p>
        </w:tc>
        <w:tc>
          <w:tcPr>
            <w:tcW w:w="2778" w:type="dxa"/>
          </w:tcPr>
          <w:p w14:paraId="79F1AE30" w14:textId="703C408F" w:rsidR="006505F0" w:rsidRDefault="003E7349" w:rsidP="006505F0">
            <w:r>
              <w:t>Prog_1</w:t>
            </w:r>
            <w:r w:rsidR="00CA2C2C">
              <w:t xml:space="preserve">_ </w:t>
            </w:r>
            <w:proofErr w:type="spellStart"/>
            <w:r w:rsidR="00CA2C2C" w:rsidRPr="00CA2C2C">
              <w:t>SendToPython</w:t>
            </w:r>
            <w:proofErr w:type="spellEnd"/>
            <w:r w:rsidR="00CA2C2C" w:rsidRPr="00CA2C2C">
              <w:t>.</w:t>
            </w:r>
          </w:p>
        </w:tc>
        <w:tc>
          <w:tcPr>
            <w:tcW w:w="1238" w:type="dxa"/>
          </w:tcPr>
          <w:p w14:paraId="47B45FFF" w14:textId="035C8AF1" w:rsidR="006505F0" w:rsidRDefault="006505F0" w:rsidP="003E7349">
            <w:r>
              <w:t>ENTREGADO</w:t>
            </w:r>
          </w:p>
        </w:tc>
        <w:tc>
          <w:tcPr>
            <w:tcW w:w="5880" w:type="dxa"/>
          </w:tcPr>
          <w:p w14:paraId="7B81D6EA" w14:textId="77777777" w:rsidR="006505F0" w:rsidRPr="00A17847" w:rsidRDefault="0034140C" w:rsidP="006505F0">
            <w:r w:rsidRPr="00A17847">
              <w:t>SE_G_U2_EQ_4/</w:t>
            </w:r>
            <w:proofErr w:type="spellStart"/>
            <w:r w:rsidRPr="00A17847">
              <w:t>ProgsClase</w:t>
            </w:r>
            <w:proofErr w:type="spellEnd"/>
            <w:r w:rsidRPr="00A17847">
              <w:t>/Python/</w:t>
            </w:r>
          </w:p>
          <w:p w14:paraId="665552C5" w14:textId="02D67934" w:rsidR="00276C19" w:rsidRPr="00A17847" w:rsidRDefault="00276C19" w:rsidP="006505F0">
            <w:r w:rsidRPr="00A17847">
              <w:t>SE_G_U2_EQ_4/</w:t>
            </w:r>
            <w:proofErr w:type="spellStart"/>
            <w:r w:rsidRPr="00A17847">
              <w:t>ProgsClase</w:t>
            </w:r>
            <w:proofErr w:type="spellEnd"/>
            <w:r w:rsidRPr="00A17847">
              <w:t>/Arduino/</w:t>
            </w:r>
          </w:p>
        </w:tc>
      </w:tr>
      <w:tr w:rsidR="00CE22B2" w14:paraId="4FD93D7C" w14:textId="77777777" w:rsidTr="00CE22B2">
        <w:trPr>
          <w:trHeight w:val="540"/>
        </w:trPr>
        <w:tc>
          <w:tcPr>
            <w:tcW w:w="419" w:type="dxa"/>
          </w:tcPr>
          <w:p w14:paraId="453C3132" w14:textId="52E9A872" w:rsidR="0034140C" w:rsidRDefault="0034140C" w:rsidP="0034140C">
            <w:r>
              <w:t>2</w:t>
            </w:r>
          </w:p>
        </w:tc>
        <w:tc>
          <w:tcPr>
            <w:tcW w:w="2778" w:type="dxa"/>
          </w:tcPr>
          <w:p w14:paraId="31383710" w14:textId="481575C3" w:rsidR="0034140C" w:rsidRDefault="0034140C" w:rsidP="0034140C">
            <w:r w:rsidRPr="003E7349">
              <w:t>Prog_2_</w:t>
            </w:r>
            <w:r>
              <w:t xml:space="preserve"> </w:t>
            </w:r>
            <w:proofErr w:type="spellStart"/>
            <w:r w:rsidRPr="00CA2C2C">
              <w:t>Send</w:t>
            </w:r>
            <w:proofErr w:type="spellEnd"/>
            <w:r w:rsidRPr="00CA2C2C">
              <w:t xml:space="preserve"> Data </w:t>
            </w:r>
            <w:proofErr w:type="spellStart"/>
            <w:r w:rsidRPr="00CA2C2C">
              <w:t>Potenciometer</w:t>
            </w:r>
            <w:proofErr w:type="spellEnd"/>
          </w:p>
        </w:tc>
        <w:tc>
          <w:tcPr>
            <w:tcW w:w="1238" w:type="dxa"/>
          </w:tcPr>
          <w:p w14:paraId="54A529DE" w14:textId="4E98611D" w:rsidR="0034140C" w:rsidRDefault="0034140C" w:rsidP="0034140C">
            <w:r>
              <w:t>ENTREGADO</w:t>
            </w:r>
          </w:p>
        </w:tc>
        <w:tc>
          <w:tcPr>
            <w:tcW w:w="5880" w:type="dxa"/>
          </w:tcPr>
          <w:p w14:paraId="19F9F393" w14:textId="77777777" w:rsidR="0034140C" w:rsidRPr="00A17847" w:rsidRDefault="0034140C" w:rsidP="0034140C">
            <w:r w:rsidRPr="00A17847">
              <w:t>SE_G_U2_EQ_4/</w:t>
            </w:r>
            <w:proofErr w:type="spellStart"/>
            <w:r w:rsidRPr="00A17847">
              <w:t>ProgsClase</w:t>
            </w:r>
            <w:proofErr w:type="spellEnd"/>
            <w:r w:rsidRPr="00A17847">
              <w:t>/Python/</w:t>
            </w:r>
          </w:p>
          <w:p w14:paraId="5F44074F" w14:textId="25020BC6" w:rsidR="00276C19" w:rsidRPr="00A17847" w:rsidRDefault="00276C19" w:rsidP="0034140C">
            <w:r w:rsidRPr="00A17847">
              <w:t>SE_G_U2_EQ_4/</w:t>
            </w:r>
            <w:proofErr w:type="spellStart"/>
            <w:r w:rsidRPr="00A17847">
              <w:t>ProgsClase</w:t>
            </w:r>
            <w:proofErr w:type="spellEnd"/>
            <w:r w:rsidRPr="00A17847">
              <w:t>/Arduino/</w:t>
            </w:r>
          </w:p>
        </w:tc>
      </w:tr>
      <w:tr w:rsidR="00CE22B2" w14:paraId="41EBF2CA" w14:textId="77777777" w:rsidTr="00CE22B2">
        <w:trPr>
          <w:trHeight w:val="540"/>
        </w:trPr>
        <w:tc>
          <w:tcPr>
            <w:tcW w:w="419" w:type="dxa"/>
          </w:tcPr>
          <w:p w14:paraId="2D603768" w14:textId="68F0076F" w:rsidR="0034140C" w:rsidRDefault="0034140C" w:rsidP="0034140C">
            <w:r>
              <w:t>3</w:t>
            </w:r>
          </w:p>
        </w:tc>
        <w:tc>
          <w:tcPr>
            <w:tcW w:w="2778" w:type="dxa"/>
          </w:tcPr>
          <w:p w14:paraId="5F3A5C9B" w14:textId="0BB8A575" w:rsidR="0034140C" w:rsidRDefault="0034140C" w:rsidP="0034140C">
            <w:r w:rsidRPr="003E7349">
              <w:t>Prog_3_</w:t>
            </w:r>
            <w:r>
              <w:t xml:space="preserve"> </w:t>
            </w:r>
            <w:proofErr w:type="spellStart"/>
            <w:r w:rsidRPr="00CA2C2C">
              <w:t>SendDPPromedio</w:t>
            </w:r>
            <w:proofErr w:type="spellEnd"/>
          </w:p>
        </w:tc>
        <w:tc>
          <w:tcPr>
            <w:tcW w:w="1238" w:type="dxa"/>
          </w:tcPr>
          <w:p w14:paraId="5CFF9F9E" w14:textId="27424EFA" w:rsidR="0034140C" w:rsidRDefault="0034140C" w:rsidP="0034140C">
            <w:r>
              <w:t>ENTREGADO</w:t>
            </w:r>
          </w:p>
        </w:tc>
        <w:tc>
          <w:tcPr>
            <w:tcW w:w="5880" w:type="dxa"/>
          </w:tcPr>
          <w:p w14:paraId="09B1F941" w14:textId="77777777" w:rsidR="0034140C" w:rsidRPr="00A17847" w:rsidRDefault="0034140C" w:rsidP="0034140C">
            <w:r w:rsidRPr="00A17847">
              <w:t>SE_G_U2_EQ_4/</w:t>
            </w:r>
            <w:proofErr w:type="spellStart"/>
            <w:r w:rsidRPr="00A17847">
              <w:t>ProgsClase</w:t>
            </w:r>
            <w:proofErr w:type="spellEnd"/>
            <w:r w:rsidRPr="00A17847">
              <w:t>/Python/</w:t>
            </w:r>
          </w:p>
          <w:p w14:paraId="559B4D29" w14:textId="0BB3E605" w:rsidR="00276C19" w:rsidRPr="00A17847" w:rsidRDefault="00276C19" w:rsidP="0034140C">
            <w:r w:rsidRPr="00A17847">
              <w:t>SE_G_U2_EQ_4/</w:t>
            </w:r>
            <w:proofErr w:type="spellStart"/>
            <w:r w:rsidRPr="00A17847">
              <w:t>ProgsClase</w:t>
            </w:r>
            <w:proofErr w:type="spellEnd"/>
            <w:r w:rsidRPr="00A17847">
              <w:t>/Arduino/</w:t>
            </w:r>
          </w:p>
        </w:tc>
      </w:tr>
      <w:tr w:rsidR="00CE22B2" w14:paraId="08D73419" w14:textId="77777777" w:rsidTr="00CE22B2">
        <w:trPr>
          <w:trHeight w:val="555"/>
        </w:trPr>
        <w:tc>
          <w:tcPr>
            <w:tcW w:w="419" w:type="dxa"/>
          </w:tcPr>
          <w:p w14:paraId="22291E3B" w14:textId="5B5A2E59" w:rsidR="0034140C" w:rsidRDefault="0034140C" w:rsidP="0034140C">
            <w:r>
              <w:t>4</w:t>
            </w:r>
          </w:p>
        </w:tc>
        <w:tc>
          <w:tcPr>
            <w:tcW w:w="2778" w:type="dxa"/>
          </w:tcPr>
          <w:p w14:paraId="1E796F6A" w14:textId="2AC56A39" w:rsidR="0034140C" w:rsidRDefault="0034140C" w:rsidP="0034140C">
            <w:r w:rsidRPr="003E7349">
              <w:t>Prog_4_</w:t>
            </w:r>
            <w:r>
              <w:t xml:space="preserve"> </w:t>
            </w:r>
            <w:proofErr w:type="spellStart"/>
            <w:r w:rsidRPr="00CA2C2C">
              <w:t>SendDPValor</w:t>
            </w:r>
            <w:proofErr w:type="spellEnd"/>
            <w:r w:rsidRPr="00CA2C2C">
              <w:t xml:space="preserve"> Menor</w:t>
            </w:r>
          </w:p>
        </w:tc>
        <w:tc>
          <w:tcPr>
            <w:tcW w:w="1238" w:type="dxa"/>
          </w:tcPr>
          <w:p w14:paraId="33B3EEE7" w14:textId="1989F2FF" w:rsidR="0034140C" w:rsidRDefault="0034140C" w:rsidP="0034140C">
            <w:r>
              <w:t>ENTREGADO</w:t>
            </w:r>
          </w:p>
        </w:tc>
        <w:tc>
          <w:tcPr>
            <w:tcW w:w="5880" w:type="dxa"/>
          </w:tcPr>
          <w:p w14:paraId="06D5C60C" w14:textId="77777777" w:rsidR="0034140C" w:rsidRPr="00A17847" w:rsidRDefault="0034140C" w:rsidP="0034140C">
            <w:r w:rsidRPr="00A17847">
              <w:t>SE_G_U2_EQ_4/</w:t>
            </w:r>
            <w:proofErr w:type="spellStart"/>
            <w:r w:rsidRPr="00A17847">
              <w:t>ProgsClase</w:t>
            </w:r>
            <w:proofErr w:type="spellEnd"/>
            <w:r w:rsidRPr="00A17847">
              <w:t>/Python/</w:t>
            </w:r>
          </w:p>
          <w:p w14:paraId="18E0F301" w14:textId="521B61D9" w:rsidR="00276C19" w:rsidRPr="00A17847" w:rsidRDefault="00276C19" w:rsidP="0034140C">
            <w:r w:rsidRPr="00A17847">
              <w:t>SE_G_U2_EQ_4/</w:t>
            </w:r>
            <w:proofErr w:type="spellStart"/>
            <w:r w:rsidRPr="00A17847">
              <w:t>ProgsClase</w:t>
            </w:r>
            <w:proofErr w:type="spellEnd"/>
            <w:r w:rsidRPr="00A17847">
              <w:t>/Arduino/</w:t>
            </w:r>
          </w:p>
        </w:tc>
      </w:tr>
      <w:tr w:rsidR="00CE22B2" w14:paraId="449FD91F" w14:textId="77777777" w:rsidTr="00CE22B2">
        <w:trPr>
          <w:trHeight w:val="540"/>
        </w:trPr>
        <w:tc>
          <w:tcPr>
            <w:tcW w:w="419" w:type="dxa"/>
          </w:tcPr>
          <w:p w14:paraId="206E8200" w14:textId="2DB1044B" w:rsidR="0034140C" w:rsidRDefault="0034140C" w:rsidP="0034140C">
            <w:r>
              <w:t>5</w:t>
            </w:r>
          </w:p>
        </w:tc>
        <w:tc>
          <w:tcPr>
            <w:tcW w:w="2778" w:type="dxa"/>
          </w:tcPr>
          <w:p w14:paraId="4A7DF139" w14:textId="19C41AC7" w:rsidR="0034140C" w:rsidRDefault="0034140C" w:rsidP="0034140C">
            <w:r w:rsidRPr="003E7349">
              <w:t>Prog_5_</w:t>
            </w:r>
            <w:r>
              <w:t xml:space="preserve"> </w:t>
            </w:r>
            <w:proofErr w:type="spellStart"/>
            <w:r w:rsidRPr="00CA2C2C">
              <w:t>Send</w:t>
            </w:r>
            <w:proofErr w:type="spellEnd"/>
            <w:r w:rsidRPr="00CA2C2C">
              <w:t xml:space="preserve"> DP Valor Mayor</w:t>
            </w:r>
          </w:p>
        </w:tc>
        <w:tc>
          <w:tcPr>
            <w:tcW w:w="1238" w:type="dxa"/>
          </w:tcPr>
          <w:p w14:paraId="5C9BEC86" w14:textId="2E2AE06C" w:rsidR="0034140C" w:rsidRDefault="0034140C" w:rsidP="0034140C">
            <w:r>
              <w:t>ENTREGADO</w:t>
            </w:r>
          </w:p>
        </w:tc>
        <w:tc>
          <w:tcPr>
            <w:tcW w:w="5880" w:type="dxa"/>
          </w:tcPr>
          <w:p w14:paraId="421C9964" w14:textId="77777777" w:rsidR="0034140C" w:rsidRPr="00A17847" w:rsidRDefault="0034140C" w:rsidP="0034140C">
            <w:r w:rsidRPr="00A17847">
              <w:t>SE_G_U2_EQ_4/</w:t>
            </w:r>
            <w:proofErr w:type="spellStart"/>
            <w:r w:rsidRPr="00A17847">
              <w:t>ProgsClase</w:t>
            </w:r>
            <w:proofErr w:type="spellEnd"/>
            <w:r w:rsidRPr="00A17847">
              <w:t>/Python/</w:t>
            </w:r>
          </w:p>
          <w:p w14:paraId="64CDC232" w14:textId="5E357069" w:rsidR="00276C19" w:rsidRPr="00A17847" w:rsidRDefault="00276C19" w:rsidP="0034140C">
            <w:r w:rsidRPr="00A17847">
              <w:t>SE_G_U2_EQ_4/</w:t>
            </w:r>
            <w:proofErr w:type="spellStart"/>
            <w:r w:rsidRPr="00A17847">
              <w:t>ProgsClase</w:t>
            </w:r>
            <w:proofErr w:type="spellEnd"/>
            <w:r w:rsidRPr="00A17847">
              <w:t>/Arduino/</w:t>
            </w:r>
          </w:p>
        </w:tc>
      </w:tr>
      <w:tr w:rsidR="00CE22B2" w14:paraId="23345855" w14:textId="77777777" w:rsidTr="00CE22B2">
        <w:trPr>
          <w:trHeight w:val="555"/>
        </w:trPr>
        <w:tc>
          <w:tcPr>
            <w:tcW w:w="419" w:type="dxa"/>
          </w:tcPr>
          <w:p w14:paraId="1F2AF00B" w14:textId="7AFE83AA" w:rsidR="0034140C" w:rsidRDefault="0034140C" w:rsidP="0034140C">
            <w:r>
              <w:t>6</w:t>
            </w:r>
          </w:p>
        </w:tc>
        <w:tc>
          <w:tcPr>
            <w:tcW w:w="2778" w:type="dxa"/>
          </w:tcPr>
          <w:p w14:paraId="4D47A904" w14:textId="5D3D94CD" w:rsidR="0034140C" w:rsidRDefault="0034140C" w:rsidP="0034140C">
            <w:r w:rsidRPr="009E7DC6">
              <w:t>Prog_6_</w:t>
            </w:r>
            <w:r>
              <w:t xml:space="preserve"> </w:t>
            </w:r>
            <w:r w:rsidRPr="00CA2C2C">
              <w:t>Pausar Python</w:t>
            </w:r>
          </w:p>
        </w:tc>
        <w:tc>
          <w:tcPr>
            <w:tcW w:w="1238" w:type="dxa"/>
          </w:tcPr>
          <w:p w14:paraId="512BE22F" w14:textId="3FCAF48D" w:rsidR="0034140C" w:rsidRDefault="0034140C" w:rsidP="0034140C">
            <w:r>
              <w:t>ENTREGADO</w:t>
            </w:r>
          </w:p>
        </w:tc>
        <w:tc>
          <w:tcPr>
            <w:tcW w:w="5880" w:type="dxa"/>
          </w:tcPr>
          <w:p w14:paraId="313A64FC" w14:textId="77777777" w:rsidR="0034140C" w:rsidRPr="00A17847" w:rsidRDefault="0034140C" w:rsidP="0034140C">
            <w:r w:rsidRPr="00A17847">
              <w:t>SE_G_U2_EQ_4/</w:t>
            </w:r>
            <w:proofErr w:type="spellStart"/>
            <w:r w:rsidRPr="00A17847">
              <w:t>ProgsClase</w:t>
            </w:r>
            <w:proofErr w:type="spellEnd"/>
            <w:r w:rsidRPr="00A17847">
              <w:t>/Python/</w:t>
            </w:r>
          </w:p>
          <w:p w14:paraId="1B90F5D9" w14:textId="2840D9A3" w:rsidR="00276C19" w:rsidRPr="00A17847" w:rsidRDefault="00276C19" w:rsidP="0034140C">
            <w:r w:rsidRPr="00A17847">
              <w:t>SE_G_U2_EQ_4/</w:t>
            </w:r>
            <w:proofErr w:type="spellStart"/>
            <w:r w:rsidRPr="00A17847">
              <w:t>ProgsClase</w:t>
            </w:r>
            <w:proofErr w:type="spellEnd"/>
            <w:r w:rsidRPr="00A17847">
              <w:t>/Arduino/</w:t>
            </w:r>
          </w:p>
        </w:tc>
      </w:tr>
      <w:tr w:rsidR="00CE22B2" w14:paraId="66BEE511" w14:textId="77777777" w:rsidTr="00CE22B2">
        <w:trPr>
          <w:trHeight w:val="540"/>
        </w:trPr>
        <w:tc>
          <w:tcPr>
            <w:tcW w:w="419" w:type="dxa"/>
          </w:tcPr>
          <w:p w14:paraId="66DD3A68" w14:textId="110E0978" w:rsidR="0034140C" w:rsidRDefault="0034140C" w:rsidP="0034140C">
            <w:r>
              <w:t>7</w:t>
            </w:r>
          </w:p>
        </w:tc>
        <w:tc>
          <w:tcPr>
            <w:tcW w:w="2778" w:type="dxa"/>
          </w:tcPr>
          <w:p w14:paraId="501690E8" w14:textId="3E34A435" w:rsidR="0034140C" w:rsidRDefault="0034140C" w:rsidP="0034140C">
            <w:r w:rsidRPr="009E7DC6">
              <w:t>Prog_7_</w:t>
            </w:r>
            <w:r w:rsidRPr="00CA2C2C">
              <w:t>GUI_PYTHON_ARDUINO</w:t>
            </w:r>
          </w:p>
        </w:tc>
        <w:tc>
          <w:tcPr>
            <w:tcW w:w="1238" w:type="dxa"/>
          </w:tcPr>
          <w:p w14:paraId="0CC1E80E" w14:textId="1BC21866" w:rsidR="0034140C" w:rsidRDefault="0034140C" w:rsidP="0034140C">
            <w:r>
              <w:t>ENTREGADO</w:t>
            </w:r>
          </w:p>
        </w:tc>
        <w:tc>
          <w:tcPr>
            <w:tcW w:w="5880" w:type="dxa"/>
          </w:tcPr>
          <w:p w14:paraId="5DB40B43" w14:textId="77777777" w:rsidR="0034140C" w:rsidRPr="00A17847" w:rsidRDefault="0034140C" w:rsidP="0034140C">
            <w:r w:rsidRPr="00A17847">
              <w:t>SE_G_U2_EQ_4/</w:t>
            </w:r>
            <w:proofErr w:type="spellStart"/>
            <w:r w:rsidRPr="00A17847">
              <w:t>ProgsClase</w:t>
            </w:r>
            <w:proofErr w:type="spellEnd"/>
            <w:r w:rsidRPr="00A17847">
              <w:t>/Python/</w:t>
            </w:r>
          </w:p>
          <w:p w14:paraId="05F0176A" w14:textId="5F20FA41" w:rsidR="00276C19" w:rsidRPr="00A17847" w:rsidRDefault="00276C19" w:rsidP="0034140C">
            <w:r w:rsidRPr="00A17847">
              <w:t>SE_G_U2_EQ_4/</w:t>
            </w:r>
            <w:proofErr w:type="spellStart"/>
            <w:r w:rsidRPr="00A17847">
              <w:t>ProgsClase</w:t>
            </w:r>
            <w:proofErr w:type="spellEnd"/>
            <w:r w:rsidRPr="00A17847">
              <w:t>/Arduino/</w:t>
            </w:r>
          </w:p>
        </w:tc>
      </w:tr>
      <w:tr w:rsidR="00CE22B2" w14:paraId="2A0BF069" w14:textId="77777777" w:rsidTr="00CE22B2">
        <w:trPr>
          <w:trHeight w:val="555"/>
        </w:trPr>
        <w:tc>
          <w:tcPr>
            <w:tcW w:w="419" w:type="dxa"/>
          </w:tcPr>
          <w:p w14:paraId="04DE902E" w14:textId="628E0C0B" w:rsidR="0034140C" w:rsidRDefault="0034140C" w:rsidP="0034140C">
            <w:r>
              <w:t>8</w:t>
            </w:r>
          </w:p>
        </w:tc>
        <w:tc>
          <w:tcPr>
            <w:tcW w:w="2778" w:type="dxa"/>
          </w:tcPr>
          <w:p w14:paraId="694DF85E" w14:textId="5A7B9111" w:rsidR="0034140C" w:rsidRDefault="0034140C" w:rsidP="0034140C">
            <w:r w:rsidRPr="009E7DC6">
              <w:t>Prog_8_</w:t>
            </w:r>
            <w:r>
              <w:t xml:space="preserve"> </w:t>
            </w:r>
            <w:r w:rsidRPr="00CA2C2C">
              <w:t>Control LED</w:t>
            </w:r>
          </w:p>
        </w:tc>
        <w:tc>
          <w:tcPr>
            <w:tcW w:w="1238" w:type="dxa"/>
          </w:tcPr>
          <w:p w14:paraId="6F3E2F2C" w14:textId="0A7E8267" w:rsidR="0034140C" w:rsidRDefault="0034140C" w:rsidP="0034140C">
            <w:r>
              <w:t>ENTREGADO</w:t>
            </w:r>
          </w:p>
        </w:tc>
        <w:tc>
          <w:tcPr>
            <w:tcW w:w="5880" w:type="dxa"/>
          </w:tcPr>
          <w:p w14:paraId="60694850" w14:textId="77777777" w:rsidR="0034140C" w:rsidRPr="00A17847" w:rsidRDefault="0034140C" w:rsidP="0034140C">
            <w:r w:rsidRPr="00A17847">
              <w:t>SE_G_U2_EQ_4/</w:t>
            </w:r>
            <w:proofErr w:type="spellStart"/>
            <w:r w:rsidRPr="00A17847">
              <w:t>ProgsClase</w:t>
            </w:r>
            <w:proofErr w:type="spellEnd"/>
            <w:r w:rsidRPr="00A17847">
              <w:t>/Python/</w:t>
            </w:r>
          </w:p>
          <w:p w14:paraId="3FA4A2F2" w14:textId="420819F3" w:rsidR="00276C19" w:rsidRPr="00A17847" w:rsidRDefault="00276C19" w:rsidP="0034140C">
            <w:r w:rsidRPr="00A17847">
              <w:t>SE_G_U2_EQ_4/</w:t>
            </w:r>
            <w:proofErr w:type="spellStart"/>
            <w:r w:rsidRPr="00A17847">
              <w:t>ProgsClase</w:t>
            </w:r>
            <w:proofErr w:type="spellEnd"/>
            <w:r w:rsidRPr="00A17847">
              <w:t>/Arduino/</w:t>
            </w:r>
          </w:p>
        </w:tc>
      </w:tr>
      <w:tr w:rsidR="00CE22B2" w14:paraId="0C9876D9" w14:textId="77777777" w:rsidTr="00CE22B2">
        <w:trPr>
          <w:trHeight w:val="540"/>
        </w:trPr>
        <w:tc>
          <w:tcPr>
            <w:tcW w:w="419" w:type="dxa"/>
          </w:tcPr>
          <w:p w14:paraId="436A71ED" w14:textId="7E70FED3" w:rsidR="0034140C" w:rsidRDefault="0034140C" w:rsidP="0034140C">
            <w:r>
              <w:t>9</w:t>
            </w:r>
          </w:p>
        </w:tc>
        <w:tc>
          <w:tcPr>
            <w:tcW w:w="2778" w:type="dxa"/>
          </w:tcPr>
          <w:p w14:paraId="65A15AD3" w14:textId="4A35B0B2" w:rsidR="0034140C" w:rsidRDefault="0034140C" w:rsidP="0034140C">
            <w:r w:rsidRPr="009E7DC6">
              <w:t>Prog_9_</w:t>
            </w:r>
            <w:r w:rsidRPr="00CA2C2C">
              <w:t>Control LED con estado</w:t>
            </w:r>
          </w:p>
        </w:tc>
        <w:tc>
          <w:tcPr>
            <w:tcW w:w="1238" w:type="dxa"/>
          </w:tcPr>
          <w:p w14:paraId="7A2646A9" w14:textId="59BC853B" w:rsidR="0034140C" w:rsidRDefault="0034140C" w:rsidP="0034140C">
            <w:r>
              <w:t>ENTREGADO</w:t>
            </w:r>
          </w:p>
        </w:tc>
        <w:tc>
          <w:tcPr>
            <w:tcW w:w="5880" w:type="dxa"/>
          </w:tcPr>
          <w:p w14:paraId="47F08DC6" w14:textId="77777777" w:rsidR="0034140C" w:rsidRPr="00A17847" w:rsidRDefault="0034140C" w:rsidP="0034140C">
            <w:r w:rsidRPr="00A17847">
              <w:t>SE_G_U2_EQ_4/</w:t>
            </w:r>
            <w:proofErr w:type="spellStart"/>
            <w:r w:rsidRPr="00A17847">
              <w:t>ProgsClase</w:t>
            </w:r>
            <w:proofErr w:type="spellEnd"/>
            <w:r w:rsidRPr="00A17847">
              <w:t>/Python/</w:t>
            </w:r>
          </w:p>
          <w:p w14:paraId="2971C4D2" w14:textId="727BC74F" w:rsidR="00276C19" w:rsidRPr="00A17847" w:rsidRDefault="00276C19" w:rsidP="0034140C">
            <w:r w:rsidRPr="00A17847">
              <w:t>SE_G_U2_EQ_4/</w:t>
            </w:r>
            <w:proofErr w:type="spellStart"/>
            <w:r w:rsidRPr="00A17847">
              <w:t>ProgsClase</w:t>
            </w:r>
            <w:proofErr w:type="spellEnd"/>
            <w:r w:rsidRPr="00A17847">
              <w:t>/Arduino/</w:t>
            </w:r>
          </w:p>
        </w:tc>
      </w:tr>
      <w:tr w:rsidR="00CE22B2" w14:paraId="0CD81A4A" w14:textId="77777777" w:rsidTr="00CE22B2">
        <w:trPr>
          <w:trHeight w:val="555"/>
        </w:trPr>
        <w:tc>
          <w:tcPr>
            <w:tcW w:w="419" w:type="dxa"/>
          </w:tcPr>
          <w:p w14:paraId="63010CA4" w14:textId="4BDB50E9" w:rsidR="0034140C" w:rsidRDefault="0034140C" w:rsidP="0034140C">
            <w:r>
              <w:t>10</w:t>
            </w:r>
          </w:p>
        </w:tc>
        <w:tc>
          <w:tcPr>
            <w:tcW w:w="2778" w:type="dxa"/>
          </w:tcPr>
          <w:p w14:paraId="3A4ED21C" w14:textId="7F511302" w:rsidR="0034140C" w:rsidRDefault="0034140C" w:rsidP="0034140C">
            <w:r w:rsidRPr="009E7DC6">
              <w:t>Prog_1</w:t>
            </w:r>
            <w:r>
              <w:t>0</w:t>
            </w:r>
            <w:r w:rsidRPr="00CA2C2C">
              <w:t>Control LED Estado Confirmación</w:t>
            </w:r>
          </w:p>
        </w:tc>
        <w:tc>
          <w:tcPr>
            <w:tcW w:w="1238" w:type="dxa"/>
          </w:tcPr>
          <w:p w14:paraId="7CDF508A" w14:textId="6906FADA" w:rsidR="0034140C" w:rsidRDefault="0034140C" w:rsidP="0034140C">
            <w:r>
              <w:t>ENTREGADO</w:t>
            </w:r>
          </w:p>
        </w:tc>
        <w:tc>
          <w:tcPr>
            <w:tcW w:w="5880" w:type="dxa"/>
          </w:tcPr>
          <w:p w14:paraId="5E2AEE15" w14:textId="77777777" w:rsidR="0034140C" w:rsidRPr="00A17847" w:rsidRDefault="0034140C" w:rsidP="0034140C">
            <w:r w:rsidRPr="00A17847">
              <w:t>SE_G_U2_EQ_4/</w:t>
            </w:r>
            <w:proofErr w:type="spellStart"/>
            <w:r w:rsidRPr="00A17847">
              <w:t>ProgsClase</w:t>
            </w:r>
            <w:proofErr w:type="spellEnd"/>
            <w:r w:rsidRPr="00A17847">
              <w:t>/Python/</w:t>
            </w:r>
          </w:p>
          <w:p w14:paraId="1E21AC34" w14:textId="2FFC9491" w:rsidR="00276C19" w:rsidRPr="00A17847" w:rsidRDefault="00276C19" w:rsidP="0034140C">
            <w:r w:rsidRPr="00A17847">
              <w:t>SE_G_U2_EQ_4/</w:t>
            </w:r>
            <w:proofErr w:type="spellStart"/>
            <w:r w:rsidRPr="00A17847">
              <w:t>ProgsClase</w:t>
            </w:r>
            <w:proofErr w:type="spellEnd"/>
            <w:r w:rsidRPr="00A17847">
              <w:t>/Arduino/</w:t>
            </w:r>
          </w:p>
        </w:tc>
      </w:tr>
      <w:tr w:rsidR="00CE22B2" w14:paraId="4569ED61" w14:textId="77777777" w:rsidTr="00CE22B2">
        <w:trPr>
          <w:trHeight w:val="540"/>
        </w:trPr>
        <w:tc>
          <w:tcPr>
            <w:tcW w:w="419" w:type="dxa"/>
          </w:tcPr>
          <w:p w14:paraId="613B332C" w14:textId="3E5A2D9F" w:rsidR="0034140C" w:rsidRDefault="0034140C" w:rsidP="0034140C">
            <w:r>
              <w:t>11</w:t>
            </w:r>
          </w:p>
        </w:tc>
        <w:tc>
          <w:tcPr>
            <w:tcW w:w="2778" w:type="dxa"/>
          </w:tcPr>
          <w:p w14:paraId="37271586" w14:textId="1F1FA47A" w:rsidR="0034140C" w:rsidRDefault="0034140C" w:rsidP="0034140C">
            <w:r>
              <w:t>Prog_11</w:t>
            </w:r>
            <w:r w:rsidRPr="009E7DC6">
              <w:t>_</w:t>
            </w:r>
            <w:r>
              <w:t xml:space="preserve"> </w:t>
            </w:r>
            <w:r w:rsidRPr="00CA2C2C">
              <w:t>Envió x y varios actuadores</w:t>
            </w:r>
          </w:p>
        </w:tc>
        <w:tc>
          <w:tcPr>
            <w:tcW w:w="1238" w:type="dxa"/>
          </w:tcPr>
          <w:p w14:paraId="717176CA" w14:textId="177A45D3" w:rsidR="0034140C" w:rsidRDefault="0034140C" w:rsidP="0034140C">
            <w:r>
              <w:t>ENTREGADO</w:t>
            </w:r>
          </w:p>
        </w:tc>
        <w:tc>
          <w:tcPr>
            <w:tcW w:w="5880" w:type="dxa"/>
          </w:tcPr>
          <w:p w14:paraId="267408B8" w14:textId="77777777" w:rsidR="0034140C" w:rsidRPr="00A17847" w:rsidRDefault="0034140C" w:rsidP="0034140C">
            <w:r w:rsidRPr="00A17847">
              <w:t>SE_G_U2_EQ_4/</w:t>
            </w:r>
            <w:proofErr w:type="spellStart"/>
            <w:r w:rsidRPr="00A17847">
              <w:t>ProgsClase</w:t>
            </w:r>
            <w:proofErr w:type="spellEnd"/>
            <w:r w:rsidRPr="00A17847">
              <w:t>/Python/</w:t>
            </w:r>
          </w:p>
          <w:p w14:paraId="28E71DAB" w14:textId="019B6992" w:rsidR="00276C19" w:rsidRPr="00A17847" w:rsidRDefault="00276C19" w:rsidP="0034140C">
            <w:r w:rsidRPr="00A17847">
              <w:t>SE_G_U2_EQ_4/</w:t>
            </w:r>
            <w:proofErr w:type="spellStart"/>
            <w:r w:rsidRPr="00A17847">
              <w:t>ProgsClase</w:t>
            </w:r>
            <w:proofErr w:type="spellEnd"/>
            <w:r w:rsidRPr="00A17847">
              <w:t>/Arduino/</w:t>
            </w:r>
          </w:p>
        </w:tc>
      </w:tr>
      <w:tr w:rsidR="00CE22B2" w14:paraId="4E290A06" w14:textId="77777777" w:rsidTr="00CE22B2">
        <w:trPr>
          <w:trHeight w:val="555"/>
        </w:trPr>
        <w:tc>
          <w:tcPr>
            <w:tcW w:w="419" w:type="dxa"/>
          </w:tcPr>
          <w:p w14:paraId="00D615B2" w14:textId="031FBFA6" w:rsidR="0034140C" w:rsidRDefault="0034140C" w:rsidP="0034140C">
            <w:r>
              <w:t>12</w:t>
            </w:r>
          </w:p>
        </w:tc>
        <w:tc>
          <w:tcPr>
            <w:tcW w:w="2778" w:type="dxa"/>
          </w:tcPr>
          <w:p w14:paraId="300B05C9" w14:textId="09A751B9" w:rsidR="0034140C" w:rsidRDefault="0034140C" w:rsidP="0034140C">
            <w:r>
              <w:t>Prog</w:t>
            </w:r>
            <w:r w:rsidRPr="009E7DC6">
              <w:t>_</w:t>
            </w:r>
            <w:r>
              <w:t>1</w:t>
            </w:r>
            <w:r w:rsidRPr="009E7DC6">
              <w:t>2_</w:t>
            </w:r>
            <w:r>
              <w:t xml:space="preserve"> </w:t>
            </w:r>
            <w:r w:rsidRPr="00CA2C2C">
              <w:t>Lectura sensores</w:t>
            </w:r>
          </w:p>
        </w:tc>
        <w:tc>
          <w:tcPr>
            <w:tcW w:w="1238" w:type="dxa"/>
          </w:tcPr>
          <w:p w14:paraId="31E9CBBC" w14:textId="4DBA9129" w:rsidR="0034140C" w:rsidRDefault="0034140C" w:rsidP="0034140C">
            <w:r>
              <w:t>ENTREGADO</w:t>
            </w:r>
          </w:p>
        </w:tc>
        <w:tc>
          <w:tcPr>
            <w:tcW w:w="5880" w:type="dxa"/>
          </w:tcPr>
          <w:p w14:paraId="6CF9A83B" w14:textId="77777777" w:rsidR="0034140C" w:rsidRPr="00A17847" w:rsidRDefault="0034140C" w:rsidP="0034140C">
            <w:r w:rsidRPr="00A17847">
              <w:t>SE_G_U2_EQ_4/</w:t>
            </w:r>
            <w:proofErr w:type="spellStart"/>
            <w:r w:rsidRPr="00A17847">
              <w:t>ProgsClase</w:t>
            </w:r>
            <w:proofErr w:type="spellEnd"/>
            <w:r w:rsidRPr="00A17847">
              <w:t>/Python/</w:t>
            </w:r>
          </w:p>
          <w:p w14:paraId="7139B6DC" w14:textId="4B29D3C1" w:rsidR="00276C19" w:rsidRPr="00A17847" w:rsidRDefault="00276C19" w:rsidP="0034140C">
            <w:r w:rsidRPr="00A17847">
              <w:t>SE_G_U2_EQ_4/</w:t>
            </w:r>
            <w:proofErr w:type="spellStart"/>
            <w:r w:rsidRPr="00A17847">
              <w:t>ProgsClase</w:t>
            </w:r>
            <w:proofErr w:type="spellEnd"/>
            <w:r w:rsidRPr="00A17847">
              <w:t>/Arduino/</w:t>
            </w:r>
          </w:p>
        </w:tc>
      </w:tr>
      <w:tr w:rsidR="00CE22B2" w14:paraId="15B6166D" w14:textId="77777777" w:rsidTr="00CE22B2">
        <w:trPr>
          <w:trHeight w:val="270"/>
        </w:trPr>
        <w:tc>
          <w:tcPr>
            <w:tcW w:w="419" w:type="dxa"/>
          </w:tcPr>
          <w:p w14:paraId="663226EC" w14:textId="792453A5" w:rsidR="0034140C" w:rsidRDefault="0034140C" w:rsidP="0034140C">
            <w:r>
              <w:t>13</w:t>
            </w:r>
          </w:p>
        </w:tc>
        <w:tc>
          <w:tcPr>
            <w:tcW w:w="2778" w:type="dxa"/>
          </w:tcPr>
          <w:p w14:paraId="2D0C19E1" w14:textId="49D523EF" w:rsidR="0034140C" w:rsidRDefault="0034140C" w:rsidP="0034140C">
            <w:r>
              <w:t>Prog</w:t>
            </w:r>
            <w:r w:rsidRPr="009E7DC6">
              <w:t>_</w:t>
            </w:r>
            <w:r>
              <w:t>1</w:t>
            </w:r>
            <w:r w:rsidRPr="009E7DC6">
              <w:t>3_</w:t>
            </w:r>
            <w:r>
              <w:t xml:space="preserve"> </w:t>
            </w:r>
            <w:proofErr w:type="spellStart"/>
            <w:r w:rsidRPr="00CA2C2C">
              <w:t>Intro</w:t>
            </w:r>
            <w:proofErr w:type="spellEnd"/>
            <w:r w:rsidRPr="00CA2C2C">
              <w:t xml:space="preserve"> Prueba </w:t>
            </w:r>
            <w:proofErr w:type="spellStart"/>
            <w:r w:rsidRPr="00CA2C2C">
              <w:t>Pynput</w:t>
            </w:r>
            <w:proofErr w:type="spellEnd"/>
          </w:p>
        </w:tc>
        <w:tc>
          <w:tcPr>
            <w:tcW w:w="1238" w:type="dxa"/>
          </w:tcPr>
          <w:p w14:paraId="4449A707" w14:textId="2457FB4E" w:rsidR="0034140C" w:rsidRDefault="0034140C" w:rsidP="0034140C">
            <w:r>
              <w:t>ENTREGADO</w:t>
            </w:r>
          </w:p>
        </w:tc>
        <w:tc>
          <w:tcPr>
            <w:tcW w:w="5880" w:type="dxa"/>
          </w:tcPr>
          <w:p w14:paraId="58998CA9" w14:textId="1CFC3914" w:rsidR="0034140C" w:rsidRPr="00A17847" w:rsidRDefault="0034140C" w:rsidP="0034140C">
            <w:r w:rsidRPr="00A17847">
              <w:t>SE_G_U2_EQ_4/</w:t>
            </w:r>
            <w:proofErr w:type="spellStart"/>
            <w:r w:rsidRPr="00A17847">
              <w:t>ProgsClase</w:t>
            </w:r>
            <w:proofErr w:type="spellEnd"/>
            <w:r w:rsidRPr="00A17847">
              <w:t>/Python/</w:t>
            </w:r>
          </w:p>
        </w:tc>
      </w:tr>
      <w:tr w:rsidR="00CE22B2" w14:paraId="21765469" w14:textId="77777777" w:rsidTr="00CE22B2">
        <w:trPr>
          <w:trHeight w:val="270"/>
        </w:trPr>
        <w:tc>
          <w:tcPr>
            <w:tcW w:w="419" w:type="dxa"/>
          </w:tcPr>
          <w:p w14:paraId="6EC09115" w14:textId="6C4C0454" w:rsidR="0034140C" w:rsidRDefault="0034140C" w:rsidP="0034140C">
            <w:r>
              <w:t>14</w:t>
            </w:r>
          </w:p>
        </w:tc>
        <w:tc>
          <w:tcPr>
            <w:tcW w:w="2778" w:type="dxa"/>
          </w:tcPr>
          <w:p w14:paraId="6C8ACA49" w14:textId="68D5BC91" w:rsidR="0034140C" w:rsidRDefault="0034140C" w:rsidP="0034140C">
            <w:r>
              <w:t>Prog</w:t>
            </w:r>
            <w:r w:rsidRPr="009E7DC6">
              <w:t>_</w:t>
            </w:r>
            <w:r>
              <w:t>1</w:t>
            </w:r>
            <w:r w:rsidRPr="009E7DC6">
              <w:t>4_</w:t>
            </w:r>
            <w:r>
              <w:t xml:space="preserve"> </w:t>
            </w:r>
            <w:proofErr w:type="spellStart"/>
            <w:r w:rsidRPr="00CA2C2C">
              <w:t>IntroPruebaPynput</w:t>
            </w:r>
            <w:proofErr w:type="spellEnd"/>
            <w:r w:rsidRPr="00CA2C2C">
              <w:t xml:space="preserve"> v.2.</w:t>
            </w:r>
          </w:p>
        </w:tc>
        <w:tc>
          <w:tcPr>
            <w:tcW w:w="1238" w:type="dxa"/>
          </w:tcPr>
          <w:p w14:paraId="237F55DF" w14:textId="6052BED5" w:rsidR="0034140C" w:rsidRDefault="0034140C" w:rsidP="0034140C">
            <w:r>
              <w:t>ENTREGADO</w:t>
            </w:r>
          </w:p>
        </w:tc>
        <w:tc>
          <w:tcPr>
            <w:tcW w:w="5880" w:type="dxa"/>
          </w:tcPr>
          <w:p w14:paraId="670E0F85" w14:textId="17A597F4" w:rsidR="0034140C" w:rsidRPr="00A17847" w:rsidRDefault="0034140C" w:rsidP="0034140C">
            <w:r w:rsidRPr="00A17847">
              <w:t>SE_G_U2_EQ_4/</w:t>
            </w:r>
            <w:proofErr w:type="spellStart"/>
            <w:r w:rsidRPr="00A17847">
              <w:t>ProgsClase</w:t>
            </w:r>
            <w:proofErr w:type="spellEnd"/>
            <w:r w:rsidRPr="00A17847">
              <w:t>/Python/</w:t>
            </w:r>
          </w:p>
        </w:tc>
      </w:tr>
      <w:tr w:rsidR="00CE22B2" w14:paraId="056F6655" w14:textId="77777777" w:rsidTr="00CE22B2">
        <w:trPr>
          <w:trHeight w:val="270"/>
        </w:trPr>
        <w:tc>
          <w:tcPr>
            <w:tcW w:w="419" w:type="dxa"/>
          </w:tcPr>
          <w:p w14:paraId="57130C60" w14:textId="5F55D4D7" w:rsidR="0034140C" w:rsidRDefault="0034140C" w:rsidP="0034140C">
            <w:r>
              <w:t>15</w:t>
            </w:r>
          </w:p>
        </w:tc>
        <w:tc>
          <w:tcPr>
            <w:tcW w:w="2778" w:type="dxa"/>
          </w:tcPr>
          <w:p w14:paraId="10CEAD19" w14:textId="5283B2D0" w:rsidR="0034140C" w:rsidRDefault="0034140C" w:rsidP="0034140C">
            <w:r>
              <w:t>Prog</w:t>
            </w:r>
            <w:r w:rsidRPr="009E7DC6">
              <w:t>_</w:t>
            </w:r>
            <w:r>
              <w:t>1</w:t>
            </w:r>
            <w:r w:rsidRPr="009E7DC6">
              <w:t>5_</w:t>
            </w:r>
            <w:r>
              <w:t xml:space="preserve"> </w:t>
            </w:r>
            <w:proofErr w:type="spellStart"/>
            <w:r w:rsidRPr="00CA2C2C">
              <w:t>IntroPruebaPynput</w:t>
            </w:r>
            <w:proofErr w:type="spellEnd"/>
            <w:r w:rsidRPr="00CA2C2C">
              <w:t xml:space="preserve"> v.3.</w:t>
            </w:r>
          </w:p>
        </w:tc>
        <w:tc>
          <w:tcPr>
            <w:tcW w:w="1238" w:type="dxa"/>
          </w:tcPr>
          <w:p w14:paraId="63D352F9" w14:textId="41DA116B" w:rsidR="0034140C" w:rsidRDefault="0034140C" w:rsidP="0034140C">
            <w:r>
              <w:t>ENTREGADO</w:t>
            </w:r>
          </w:p>
        </w:tc>
        <w:tc>
          <w:tcPr>
            <w:tcW w:w="5880" w:type="dxa"/>
          </w:tcPr>
          <w:p w14:paraId="3D2311D1" w14:textId="1965A848" w:rsidR="0034140C" w:rsidRPr="00A17847" w:rsidRDefault="0034140C" w:rsidP="0034140C">
            <w:r w:rsidRPr="00A17847">
              <w:t>SE_G_U2_EQ_4/</w:t>
            </w:r>
            <w:proofErr w:type="spellStart"/>
            <w:r w:rsidRPr="00A17847">
              <w:t>ProgsClase</w:t>
            </w:r>
            <w:proofErr w:type="spellEnd"/>
            <w:r w:rsidRPr="00A17847">
              <w:t>/Python/</w:t>
            </w:r>
          </w:p>
        </w:tc>
      </w:tr>
      <w:tr w:rsidR="00CE22B2" w14:paraId="30945215" w14:textId="77777777" w:rsidTr="00CE22B2">
        <w:trPr>
          <w:trHeight w:val="270"/>
        </w:trPr>
        <w:tc>
          <w:tcPr>
            <w:tcW w:w="419" w:type="dxa"/>
          </w:tcPr>
          <w:p w14:paraId="74266085" w14:textId="3BC82236" w:rsidR="0034140C" w:rsidRDefault="0034140C" w:rsidP="0034140C">
            <w:r>
              <w:t>16</w:t>
            </w:r>
          </w:p>
        </w:tc>
        <w:tc>
          <w:tcPr>
            <w:tcW w:w="2778" w:type="dxa"/>
          </w:tcPr>
          <w:p w14:paraId="7F51CF57" w14:textId="56E6F44A" w:rsidR="0034140C" w:rsidRDefault="0034140C" w:rsidP="0034140C">
            <w:r>
              <w:t>Prog</w:t>
            </w:r>
            <w:r w:rsidRPr="009E7DC6">
              <w:t>_</w:t>
            </w:r>
            <w:r>
              <w:t>1</w:t>
            </w:r>
            <w:r w:rsidRPr="009E7DC6">
              <w:t>6_</w:t>
            </w:r>
            <w:r>
              <w:t xml:space="preserve"> </w:t>
            </w:r>
            <w:proofErr w:type="spellStart"/>
            <w:r w:rsidRPr="00CA2C2C">
              <w:t>IntroPruebaPynput</w:t>
            </w:r>
            <w:proofErr w:type="spellEnd"/>
            <w:r w:rsidRPr="00CA2C2C">
              <w:t xml:space="preserve"> v.4.</w:t>
            </w:r>
          </w:p>
        </w:tc>
        <w:tc>
          <w:tcPr>
            <w:tcW w:w="1238" w:type="dxa"/>
          </w:tcPr>
          <w:p w14:paraId="008C34B8" w14:textId="71542BEB" w:rsidR="0034140C" w:rsidRDefault="0034140C" w:rsidP="0034140C">
            <w:r>
              <w:t>ENTREGADO</w:t>
            </w:r>
          </w:p>
        </w:tc>
        <w:tc>
          <w:tcPr>
            <w:tcW w:w="5880" w:type="dxa"/>
          </w:tcPr>
          <w:p w14:paraId="1DCF30EA" w14:textId="758AA9DD" w:rsidR="0034140C" w:rsidRPr="00A17847" w:rsidRDefault="0034140C" w:rsidP="0034140C">
            <w:r w:rsidRPr="00A17847">
              <w:t>SE_G_U2_EQ_4/</w:t>
            </w:r>
            <w:proofErr w:type="spellStart"/>
            <w:r w:rsidRPr="00A17847">
              <w:t>ProgsClase</w:t>
            </w:r>
            <w:proofErr w:type="spellEnd"/>
            <w:r w:rsidRPr="00A17847">
              <w:t>/Python/</w:t>
            </w:r>
          </w:p>
        </w:tc>
      </w:tr>
      <w:tr w:rsidR="00CE22B2" w14:paraId="52477EE6" w14:textId="77777777" w:rsidTr="00CE22B2">
        <w:trPr>
          <w:trHeight w:val="270"/>
        </w:trPr>
        <w:tc>
          <w:tcPr>
            <w:tcW w:w="419" w:type="dxa"/>
          </w:tcPr>
          <w:p w14:paraId="4D7AC60A" w14:textId="1E0A0A2D" w:rsidR="0034140C" w:rsidRDefault="0034140C" w:rsidP="0034140C">
            <w:r>
              <w:t>17</w:t>
            </w:r>
          </w:p>
        </w:tc>
        <w:tc>
          <w:tcPr>
            <w:tcW w:w="2778" w:type="dxa"/>
          </w:tcPr>
          <w:p w14:paraId="7A0C5B66" w14:textId="7B91B29B" w:rsidR="0034140C" w:rsidRDefault="0034140C" w:rsidP="0034140C">
            <w:r>
              <w:t>Prog</w:t>
            </w:r>
            <w:r w:rsidRPr="009E7DC6">
              <w:t>_</w:t>
            </w:r>
            <w:r>
              <w:t>1</w:t>
            </w:r>
            <w:r w:rsidRPr="009E7DC6">
              <w:t>7_</w:t>
            </w:r>
            <w:r>
              <w:t xml:space="preserve"> </w:t>
            </w:r>
            <w:proofErr w:type="spellStart"/>
            <w:r w:rsidRPr="00CA2C2C">
              <w:t>Keystroks</w:t>
            </w:r>
            <w:proofErr w:type="spellEnd"/>
            <w:r w:rsidRPr="00CA2C2C">
              <w:t xml:space="preserve"> Arduino.</w:t>
            </w:r>
          </w:p>
        </w:tc>
        <w:tc>
          <w:tcPr>
            <w:tcW w:w="1238" w:type="dxa"/>
          </w:tcPr>
          <w:p w14:paraId="471B5C3A" w14:textId="4E9AF1B6" w:rsidR="0034140C" w:rsidRDefault="0034140C" w:rsidP="0034140C">
            <w:r>
              <w:t>ENTREGADO</w:t>
            </w:r>
          </w:p>
        </w:tc>
        <w:tc>
          <w:tcPr>
            <w:tcW w:w="5880" w:type="dxa"/>
          </w:tcPr>
          <w:p w14:paraId="7FAE06CA" w14:textId="704A97AA" w:rsidR="0010793E" w:rsidRPr="00A17847" w:rsidRDefault="001C60AB" w:rsidP="0034140C">
            <w:r w:rsidRPr="00A17847">
              <w:t>SE_G_U2_EQ_4/</w:t>
            </w:r>
            <w:proofErr w:type="spellStart"/>
            <w:r w:rsidRPr="00A17847">
              <w:t>ProgsClase</w:t>
            </w:r>
            <w:proofErr w:type="spellEnd"/>
            <w:r w:rsidRPr="00A17847">
              <w:t>/Arduino/</w:t>
            </w:r>
          </w:p>
        </w:tc>
      </w:tr>
      <w:tr w:rsidR="00CE22B2" w14:paraId="2BB69112" w14:textId="77777777" w:rsidTr="00CE22B2">
        <w:trPr>
          <w:trHeight w:val="270"/>
        </w:trPr>
        <w:tc>
          <w:tcPr>
            <w:tcW w:w="419" w:type="dxa"/>
          </w:tcPr>
          <w:p w14:paraId="2324205A" w14:textId="07B4BE03" w:rsidR="001C60AB" w:rsidRDefault="001C60AB" w:rsidP="001C60AB">
            <w:r>
              <w:t>18</w:t>
            </w:r>
          </w:p>
        </w:tc>
        <w:tc>
          <w:tcPr>
            <w:tcW w:w="2778" w:type="dxa"/>
          </w:tcPr>
          <w:p w14:paraId="3BF9E97F" w14:textId="791C099E" w:rsidR="001C60AB" w:rsidRPr="009E7DC6" w:rsidRDefault="001C60AB" w:rsidP="001C60AB">
            <w:r>
              <w:t>Prog</w:t>
            </w:r>
            <w:r w:rsidRPr="009E7DC6">
              <w:t>_</w:t>
            </w:r>
            <w:r>
              <w:t>18</w:t>
            </w:r>
            <w:r w:rsidRPr="009E7DC6">
              <w:t>_</w:t>
            </w:r>
            <w:r>
              <w:t xml:space="preserve"> </w:t>
            </w:r>
            <w:proofErr w:type="spellStart"/>
            <w:r w:rsidRPr="00CA2C2C">
              <w:t>Keystroks</w:t>
            </w:r>
            <w:proofErr w:type="spellEnd"/>
            <w:r w:rsidRPr="00CA2C2C">
              <w:t xml:space="preserve"> Arduino.</w:t>
            </w:r>
            <w:r>
              <w:t xml:space="preserve"> </w:t>
            </w:r>
            <w:r w:rsidRPr="00CA2C2C">
              <w:t>v.</w:t>
            </w:r>
            <w:r>
              <w:t>2</w:t>
            </w:r>
            <w:r w:rsidRPr="00CA2C2C">
              <w:t>.</w:t>
            </w:r>
          </w:p>
        </w:tc>
        <w:tc>
          <w:tcPr>
            <w:tcW w:w="1238" w:type="dxa"/>
          </w:tcPr>
          <w:p w14:paraId="7D7F8DF1" w14:textId="19ED829B" w:rsidR="001C60AB" w:rsidRDefault="001C60AB" w:rsidP="001C60AB">
            <w:r>
              <w:t>ENTREGADO</w:t>
            </w:r>
          </w:p>
        </w:tc>
        <w:tc>
          <w:tcPr>
            <w:tcW w:w="5880" w:type="dxa"/>
          </w:tcPr>
          <w:p w14:paraId="21754A78" w14:textId="067357B1" w:rsidR="001C60AB" w:rsidRPr="00A17847" w:rsidRDefault="001C60AB" w:rsidP="001C60AB">
            <w:r w:rsidRPr="00A17847">
              <w:t>SE_G_U2_EQ_4/</w:t>
            </w:r>
            <w:proofErr w:type="spellStart"/>
            <w:r w:rsidRPr="00A17847">
              <w:t>ProgsClase</w:t>
            </w:r>
            <w:proofErr w:type="spellEnd"/>
            <w:r w:rsidRPr="00A17847">
              <w:t>/Arduino/</w:t>
            </w:r>
          </w:p>
        </w:tc>
      </w:tr>
      <w:tr w:rsidR="00CE22B2" w14:paraId="70CD5735" w14:textId="77777777" w:rsidTr="00CE22B2">
        <w:trPr>
          <w:trHeight w:val="270"/>
        </w:trPr>
        <w:tc>
          <w:tcPr>
            <w:tcW w:w="419" w:type="dxa"/>
          </w:tcPr>
          <w:p w14:paraId="7189228F" w14:textId="1FFEFC65" w:rsidR="001C60AB" w:rsidRDefault="001C60AB" w:rsidP="001C60AB">
            <w:r>
              <w:t>19</w:t>
            </w:r>
          </w:p>
        </w:tc>
        <w:tc>
          <w:tcPr>
            <w:tcW w:w="2778" w:type="dxa"/>
          </w:tcPr>
          <w:p w14:paraId="34FFB6C5" w14:textId="44875512" w:rsidR="001C60AB" w:rsidRPr="009E7DC6" w:rsidRDefault="001C60AB" w:rsidP="001C60AB">
            <w:r>
              <w:t>Prog</w:t>
            </w:r>
            <w:r w:rsidRPr="009E7DC6">
              <w:t>_</w:t>
            </w:r>
            <w:r>
              <w:t>19</w:t>
            </w:r>
            <w:r w:rsidRPr="009E7DC6">
              <w:t>_</w:t>
            </w:r>
            <w:r>
              <w:t xml:space="preserve"> </w:t>
            </w:r>
            <w:proofErr w:type="spellStart"/>
            <w:r w:rsidRPr="00CA2C2C">
              <w:t>Keystroks</w:t>
            </w:r>
            <w:proofErr w:type="spellEnd"/>
            <w:r w:rsidRPr="00CA2C2C">
              <w:t xml:space="preserve"> Arduino.</w:t>
            </w:r>
            <w:r>
              <w:t xml:space="preserve"> </w:t>
            </w:r>
            <w:r w:rsidRPr="00CA2C2C">
              <w:t>v.</w:t>
            </w:r>
            <w:r>
              <w:t>3</w:t>
            </w:r>
            <w:r w:rsidRPr="00CA2C2C">
              <w:t>.</w:t>
            </w:r>
          </w:p>
        </w:tc>
        <w:tc>
          <w:tcPr>
            <w:tcW w:w="1238" w:type="dxa"/>
          </w:tcPr>
          <w:p w14:paraId="51136FEB" w14:textId="3428A0CF" w:rsidR="001C60AB" w:rsidRDefault="001C60AB" w:rsidP="001C60AB">
            <w:r>
              <w:t>ENTREGADO</w:t>
            </w:r>
          </w:p>
        </w:tc>
        <w:tc>
          <w:tcPr>
            <w:tcW w:w="5880" w:type="dxa"/>
          </w:tcPr>
          <w:p w14:paraId="71B967BB" w14:textId="6CB8DBCE" w:rsidR="001C60AB" w:rsidRPr="00A17847" w:rsidRDefault="001C60AB" w:rsidP="001C60AB">
            <w:r w:rsidRPr="00A17847">
              <w:t>SE_G_U2_EQ_4/</w:t>
            </w:r>
            <w:proofErr w:type="spellStart"/>
            <w:r w:rsidRPr="00A17847">
              <w:t>ProgsClase</w:t>
            </w:r>
            <w:proofErr w:type="spellEnd"/>
            <w:r w:rsidRPr="00A17847">
              <w:t>/Arduino/</w:t>
            </w:r>
          </w:p>
        </w:tc>
      </w:tr>
      <w:tr w:rsidR="00CE22B2" w14:paraId="08F7D0BF" w14:textId="77777777" w:rsidTr="00CE22B2">
        <w:trPr>
          <w:trHeight w:val="270"/>
        </w:trPr>
        <w:tc>
          <w:tcPr>
            <w:tcW w:w="419" w:type="dxa"/>
          </w:tcPr>
          <w:p w14:paraId="664D682F" w14:textId="4C2B56B0" w:rsidR="001C60AB" w:rsidRDefault="001C60AB" w:rsidP="001C60AB">
            <w:r>
              <w:t>20</w:t>
            </w:r>
          </w:p>
        </w:tc>
        <w:tc>
          <w:tcPr>
            <w:tcW w:w="2778" w:type="dxa"/>
          </w:tcPr>
          <w:p w14:paraId="42A2BA67" w14:textId="6FB4399B" w:rsidR="001C60AB" w:rsidRDefault="001C60AB" w:rsidP="001C60AB">
            <w:r>
              <w:t>Prog</w:t>
            </w:r>
            <w:r w:rsidRPr="009E7DC6">
              <w:t>_</w:t>
            </w:r>
            <w:r>
              <w:t>20</w:t>
            </w:r>
            <w:r w:rsidRPr="009E7DC6">
              <w:t>_</w:t>
            </w:r>
            <w:r>
              <w:t xml:space="preserve"> </w:t>
            </w:r>
            <w:proofErr w:type="spellStart"/>
            <w:r w:rsidRPr="00CA2C2C">
              <w:t>Keystroks</w:t>
            </w:r>
            <w:proofErr w:type="spellEnd"/>
            <w:r w:rsidRPr="00CA2C2C">
              <w:t xml:space="preserve"> Arduino.</w:t>
            </w:r>
            <w:r>
              <w:t xml:space="preserve"> </w:t>
            </w:r>
            <w:r w:rsidRPr="00CA2C2C">
              <w:t>v.</w:t>
            </w:r>
            <w:r>
              <w:t>4.</w:t>
            </w:r>
          </w:p>
        </w:tc>
        <w:tc>
          <w:tcPr>
            <w:tcW w:w="1238" w:type="dxa"/>
          </w:tcPr>
          <w:p w14:paraId="77D5C766" w14:textId="1926F933" w:rsidR="001C60AB" w:rsidRDefault="001C60AB" w:rsidP="001C60AB">
            <w:r>
              <w:t>ENTREGADO</w:t>
            </w:r>
          </w:p>
        </w:tc>
        <w:tc>
          <w:tcPr>
            <w:tcW w:w="5880" w:type="dxa"/>
          </w:tcPr>
          <w:p w14:paraId="5F4F86EB" w14:textId="0732DAB8" w:rsidR="001C60AB" w:rsidRPr="00A17847" w:rsidRDefault="001C60AB" w:rsidP="001C60AB">
            <w:r w:rsidRPr="00A17847">
              <w:t>SE_G_U2_EQ_4/</w:t>
            </w:r>
            <w:proofErr w:type="spellStart"/>
            <w:r w:rsidRPr="00A17847">
              <w:t>ProgsClase</w:t>
            </w:r>
            <w:proofErr w:type="spellEnd"/>
            <w:r w:rsidRPr="00A17847">
              <w:t>/Arduino/</w:t>
            </w:r>
          </w:p>
        </w:tc>
      </w:tr>
    </w:tbl>
    <w:tbl>
      <w:tblPr>
        <w:tblStyle w:val="Tablaconcuadrcula"/>
        <w:tblpPr w:leftFromText="141" w:rightFromText="141" w:vertAnchor="text" w:horzAnchor="margin" w:tblpXSpec="center" w:tblpY="-870"/>
        <w:tblW w:w="11052" w:type="dxa"/>
        <w:tblLayout w:type="fixed"/>
        <w:tblLook w:val="04A0" w:firstRow="1" w:lastRow="0" w:firstColumn="1" w:lastColumn="0" w:noHBand="0" w:noVBand="1"/>
      </w:tblPr>
      <w:tblGrid>
        <w:gridCol w:w="704"/>
        <w:gridCol w:w="3260"/>
        <w:gridCol w:w="1843"/>
        <w:gridCol w:w="5245"/>
      </w:tblGrid>
      <w:tr w:rsidR="00A17847" w:rsidRPr="001C60AB" w14:paraId="1EA6B5B6" w14:textId="77777777" w:rsidTr="00A17847">
        <w:trPr>
          <w:trHeight w:val="525"/>
        </w:trPr>
        <w:tc>
          <w:tcPr>
            <w:tcW w:w="704" w:type="dxa"/>
          </w:tcPr>
          <w:p w14:paraId="5846406C" w14:textId="312878BB" w:rsidR="00A17847" w:rsidRDefault="00A17847" w:rsidP="00A17847">
            <w:pPr>
              <w:jc w:val="center"/>
            </w:pPr>
            <w:r w:rsidRPr="0029351F">
              <w:rPr>
                <w:b/>
              </w:rPr>
              <w:lastRenderedPageBreak/>
              <w:t>No.</w:t>
            </w:r>
          </w:p>
        </w:tc>
        <w:tc>
          <w:tcPr>
            <w:tcW w:w="3260" w:type="dxa"/>
          </w:tcPr>
          <w:p w14:paraId="1A22627A" w14:textId="78AC6051" w:rsidR="00A17847" w:rsidRPr="00276C19" w:rsidRDefault="00A17847" w:rsidP="00A17847">
            <w:r w:rsidRPr="0029351F">
              <w:rPr>
                <w:b/>
              </w:rPr>
              <w:t>Nombre del Programa</w:t>
            </w:r>
          </w:p>
        </w:tc>
        <w:tc>
          <w:tcPr>
            <w:tcW w:w="1843" w:type="dxa"/>
          </w:tcPr>
          <w:p w14:paraId="3428A3BC" w14:textId="07F80116" w:rsidR="00A17847" w:rsidRDefault="00A17847" w:rsidP="00A17847">
            <w:r w:rsidRPr="0029351F">
              <w:rPr>
                <w:b/>
              </w:rPr>
              <w:t>Estado</w:t>
            </w:r>
          </w:p>
        </w:tc>
        <w:tc>
          <w:tcPr>
            <w:tcW w:w="5245" w:type="dxa"/>
          </w:tcPr>
          <w:p w14:paraId="161E2CBB" w14:textId="504E4DA2" w:rsidR="00A17847" w:rsidRDefault="00A17847" w:rsidP="00A17847">
            <w:pPr>
              <w:tabs>
                <w:tab w:val="left" w:pos="1397"/>
              </w:tabs>
            </w:pPr>
            <w:r w:rsidRPr="0029351F">
              <w:rPr>
                <w:b/>
              </w:rPr>
              <w:t>Ubicación</w:t>
            </w:r>
          </w:p>
        </w:tc>
      </w:tr>
      <w:tr w:rsidR="00CE22B2" w:rsidRPr="001C60AB" w14:paraId="380ED5F4" w14:textId="77777777" w:rsidTr="00A17847">
        <w:trPr>
          <w:trHeight w:val="525"/>
        </w:trPr>
        <w:tc>
          <w:tcPr>
            <w:tcW w:w="704" w:type="dxa"/>
          </w:tcPr>
          <w:p w14:paraId="296BFE19" w14:textId="77777777" w:rsidR="00CE22B2" w:rsidRDefault="00CE22B2" w:rsidP="00CE22B2">
            <w:pPr>
              <w:jc w:val="center"/>
            </w:pPr>
            <w:r>
              <w:t>1</w:t>
            </w:r>
          </w:p>
        </w:tc>
        <w:tc>
          <w:tcPr>
            <w:tcW w:w="3260" w:type="dxa"/>
          </w:tcPr>
          <w:p w14:paraId="2EFFBD21" w14:textId="77777777" w:rsidR="00CE22B2" w:rsidRDefault="00CE22B2" w:rsidP="00CE22B2">
            <w:r w:rsidRPr="00276C19">
              <w:t>Prog_Ejercicio_1_ValMenor</w:t>
            </w:r>
          </w:p>
        </w:tc>
        <w:tc>
          <w:tcPr>
            <w:tcW w:w="1843" w:type="dxa"/>
          </w:tcPr>
          <w:p w14:paraId="24076FBC" w14:textId="77777777" w:rsidR="00CE22B2" w:rsidRDefault="00CE22B2" w:rsidP="00CE22B2">
            <w:r>
              <w:t>ENTREGADO</w:t>
            </w:r>
          </w:p>
        </w:tc>
        <w:tc>
          <w:tcPr>
            <w:tcW w:w="5245" w:type="dxa"/>
          </w:tcPr>
          <w:p w14:paraId="4C56437B" w14:textId="77777777" w:rsidR="00CE22B2" w:rsidRDefault="00CE22B2" w:rsidP="00CE22B2">
            <w:pPr>
              <w:tabs>
                <w:tab w:val="left" w:pos="1397"/>
              </w:tabs>
            </w:pPr>
            <w:r>
              <w:t>SE_G_U2_EQ_4/Ejercicios/Arduino/Prog_Ejercicio_1_ValMenor/</w:t>
            </w:r>
          </w:p>
          <w:p w14:paraId="2467AAC4" w14:textId="77777777" w:rsidR="00CE22B2" w:rsidRPr="001C60AB" w:rsidRDefault="00CE22B2" w:rsidP="00CE22B2">
            <w:pPr>
              <w:tabs>
                <w:tab w:val="left" w:pos="1397"/>
              </w:tabs>
            </w:pPr>
            <w:r>
              <w:t>SE_G_U2_EQ_4/Ejercicios/Python/</w:t>
            </w:r>
          </w:p>
        </w:tc>
      </w:tr>
      <w:tr w:rsidR="00CE22B2" w:rsidRPr="001C60AB" w14:paraId="04D9EFDE" w14:textId="77777777" w:rsidTr="00A17847">
        <w:trPr>
          <w:trHeight w:val="525"/>
        </w:trPr>
        <w:tc>
          <w:tcPr>
            <w:tcW w:w="704" w:type="dxa"/>
          </w:tcPr>
          <w:p w14:paraId="2C32C6B0" w14:textId="77777777" w:rsidR="00CE22B2" w:rsidRDefault="00CE22B2" w:rsidP="00CE22B2">
            <w:pPr>
              <w:jc w:val="center"/>
            </w:pPr>
            <w:r>
              <w:t>2</w:t>
            </w:r>
          </w:p>
        </w:tc>
        <w:tc>
          <w:tcPr>
            <w:tcW w:w="3260" w:type="dxa"/>
          </w:tcPr>
          <w:p w14:paraId="32FD07A2" w14:textId="77777777" w:rsidR="00CE22B2" w:rsidRDefault="00CE22B2" w:rsidP="00CE22B2">
            <w:r w:rsidRPr="00276C19">
              <w:t>Prog_Ejercicio_2_ValMayor</w:t>
            </w:r>
          </w:p>
        </w:tc>
        <w:tc>
          <w:tcPr>
            <w:tcW w:w="1843" w:type="dxa"/>
          </w:tcPr>
          <w:p w14:paraId="301AA672" w14:textId="77777777" w:rsidR="00CE22B2" w:rsidRDefault="00CE22B2" w:rsidP="00CE22B2">
            <w:r>
              <w:t>ENTREGADO</w:t>
            </w:r>
          </w:p>
        </w:tc>
        <w:tc>
          <w:tcPr>
            <w:tcW w:w="5245" w:type="dxa"/>
          </w:tcPr>
          <w:p w14:paraId="09704007" w14:textId="77777777" w:rsidR="00CE22B2" w:rsidRDefault="00CE22B2" w:rsidP="00CE22B2">
            <w:r>
              <w:t>SE_G_U2_EQ_4/Ejercicios/Arduino/Prog_Ejercicio_2_ValMayor/</w:t>
            </w:r>
          </w:p>
          <w:p w14:paraId="32551380" w14:textId="77777777" w:rsidR="00CE22B2" w:rsidRPr="001C60AB" w:rsidRDefault="00CE22B2" w:rsidP="00CE22B2">
            <w:r>
              <w:t>SE_G_U2_EQ_4/Ejercicios/Python/</w:t>
            </w:r>
          </w:p>
        </w:tc>
      </w:tr>
      <w:tr w:rsidR="00CE22B2" w:rsidRPr="001C60AB" w14:paraId="415658D3" w14:textId="77777777" w:rsidTr="00A17847">
        <w:trPr>
          <w:trHeight w:val="525"/>
        </w:trPr>
        <w:tc>
          <w:tcPr>
            <w:tcW w:w="704" w:type="dxa"/>
          </w:tcPr>
          <w:p w14:paraId="37D3CD5F" w14:textId="77777777" w:rsidR="00CE22B2" w:rsidRDefault="00CE22B2" w:rsidP="00CE22B2">
            <w:pPr>
              <w:jc w:val="center"/>
            </w:pPr>
            <w:r>
              <w:t>3</w:t>
            </w:r>
          </w:p>
        </w:tc>
        <w:tc>
          <w:tcPr>
            <w:tcW w:w="3260" w:type="dxa"/>
          </w:tcPr>
          <w:p w14:paraId="537A986B" w14:textId="77777777" w:rsidR="00CE22B2" w:rsidRDefault="00CE22B2" w:rsidP="00CE22B2">
            <w:r w:rsidRPr="00276C19">
              <w:t>Prog_Ejercicio_3_Mediana</w:t>
            </w:r>
          </w:p>
        </w:tc>
        <w:tc>
          <w:tcPr>
            <w:tcW w:w="1843" w:type="dxa"/>
          </w:tcPr>
          <w:p w14:paraId="213611B9" w14:textId="77777777" w:rsidR="00CE22B2" w:rsidRDefault="00CE22B2" w:rsidP="00CE22B2">
            <w:r>
              <w:t>ENTREGADO</w:t>
            </w:r>
          </w:p>
        </w:tc>
        <w:tc>
          <w:tcPr>
            <w:tcW w:w="5245" w:type="dxa"/>
          </w:tcPr>
          <w:p w14:paraId="3252994F" w14:textId="77777777" w:rsidR="00CE22B2" w:rsidRDefault="00CE22B2" w:rsidP="00CE22B2">
            <w:r>
              <w:t>SE_G_U2_EQ_4/Ejercicios/Arduino/Prog_Ejercicio_3_Mediana/</w:t>
            </w:r>
          </w:p>
          <w:p w14:paraId="25D040E5" w14:textId="77777777" w:rsidR="00CE22B2" w:rsidRPr="001C60AB" w:rsidRDefault="00CE22B2" w:rsidP="00CE22B2">
            <w:r>
              <w:t>SE_G_U2_EQ_4/Ejercicios/Python/</w:t>
            </w:r>
          </w:p>
        </w:tc>
      </w:tr>
      <w:tr w:rsidR="00CE22B2" w:rsidRPr="001C60AB" w14:paraId="6AAF967E" w14:textId="77777777" w:rsidTr="00A17847">
        <w:trPr>
          <w:trHeight w:val="545"/>
        </w:trPr>
        <w:tc>
          <w:tcPr>
            <w:tcW w:w="704" w:type="dxa"/>
          </w:tcPr>
          <w:p w14:paraId="289A6302" w14:textId="77777777" w:rsidR="00CE22B2" w:rsidRDefault="00CE22B2" w:rsidP="00CE22B2">
            <w:pPr>
              <w:jc w:val="center"/>
            </w:pPr>
            <w:r>
              <w:t>4</w:t>
            </w:r>
          </w:p>
        </w:tc>
        <w:tc>
          <w:tcPr>
            <w:tcW w:w="3260" w:type="dxa"/>
          </w:tcPr>
          <w:p w14:paraId="45D4FAB9" w14:textId="77777777" w:rsidR="00CE22B2" w:rsidRDefault="00CE22B2" w:rsidP="00CE22B2">
            <w:r w:rsidRPr="00276C19">
              <w:t>Prog_Ejercicio_4_Moda</w:t>
            </w:r>
          </w:p>
        </w:tc>
        <w:tc>
          <w:tcPr>
            <w:tcW w:w="1843" w:type="dxa"/>
          </w:tcPr>
          <w:p w14:paraId="16A3717D" w14:textId="77777777" w:rsidR="00CE22B2" w:rsidRDefault="00CE22B2" w:rsidP="00CE22B2">
            <w:r>
              <w:t>ENTREGADO</w:t>
            </w:r>
          </w:p>
        </w:tc>
        <w:tc>
          <w:tcPr>
            <w:tcW w:w="5245" w:type="dxa"/>
          </w:tcPr>
          <w:p w14:paraId="17457991" w14:textId="77777777" w:rsidR="00CE22B2" w:rsidRDefault="00CE22B2" w:rsidP="00CE22B2">
            <w:r>
              <w:t>SE_G_U2_EQ_4/Ejercicios/Arduino/Prog_Ejercicio_4_Moda/</w:t>
            </w:r>
          </w:p>
          <w:p w14:paraId="5F556925" w14:textId="77777777" w:rsidR="00CE22B2" w:rsidRPr="001C60AB" w:rsidRDefault="00CE22B2" w:rsidP="00CE22B2">
            <w:r>
              <w:t>SE_G_U2_EQ_4/Ejercicios/Python/</w:t>
            </w:r>
          </w:p>
        </w:tc>
      </w:tr>
      <w:tr w:rsidR="00CE22B2" w:rsidRPr="001C60AB" w14:paraId="3B36E359" w14:textId="77777777" w:rsidTr="00A17847">
        <w:trPr>
          <w:trHeight w:val="525"/>
        </w:trPr>
        <w:tc>
          <w:tcPr>
            <w:tcW w:w="704" w:type="dxa"/>
          </w:tcPr>
          <w:p w14:paraId="6D2D48BF" w14:textId="77777777" w:rsidR="00CE22B2" w:rsidRDefault="00CE22B2" w:rsidP="00CE22B2">
            <w:pPr>
              <w:jc w:val="center"/>
            </w:pPr>
            <w:r>
              <w:t>5</w:t>
            </w:r>
          </w:p>
        </w:tc>
        <w:tc>
          <w:tcPr>
            <w:tcW w:w="3260" w:type="dxa"/>
          </w:tcPr>
          <w:p w14:paraId="7D4CB394" w14:textId="77777777" w:rsidR="00CE22B2" w:rsidRDefault="00CE22B2" w:rsidP="00CE22B2">
            <w:r w:rsidRPr="00276C19">
              <w:t>Prog_Ejercicio_5_AumentoVariable</w:t>
            </w:r>
          </w:p>
        </w:tc>
        <w:tc>
          <w:tcPr>
            <w:tcW w:w="1843" w:type="dxa"/>
          </w:tcPr>
          <w:p w14:paraId="02924010" w14:textId="77777777" w:rsidR="00CE22B2" w:rsidRDefault="00CE22B2" w:rsidP="00CE22B2">
            <w:r>
              <w:t>ENTREGADO</w:t>
            </w:r>
          </w:p>
        </w:tc>
        <w:tc>
          <w:tcPr>
            <w:tcW w:w="5245" w:type="dxa"/>
          </w:tcPr>
          <w:p w14:paraId="3FB04CB3" w14:textId="77777777" w:rsidR="00CE22B2" w:rsidRDefault="00CE22B2" w:rsidP="00CE22B2">
            <w:r>
              <w:t>SE_G_U2_EQ_4/Ejercicios/Arduino/Prog_Ejercicio_5_AumentoVariable/</w:t>
            </w:r>
          </w:p>
          <w:p w14:paraId="697B5348" w14:textId="77777777" w:rsidR="00CE22B2" w:rsidRPr="001C60AB" w:rsidRDefault="00CE22B2" w:rsidP="00CE22B2">
            <w:r>
              <w:t>SE_G_U2_EQ_4/Ejercicios/Python/</w:t>
            </w:r>
          </w:p>
        </w:tc>
      </w:tr>
      <w:tr w:rsidR="00CE22B2" w:rsidRPr="001C60AB" w14:paraId="0E4E17AD" w14:textId="77777777" w:rsidTr="00A17847">
        <w:trPr>
          <w:trHeight w:val="525"/>
        </w:trPr>
        <w:tc>
          <w:tcPr>
            <w:tcW w:w="704" w:type="dxa"/>
          </w:tcPr>
          <w:p w14:paraId="43BCA047" w14:textId="77777777" w:rsidR="00CE22B2" w:rsidRDefault="00CE22B2" w:rsidP="00CE22B2">
            <w:pPr>
              <w:jc w:val="center"/>
            </w:pPr>
            <w:r>
              <w:t>6</w:t>
            </w:r>
          </w:p>
        </w:tc>
        <w:tc>
          <w:tcPr>
            <w:tcW w:w="3260" w:type="dxa"/>
          </w:tcPr>
          <w:p w14:paraId="365DA08E" w14:textId="77777777" w:rsidR="00CE22B2" w:rsidRDefault="00CE22B2" w:rsidP="00CE22B2">
            <w:r w:rsidRPr="00276C19">
              <w:t>Prog_Ejercicio_6_SerializacionLEDS</w:t>
            </w:r>
          </w:p>
        </w:tc>
        <w:tc>
          <w:tcPr>
            <w:tcW w:w="1843" w:type="dxa"/>
          </w:tcPr>
          <w:p w14:paraId="40E53C7B" w14:textId="77777777" w:rsidR="00CE22B2" w:rsidRDefault="00CE22B2" w:rsidP="00CE22B2">
            <w:r>
              <w:t>ENTREGADO</w:t>
            </w:r>
          </w:p>
        </w:tc>
        <w:tc>
          <w:tcPr>
            <w:tcW w:w="5245" w:type="dxa"/>
          </w:tcPr>
          <w:p w14:paraId="7D155314" w14:textId="77777777" w:rsidR="00CE22B2" w:rsidRDefault="00CE22B2" w:rsidP="00CE22B2">
            <w:r>
              <w:t>SE_G_U2_EQ_4/Ejercicios/Arduino/Prog_Ejercicio_6_SerializacionLEDS/</w:t>
            </w:r>
          </w:p>
          <w:p w14:paraId="354E0CCE" w14:textId="36211C0E" w:rsidR="00CE22B2" w:rsidRPr="001C60AB" w:rsidRDefault="00CE22B2" w:rsidP="00CE22B2">
            <w:r>
              <w:t>SE_G_U2_EQ_4/Ejercicios/Python/</w:t>
            </w:r>
          </w:p>
        </w:tc>
      </w:tr>
      <w:tr w:rsidR="00CE22B2" w:rsidRPr="001C60AB" w14:paraId="3D64996C" w14:textId="77777777" w:rsidTr="00A17847">
        <w:trPr>
          <w:trHeight w:val="525"/>
        </w:trPr>
        <w:tc>
          <w:tcPr>
            <w:tcW w:w="704" w:type="dxa"/>
          </w:tcPr>
          <w:p w14:paraId="64EEFD58" w14:textId="77777777" w:rsidR="00CE22B2" w:rsidRDefault="00CE22B2" w:rsidP="00CE22B2">
            <w:pPr>
              <w:jc w:val="center"/>
            </w:pPr>
            <w:r>
              <w:t>7</w:t>
            </w:r>
          </w:p>
        </w:tc>
        <w:tc>
          <w:tcPr>
            <w:tcW w:w="3260" w:type="dxa"/>
          </w:tcPr>
          <w:p w14:paraId="3F7A0D55" w14:textId="77777777" w:rsidR="00CE22B2" w:rsidRDefault="00CE22B2" w:rsidP="00CE22B2">
            <w:r w:rsidRPr="00276C19">
              <w:t>Prog_Ejercicio_7_LetraConPulsador_1</w:t>
            </w:r>
          </w:p>
        </w:tc>
        <w:tc>
          <w:tcPr>
            <w:tcW w:w="1843" w:type="dxa"/>
          </w:tcPr>
          <w:p w14:paraId="485E5317" w14:textId="77777777" w:rsidR="00CE22B2" w:rsidRDefault="00CE22B2" w:rsidP="00CE22B2">
            <w:r>
              <w:t>ENTREGADO</w:t>
            </w:r>
          </w:p>
        </w:tc>
        <w:tc>
          <w:tcPr>
            <w:tcW w:w="5245" w:type="dxa"/>
          </w:tcPr>
          <w:p w14:paraId="20593DFA" w14:textId="77777777" w:rsidR="00CE22B2" w:rsidRDefault="00CE22B2" w:rsidP="00CE22B2">
            <w:r>
              <w:t>SE_G_U2_EQ_4/Ejercicios/Arduino/Prog_Ejercicio_7_LetraConPulsador_1/</w:t>
            </w:r>
          </w:p>
          <w:p w14:paraId="65A671B2" w14:textId="1AAB5E63" w:rsidR="00CE22B2" w:rsidRPr="001C60AB" w:rsidRDefault="00CE22B2" w:rsidP="00CE22B2">
            <w:r>
              <w:t>SE_G_U2_EQ_4/Ejercicios/Python/</w:t>
            </w:r>
          </w:p>
        </w:tc>
      </w:tr>
      <w:tr w:rsidR="00CE22B2" w:rsidRPr="001C60AB" w14:paraId="6A07E509" w14:textId="77777777" w:rsidTr="00A17847">
        <w:trPr>
          <w:trHeight w:val="525"/>
        </w:trPr>
        <w:tc>
          <w:tcPr>
            <w:tcW w:w="704" w:type="dxa"/>
          </w:tcPr>
          <w:p w14:paraId="575EA351" w14:textId="77777777" w:rsidR="00CE22B2" w:rsidRDefault="00CE22B2" w:rsidP="00CE22B2">
            <w:pPr>
              <w:jc w:val="center"/>
            </w:pPr>
            <w:r>
              <w:t>8</w:t>
            </w:r>
          </w:p>
        </w:tc>
        <w:tc>
          <w:tcPr>
            <w:tcW w:w="3260" w:type="dxa"/>
          </w:tcPr>
          <w:p w14:paraId="64AC4785" w14:textId="77777777" w:rsidR="00CE22B2" w:rsidRDefault="00CE22B2" w:rsidP="00CE22B2">
            <w:r w:rsidRPr="00276C19">
              <w:t>Prog_Ejercicio_8_LetraConPulsador_2</w:t>
            </w:r>
          </w:p>
        </w:tc>
        <w:tc>
          <w:tcPr>
            <w:tcW w:w="1843" w:type="dxa"/>
          </w:tcPr>
          <w:p w14:paraId="4040A523" w14:textId="77777777" w:rsidR="00CE22B2" w:rsidRDefault="00CE22B2" w:rsidP="00CE22B2">
            <w:r>
              <w:t>ENTREGADO</w:t>
            </w:r>
          </w:p>
        </w:tc>
        <w:tc>
          <w:tcPr>
            <w:tcW w:w="5245" w:type="dxa"/>
          </w:tcPr>
          <w:p w14:paraId="23EA9085" w14:textId="77777777" w:rsidR="00CE22B2" w:rsidRDefault="00CE22B2" w:rsidP="00CE22B2">
            <w:r>
              <w:t>SE_G_U2_EQ_4/Ejercicios/Arduino/Prog_Ejercicio_8_LetraConPulsador_2/</w:t>
            </w:r>
          </w:p>
          <w:p w14:paraId="0B0C182B" w14:textId="78B70186" w:rsidR="00CE22B2" w:rsidRPr="001C60AB" w:rsidRDefault="00CE22B2" w:rsidP="00CE22B2">
            <w:r>
              <w:t>SE_G_U2_EQ_4/Ejercicios/Python/</w:t>
            </w:r>
          </w:p>
        </w:tc>
      </w:tr>
      <w:tr w:rsidR="00CE22B2" w:rsidRPr="001C60AB" w14:paraId="6757C2DE" w14:textId="77777777" w:rsidTr="00A17847">
        <w:trPr>
          <w:trHeight w:val="545"/>
        </w:trPr>
        <w:tc>
          <w:tcPr>
            <w:tcW w:w="704" w:type="dxa"/>
          </w:tcPr>
          <w:p w14:paraId="4BEA8C0C" w14:textId="77777777" w:rsidR="00CE22B2" w:rsidRDefault="00CE22B2" w:rsidP="00CE22B2">
            <w:pPr>
              <w:jc w:val="center"/>
            </w:pPr>
            <w:r>
              <w:t>9</w:t>
            </w:r>
          </w:p>
        </w:tc>
        <w:tc>
          <w:tcPr>
            <w:tcW w:w="3260" w:type="dxa"/>
          </w:tcPr>
          <w:p w14:paraId="000B72EB" w14:textId="77777777" w:rsidR="00CE22B2" w:rsidRDefault="00CE22B2" w:rsidP="00CE22B2">
            <w:r w:rsidRPr="00276C19">
              <w:t>Prog_Ejercicio_9_LetraConPulsador_3</w:t>
            </w:r>
          </w:p>
        </w:tc>
        <w:tc>
          <w:tcPr>
            <w:tcW w:w="1843" w:type="dxa"/>
          </w:tcPr>
          <w:p w14:paraId="52444A95" w14:textId="77777777" w:rsidR="00CE22B2" w:rsidRDefault="00CE22B2" w:rsidP="00CE22B2">
            <w:r>
              <w:t>ENTREGADO</w:t>
            </w:r>
          </w:p>
        </w:tc>
        <w:tc>
          <w:tcPr>
            <w:tcW w:w="5245" w:type="dxa"/>
          </w:tcPr>
          <w:p w14:paraId="5FC90DEB" w14:textId="77777777" w:rsidR="00CE22B2" w:rsidRDefault="00CE22B2" w:rsidP="00CE22B2">
            <w:r>
              <w:t>SE_G_U2_EQ_4/Ejercicios/Arduino/Prog_Ejercicio_9_LetraConPulsador_3/</w:t>
            </w:r>
          </w:p>
          <w:p w14:paraId="20EE0C3A" w14:textId="3F27CFCB" w:rsidR="00CE22B2" w:rsidRPr="001C60AB" w:rsidRDefault="00CE22B2" w:rsidP="00CE22B2">
            <w:r>
              <w:t>SE_G_U2_EQ_4/Ejercicios/Python/</w:t>
            </w:r>
          </w:p>
        </w:tc>
      </w:tr>
    </w:tbl>
    <w:p w14:paraId="5CB8B483" w14:textId="1CAD43CC" w:rsidR="006505F0" w:rsidRDefault="006505F0" w:rsidP="006505F0"/>
    <w:p w14:paraId="3322455A" w14:textId="77777777" w:rsidR="00276C19" w:rsidRDefault="00276C19" w:rsidP="006505F0"/>
    <w:p w14:paraId="42C02451" w14:textId="393F392D" w:rsidR="00896362" w:rsidRDefault="006505F0" w:rsidP="008C5E6A">
      <w:pPr>
        <w:pStyle w:val="Ttulo2"/>
      </w:pPr>
      <w:bookmarkStart w:id="9" w:name="_Toc127169637"/>
      <w:r>
        <w:t>3.2 Entregas Individuales</w:t>
      </w:r>
      <w:bookmarkEnd w:id="9"/>
    </w:p>
    <w:p w14:paraId="6074A971" w14:textId="597B3AF4" w:rsidR="001C60AB" w:rsidRDefault="00896362" w:rsidP="006505F0">
      <w:pPr>
        <w:rPr>
          <w:b/>
        </w:rPr>
      </w:pPr>
      <w:r w:rsidRPr="00896362">
        <w:rPr>
          <w:b/>
        </w:rPr>
        <w:t xml:space="preserve">Enlace al Repositorio: </w:t>
      </w:r>
    </w:p>
    <w:p w14:paraId="000DC107" w14:textId="77777777" w:rsidR="008C5E6A" w:rsidRPr="008469EB" w:rsidRDefault="008C5E6A" w:rsidP="006505F0">
      <w:pPr>
        <w:rPr>
          <w:b/>
        </w:rPr>
      </w:pPr>
    </w:p>
    <w:tbl>
      <w:tblPr>
        <w:tblStyle w:val="Tablaconcuadrcula"/>
        <w:tblW w:w="9209" w:type="dxa"/>
        <w:tblLook w:val="04A0" w:firstRow="1" w:lastRow="0" w:firstColumn="1" w:lastColumn="0" w:noHBand="0" w:noVBand="1"/>
      </w:tblPr>
      <w:tblGrid>
        <w:gridCol w:w="570"/>
        <w:gridCol w:w="1552"/>
        <w:gridCol w:w="1738"/>
        <w:gridCol w:w="5349"/>
      </w:tblGrid>
      <w:tr w:rsidR="0029351F" w14:paraId="08E1FB15" w14:textId="77777777" w:rsidTr="008C5E6A">
        <w:tc>
          <w:tcPr>
            <w:tcW w:w="570" w:type="dxa"/>
          </w:tcPr>
          <w:p w14:paraId="1A72D2E6" w14:textId="77777777" w:rsidR="0029351F" w:rsidRPr="0029351F" w:rsidRDefault="0029351F" w:rsidP="00414E85">
            <w:pPr>
              <w:jc w:val="center"/>
              <w:rPr>
                <w:b/>
              </w:rPr>
            </w:pPr>
            <w:r w:rsidRPr="0029351F">
              <w:rPr>
                <w:b/>
              </w:rPr>
              <w:t>No.</w:t>
            </w:r>
          </w:p>
        </w:tc>
        <w:tc>
          <w:tcPr>
            <w:tcW w:w="1552" w:type="dxa"/>
          </w:tcPr>
          <w:p w14:paraId="42118331" w14:textId="77777777" w:rsidR="0029351F" w:rsidRPr="0029351F" w:rsidRDefault="0029351F" w:rsidP="00414E85">
            <w:pPr>
              <w:jc w:val="center"/>
              <w:rPr>
                <w:b/>
              </w:rPr>
            </w:pPr>
            <w:r w:rsidRPr="0029351F">
              <w:rPr>
                <w:b/>
              </w:rPr>
              <w:t>Nombre del Programa</w:t>
            </w:r>
          </w:p>
        </w:tc>
        <w:tc>
          <w:tcPr>
            <w:tcW w:w="1738" w:type="dxa"/>
          </w:tcPr>
          <w:p w14:paraId="34E2CD23" w14:textId="77777777" w:rsidR="0029351F" w:rsidRPr="0029351F" w:rsidRDefault="0029351F" w:rsidP="00414E85">
            <w:pPr>
              <w:jc w:val="center"/>
              <w:rPr>
                <w:b/>
              </w:rPr>
            </w:pPr>
            <w:r w:rsidRPr="0029351F">
              <w:rPr>
                <w:b/>
              </w:rPr>
              <w:t>Estado</w:t>
            </w:r>
          </w:p>
        </w:tc>
        <w:tc>
          <w:tcPr>
            <w:tcW w:w="5349" w:type="dxa"/>
          </w:tcPr>
          <w:p w14:paraId="7BE4857D" w14:textId="77777777" w:rsidR="0029351F" w:rsidRPr="0029351F" w:rsidRDefault="0029351F" w:rsidP="00414E85">
            <w:pPr>
              <w:jc w:val="center"/>
              <w:rPr>
                <w:b/>
              </w:rPr>
            </w:pPr>
            <w:r w:rsidRPr="0029351F">
              <w:rPr>
                <w:b/>
              </w:rPr>
              <w:t>Ubicación</w:t>
            </w:r>
          </w:p>
        </w:tc>
      </w:tr>
      <w:tr w:rsidR="0029351F" w14:paraId="28A0596F" w14:textId="77777777" w:rsidTr="008C5E6A">
        <w:tc>
          <w:tcPr>
            <w:tcW w:w="570" w:type="dxa"/>
          </w:tcPr>
          <w:p w14:paraId="606A130B" w14:textId="53DDA00C" w:rsidR="0029351F" w:rsidRDefault="0029351F" w:rsidP="00414E85"/>
        </w:tc>
        <w:tc>
          <w:tcPr>
            <w:tcW w:w="1552" w:type="dxa"/>
          </w:tcPr>
          <w:p w14:paraId="60697299" w14:textId="26E5AAFE" w:rsidR="0029351F" w:rsidRDefault="0029351F" w:rsidP="00414E85"/>
        </w:tc>
        <w:tc>
          <w:tcPr>
            <w:tcW w:w="1738" w:type="dxa"/>
          </w:tcPr>
          <w:p w14:paraId="60C29D9D" w14:textId="56D0E4C8" w:rsidR="0029351F" w:rsidRDefault="0029351F" w:rsidP="002372F5"/>
        </w:tc>
        <w:tc>
          <w:tcPr>
            <w:tcW w:w="5349" w:type="dxa"/>
          </w:tcPr>
          <w:p w14:paraId="25257258" w14:textId="67919368" w:rsidR="0029351F" w:rsidRPr="00A17847" w:rsidRDefault="0029351F" w:rsidP="001C60AB"/>
        </w:tc>
      </w:tr>
      <w:tr w:rsidR="002372F5" w14:paraId="0C6B379B" w14:textId="77777777" w:rsidTr="008C5E6A">
        <w:tc>
          <w:tcPr>
            <w:tcW w:w="570" w:type="dxa"/>
          </w:tcPr>
          <w:p w14:paraId="01A395B7" w14:textId="67860B0A" w:rsidR="002372F5" w:rsidRDefault="002372F5" w:rsidP="00414E85"/>
        </w:tc>
        <w:tc>
          <w:tcPr>
            <w:tcW w:w="1552" w:type="dxa"/>
          </w:tcPr>
          <w:p w14:paraId="7BB34812" w14:textId="4CE0CF85" w:rsidR="002372F5" w:rsidRDefault="002372F5" w:rsidP="00414E85"/>
        </w:tc>
        <w:tc>
          <w:tcPr>
            <w:tcW w:w="1738" w:type="dxa"/>
          </w:tcPr>
          <w:p w14:paraId="27E0DC65" w14:textId="774C803E" w:rsidR="002372F5" w:rsidRDefault="002372F5" w:rsidP="00414E85"/>
        </w:tc>
        <w:tc>
          <w:tcPr>
            <w:tcW w:w="5349" w:type="dxa"/>
          </w:tcPr>
          <w:p w14:paraId="7873C576" w14:textId="7851DB06" w:rsidR="002372F5" w:rsidRPr="00A17847" w:rsidRDefault="002372F5" w:rsidP="00414E85"/>
        </w:tc>
      </w:tr>
      <w:tr w:rsidR="002372F5" w14:paraId="15D8D91E" w14:textId="77777777" w:rsidTr="008C5E6A">
        <w:tc>
          <w:tcPr>
            <w:tcW w:w="570" w:type="dxa"/>
          </w:tcPr>
          <w:p w14:paraId="36C028E2" w14:textId="42F5CC95" w:rsidR="002372F5" w:rsidRDefault="002372F5" w:rsidP="00414E85"/>
        </w:tc>
        <w:tc>
          <w:tcPr>
            <w:tcW w:w="1552" w:type="dxa"/>
          </w:tcPr>
          <w:p w14:paraId="04ED2A71" w14:textId="252CCE5F" w:rsidR="002372F5" w:rsidRDefault="002372F5" w:rsidP="00414E85"/>
        </w:tc>
        <w:tc>
          <w:tcPr>
            <w:tcW w:w="1738" w:type="dxa"/>
          </w:tcPr>
          <w:p w14:paraId="1981D758" w14:textId="059AF81B" w:rsidR="002372F5" w:rsidRDefault="002372F5" w:rsidP="00414E85"/>
        </w:tc>
        <w:tc>
          <w:tcPr>
            <w:tcW w:w="5349" w:type="dxa"/>
          </w:tcPr>
          <w:p w14:paraId="252EF77A" w14:textId="1C6263CA" w:rsidR="002372F5" w:rsidRPr="00A17847" w:rsidRDefault="002372F5" w:rsidP="00414E85"/>
        </w:tc>
      </w:tr>
      <w:tr w:rsidR="008469EB" w14:paraId="3EB7F39E" w14:textId="77777777" w:rsidTr="008C5E6A">
        <w:tc>
          <w:tcPr>
            <w:tcW w:w="570" w:type="dxa"/>
          </w:tcPr>
          <w:p w14:paraId="67733BE1" w14:textId="6B0DC5B8" w:rsidR="008469EB" w:rsidRDefault="008469EB" w:rsidP="008469EB"/>
        </w:tc>
        <w:tc>
          <w:tcPr>
            <w:tcW w:w="1552" w:type="dxa"/>
          </w:tcPr>
          <w:p w14:paraId="4ACD1435" w14:textId="556A5362" w:rsidR="008469EB" w:rsidRDefault="008469EB" w:rsidP="008469EB"/>
        </w:tc>
        <w:tc>
          <w:tcPr>
            <w:tcW w:w="1738" w:type="dxa"/>
          </w:tcPr>
          <w:p w14:paraId="388D1D8E" w14:textId="6CF02FE5" w:rsidR="008469EB" w:rsidRDefault="008469EB" w:rsidP="008469EB"/>
        </w:tc>
        <w:tc>
          <w:tcPr>
            <w:tcW w:w="5349" w:type="dxa"/>
          </w:tcPr>
          <w:p w14:paraId="18B3A46F" w14:textId="6AB64133" w:rsidR="008469EB" w:rsidRPr="00A17847" w:rsidRDefault="008469EB" w:rsidP="008469EB"/>
        </w:tc>
      </w:tr>
      <w:tr w:rsidR="008469EB" w14:paraId="29DE4AAB" w14:textId="77777777" w:rsidTr="008C5E6A">
        <w:tc>
          <w:tcPr>
            <w:tcW w:w="570" w:type="dxa"/>
          </w:tcPr>
          <w:p w14:paraId="2255A7F1" w14:textId="1E1A9288" w:rsidR="008469EB" w:rsidRDefault="008469EB" w:rsidP="008469EB"/>
        </w:tc>
        <w:tc>
          <w:tcPr>
            <w:tcW w:w="1552" w:type="dxa"/>
          </w:tcPr>
          <w:p w14:paraId="4B187A27" w14:textId="011BAF23" w:rsidR="008469EB" w:rsidRDefault="008469EB" w:rsidP="008469EB"/>
        </w:tc>
        <w:tc>
          <w:tcPr>
            <w:tcW w:w="1738" w:type="dxa"/>
          </w:tcPr>
          <w:p w14:paraId="05130D74" w14:textId="2E43FBB2" w:rsidR="008469EB" w:rsidRDefault="008469EB" w:rsidP="008469EB"/>
        </w:tc>
        <w:tc>
          <w:tcPr>
            <w:tcW w:w="5349" w:type="dxa"/>
          </w:tcPr>
          <w:p w14:paraId="46F7C21A" w14:textId="0A670BFF" w:rsidR="008469EB" w:rsidRPr="00A17847" w:rsidRDefault="008469EB" w:rsidP="008469EB"/>
        </w:tc>
      </w:tr>
      <w:tr w:rsidR="008469EB" w14:paraId="607E4E15" w14:textId="77777777" w:rsidTr="008C5E6A">
        <w:tc>
          <w:tcPr>
            <w:tcW w:w="570" w:type="dxa"/>
          </w:tcPr>
          <w:p w14:paraId="126C70F3" w14:textId="71445067" w:rsidR="008469EB" w:rsidRDefault="008469EB" w:rsidP="008469EB"/>
        </w:tc>
        <w:tc>
          <w:tcPr>
            <w:tcW w:w="1552" w:type="dxa"/>
          </w:tcPr>
          <w:p w14:paraId="6535DBB0" w14:textId="04EC1DEA" w:rsidR="008469EB" w:rsidRDefault="008469EB" w:rsidP="008469EB"/>
        </w:tc>
        <w:tc>
          <w:tcPr>
            <w:tcW w:w="1738" w:type="dxa"/>
          </w:tcPr>
          <w:p w14:paraId="5E39DEBB" w14:textId="0E80F964" w:rsidR="008469EB" w:rsidRDefault="008469EB" w:rsidP="008469EB"/>
        </w:tc>
        <w:tc>
          <w:tcPr>
            <w:tcW w:w="5349" w:type="dxa"/>
          </w:tcPr>
          <w:p w14:paraId="6D228612" w14:textId="7C742373" w:rsidR="008469EB" w:rsidRPr="00A17847" w:rsidRDefault="008469EB" w:rsidP="008469EB"/>
        </w:tc>
      </w:tr>
      <w:tr w:rsidR="008469EB" w14:paraId="446B24BE" w14:textId="77777777" w:rsidTr="008C5E6A">
        <w:tc>
          <w:tcPr>
            <w:tcW w:w="570" w:type="dxa"/>
          </w:tcPr>
          <w:p w14:paraId="785C7E46" w14:textId="128BAE37" w:rsidR="008469EB" w:rsidRDefault="008469EB" w:rsidP="008469EB"/>
        </w:tc>
        <w:tc>
          <w:tcPr>
            <w:tcW w:w="1552" w:type="dxa"/>
          </w:tcPr>
          <w:p w14:paraId="0F652AE9" w14:textId="16E2B6CE" w:rsidR="008469EB" w:rsidRDefault="008469EB" w:rsidP="008469EB"/>
        </w:tc>
        <w:tc>
          <w:tcPr>
            <w:tcW w:w="1738" w:type="dxa"/>
          </w:tcPr>
          <w:p w14:paraId="372BDA47" w14:textId="39E8110B" w:rsidR="008469EB" w:rsidRDefault="008469EB" w:rsidP="008469EB"/>
        </w:tc>
        <w:tc>
          <w:tcPr>
            <w:tcW w:w="5349" w:type="dxa"/>
          </w:tcPr>
          <w:p w14:paraId="2861A106" w14:textId="64CD7AAC" w:rsidR="008469EB" w:rsidRPr="00A17847" w:rsidRDefault="008469EB" w:rsidP="008469EB"/>
        </w:tc>
      </w:tr>
      <w:tr w:rsidR="008469EB" w14:paraId="07072553" w14:textId="77777777" w:rsidTr="008C5E6A">
        <w:trPr>
          <w:trHeight w:val="70"/>
        </w:trPr>
        <w:tc>
          <w:tcPr>
            <w:tcW w:w="570" w:type="dxa"/>
          </w:tcPr>
          <w:p w14:paraId="1D9E68E9" w14:textId="70B7E1AD" w:rsidR="008469EB" w:rsidRDefault="008469EB" w:rsidP="008469EB"/>
        </w:tc>
        <w:tc>
          <w:tcPr>
            <w:tcW w:w="1552" w:type="dxa"/>
          </w:tcPr>
          <w:p w14:paraId="612B7EEB" w14:textId="0A3D677D" w:rsidR="008469EB" w:rsidRDefault="008469EB" w:rsidP="008469EB"/>
        </w:tc>
        <w:tc>
          <w:tcPr>
            <w:tcW w:w="1738" w:type="dxa"/>
          </w:tcPr>
          <w:p w14:paraId="5CB0FA20" w14:textId="12A976C0" w:rsidR="008469EB" w:rsidRDefault="008469EB" w:rsidP="008469EB"/>
        </w:tc>
        <w:tc>
          <w:tcPr>
            <w:tcW w:w="5349" w:type="dxa"/>
          </w:tcPr>
          <w:p w14:paraId="0C788807" w14:textId="13A7425C" w:rsidR="008469EB" w:rsidRPr="00A17847" w:rsidRDefault="008469EB" w:rsidP="008469EB"/>
        </w:tc>
      </w:tr>
    </w:tbl>
    <w:p w14:paraId="74DAC1F7" w14:textId="77777777" w:rsidR="00DF2535" w:rsidRPr="004E1BF1" w:rsidRDefault="00DF2535" w:rsidP="002B6C43">
      <w:pPr>
        <w:rPr>
          <w:b/>
          <w:bCs/>
          <w:noProof/>
          <w:lang w:val="es-ES"/>
        </w:rPr>
        <w:sectPr w:rsidR="00DF2535" w:rsidRPr="004E1BF1">
          <w:pgSz w:w="12240" w:h="15840"/>
          <w:pgMar w:top="1417" w:right="1701" w:bottom="1417" w:left="1701" w:header="708" w:footer="708" w:gutter="0"/>
          <w:cols w:space="708"/>
          <w:docGrid w:linePitch="360"/>
        </w:sectPr>
      </w:pPr>
    </w:p>
    <w:p w14:paraId="14ECF63F" w14:textId="38F7F417" w:rsidR="00803C10" w:rsidRPr="00B4047A" w:rsidRDefault="00C01135" w:rsidP="00B4047A">
      <w:pPr>
        <w:pStyle w:val="Ttulo1"/>
        <w:rPr>
          <w:lang w:val="es-ES"/>
        </w:rPr>
        <w:sectPr w:rsidR="00803C10" w:rsidRPr="00B4047A">
          <w:pgSz w:w="12240" w:h="15840"/>
          <w:pgMar w:top="1417" w:right="1701" w:bottom="1417" w:left="1701" w:header="708" w:footer="708" w:gutter="0"/>
          <w:cols w:space="708"/>
          <w:docGrid w:linePitch="360"/>
        </w:sectPr>
      </w:pPr>
      <w:bookmarkStart w:id="10" w:name="_Toc127169638"/>
      <w:r>
        <w:rPr>
          <w:smallCaps/>
          <w:noProof/>
          <w:lang w:val="es-ES"/>
        </w:rPr>
        <w:lastRenderedPageBreak/>
        <w:drawing>
          <wp:anchor distT="0" distB="0" distL="114300" distR="114300" simplePos="0" relativeHeight="251753472" behindDoc="0" locked="0" layoutInCell="1" allowOverlap="1" wp14:anchorId="487E5D1C" wp14:editId="1A740CDC">
            <wp:simplePos x="0" y="0"/>
            <wp:positionH relativeFrom="page">
              <wp:align>left</wp:align>
            </wp:positionH>
            <wp:positionV relativeFrom="paragraph">
              <wp:posOffset>-1128395</wp:posOffset>
            </wp:positionV>
            <wp:extent cx="7756525" cy="10271760"/>
            <wp:effectExtent l="0" t="0" r="0" b="0"/>
            <wp:wrapNone/>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65419" cy="10283538"/>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4</w:t>
      </w:r>
      <w:r w:rsidR="00B4047A" w:rsidRPr="00270177">
        <w:rPr>
          <w:lang w:val="es-ES"/>
        </w:rPr>
        <w:t>.</w:t>
      </w:r>
      <w:r w:rsidR="00B4047A">
        <w:rPr>
          <w:lang w:val="es-ES"/>
        </w:rPr>
        <w:t xml:space="preserve"> Prácticas</w:t>
      </w:r>
      <w:bookmarkEnd w:id="10"/>
    </w:p>
    <w:p w14:paraId="34E4FC56" w14:textId="4281513C" w:rsidR="00332DB8" w:rsidRPr="00332DB8" w:rsidRDefault="00332DB8" w:rsidP="00332DB8">
      <w:pPr>
        <w:jc w:val="center"/>
        <w:rPr>
          <w:b/>
          <w:smallCaps/>
          <w:sz w:val="32"/>
        </w:rPr>
      </w:pPr>
      <w:r>
        <w:rPr>
          <w:b/>
          <w:smallCaps/>
          <w:sz w:val="32"/>
        </w:rPr>
        <w:lastRenderedPageBreak/>
        <w:t>Prácticas</w:t>
      </w:r>
    </w:p>
    <w:p w14:paraId="52311BD3" w14:textId="77777777" w:rsidR="00DF2535" w:rsidRDefault="00DF2535" w:rsidP="00DF2535"/>
    <w:p w14:paraId="410542D9" w14:textId="70A7DD45" w:rsidR="00DF2535" w:rsidRDefault="00DF2535" w:rsidP="00DF2535">
      <w:pPr>
        <w:pStyle w:val="Ttulo2"/>
      </w:pPr>
      <w:bookmarkStart w:id="11" w:name="_Toc127169639"/>
      <w:r>
        <w:t>4.1 Entregas en Equipo</w:t>
      </w:r>
      <w:bookmarkEnd w:id="11"/>
    </w:p>
    <w:p w14:paraId="01E24678" w14:textId="77777777" w:rsidR="00DF2535" w:rsidRDefault="00DF2535" w:rsidP="00DF2535"/>
    <w:p w14:paraId="4380A47E" w14:textId="61E70AD4" w:rsidR="00DF2535" w:rsidRDefault="00DF2535" w:rsidP="00DF2535">
      <w:r w:rsidRPr="00896362">
        <w:rPr>
          <w:b/>
        </w:rPr>
        <w:t xml:space="preserve">Enlace al Repositorio: </w:t>
      </w:r>
      <w:r w:rsidR="00A17847" w:rsidRPr="00A17847">
        <w:rPr>
          <w:b/>
        </w:rPr>
        <w:t>https://github.com/Ikbeth/SE_G_U2_EQ_4/tree/main/Prácticas</w:t>
      </w:r>
    </w:p>
    <w:tbl>
      <w:tblPr>
        <w:tblStyle w:val="Tablaconcuadrcula"/>
        <w:tblW w:w="9209" w:type="dxa"/>
        <w:tblLook w:val="04A0" w:firstRow="1" w:lastRow="0" w:firstColumn="1" w:lastColumn="0" w:noHBand="0" w:noVBand="1"/>
      </w:tblPr>
      <w:tblGrid>
        <w:gridCol w:w="570"/>
        <w:gridCol w:w="1163"/>
        <w:gridCol w:w="1683"/>
        <w:gridCol w:w="6668"/>
      </w:tblGrid>
      <w:tr w:rsidR="00DF2535" w14:paraId="6FDFB71E" w14:textId="77777777" w:rsidTr="002372F5">
        <w:tc>
          <w:tcPr>
            <w:tcW w:w="571" w:type="dxa"/>
          </w:tcPr>
          <w:p w14:paraId="39334CB1" w14:textId="77777777" w:rsidR="00DF2535" w:rsidRPr="0029351F" w:rsidRDefault="00DF2535" w:rsidP="00414E85">
            <w:pPr>
              <w:jc w:val="center"/>
              <w:rPr>
                <w:b/>
              </w:rPr>
            </w:pPr>
            <w:r w:rsidRPr="0029351F">
              <w:rPr>
                <w:b/>
              </w:rPr>
              <w:t>No.</w:t>
            </w:r>
          </w:p>
        </w:tc>
        <w:tc>
          <w:tcPr>
            <w:tcW w:w="3477" w:type="dxa"/>
          </w:tcPr>
          <w:p w14:paraId="0011F0C1" w14:textId="11BC371F" w:rsidR="00DF2535" w:rsidRPr="0029351F" w:rsidRDefault="00DF2535" w:rsidP="00414E85">
            <w:pPr>
              <w:jc w:val="center"/>
              <w:rPr>
                <w:b/>
              </w:rPr>
            </w:pPr>
            <w:r w:rsidRPr="0029351F">
              <w:rPr>
                <w:b/>
              </w:rPr>
              <w:t>Nombre de</w:t>
            </w:r>
            <w:r w:rsidR="002C3B61">
              <w:rPr>
                <w:b/>
              </w:rPr>
              <w:t xml:space="preserve"> la Práctica</w:t>
            </w:r>
          </w:p>
        </w:tc>
        <w:tc>
          <w:tcPr>
            <w:tcW w:w="2278" w:type="dxa"/>
          </w:tcPr>
          <w:p w14:paraId="4B4DD668" w14:textId="77777777" w:rsidR="00DF2535" w:rsidRPr="0029351F" w:rsidRDefault="00DF2535" w:rsidP="00414E85">
            <w:pPr>
              <w:jc w:val="center"/>
              <w:rPr>
                <w:b/>
              </w:rPr>
            </w:pPr>
            <w:r w:rsidRPr="0029351F">
              <w:rPr>
                <w:b/>
              </w:rPr>
              <w:t>Estado</w:t>
            </w:r>
          </w:p>
        </w:tc>
        <w:tc>
          <w:tcPr>
            <w:tcW w:w="2883" w:type="dxa"/>
          </w:tcPr>
          <w:p w14:paraId="042739C4" w14:textId="77777777" w:rsidR="00DF2535" w:rsidRPr="0029351F" w:rsidRDefault="00DF2535" w:rsidP="00414E85">
            <w:pPr>
              <w:jc w:val="center"/>
              <w:rPr>
                <w:b/>
              </w:rPr>
            </w:pPr>
            <w:r w:rsidRPr="0029351F">
              <w:rPr>
                <w:b/>
              </w:rPr>
              <w:t>Ubicación</w:t>
            </w:r>
          </w:p>
        </w:tc>
      </w:tr>
      <w:tr w:rsidR="00DF2535" w14:paraId="4D6912F3" w14:textId="77777777" w:rsidTr="002372F5">
        <w:tc>
          <w:tcPr>
            <w:tcW w:w="571" w:type="dxa"/>
          </w:tcPr>
          <w:p w14:paraId="7480EC76" w14:textId="0F0B42EA" w:rsidR="00DF2535" w:rsidRDefault="00404216" w:rsidP="00414E85">
            <w:r>
              <w:t>1</w:t>
            </w:r>
          </w:p>
        </w:tc>
        <w:tc>
          <w:tcPr>
            <w:tcW w:w="3477" w:type="dxa"/>
          </w:tcPr>
          <w:p w14:paraId="10FC60BC" w14:textId="33793652" w:rsidR="00DF2535" w:rsidRDefault="002372F5" w:rsidP="00414E85">
            <w:r>
              <w:t xml:space="preserve">Guardar Archivo </w:t>
            </w:r>
          </w:p>
        </w:tc>
        <w:tc>
          <w:tcPr>
            <w:tcW w:w="2278" w:type="dxa"/>
          </w:tcPr>
          <w:p w14:paraId="1DBA90DD" w14:textId="2A84DB53" w:rsidR="00DF2535" w:rsidRDefault="00DF2535" w:rsidP="009E7DC6">
            <w:r>
              <w:t>ENTREGADO</w:t>
            </w:r>
          </w:p>
        </w:tc>
        <w:tc>
          <w:tcPr>
            <w:tcW w:w="2883" w:type="dxa"/>
          </w:tcPr>
          <w:p w14:paraId="3759396D" w14:textId="77777777" w:rsidR="00A17847" w:rsidRDefault="00A17847" w:rsidP="00A17847">
            <w:r>
              <w:t>SE_G_U2_EQ_4/Prácticas/Arduino/Practica_1_AumentoVariable/</w:t>
            </w:r>
          </w:p>
          <w:p w14:paraId="19542DAD" w14:textId="74FCE5C8" w:rsidR="00DF2535" w:rsidRDefault="00A17847" w:rsidP="00A17847">
            <w:r>
              <w:t>SE_G_U2_EQ_4/Prácticas/Python/</w:t>
            </w:r>
          </w:p>
        </w:tc>
      </w:tr>
      <w:tr w:rsidR="009E7DC6" w14:paraId="2CF4534E" w14:textId="77777777" w:rsidTr="002372F5">
        <w:tc>
          <w:tcPr>
            <w:tcW w:w="571" w:type="dxa"/>
          </w:tcPr>
          <w:p w14:paraId="69EB447B" w14:textId="3E12D749" w:rsidR="009E7DC6" w:rsidRDefault="00404216" w:rsidP="009E7DC6">
            <w:r>
              <w:t>2</w:t>
            </w:r>
          </w:p>
        </w:tc>
        <w:tc>
          <w:tcPr>
            <w:tcW w:w="3477" w:type="dxa"/>
          </w:tcPr>
          <w:p w14:paraId="01AF0F09" w14:textId="5029D84D" w:rsidR="009E7DC6" w:rsidRDefault="002372F5" w:rsidP="009E7DC6">
            <w:r>
              <w:t xml:space="preserve">Carácter En ASCII con </w:t>
            </w:r>
            <w:proofErr w:type="spellStart"/>
            <w:r>
              <w:t>LEDs</w:t>
            </w:r>
            <w:proofErr w:type="spellEnd"/>
          </w:p>
        </w:tc>
        <w:tc>
          <w:tcPr>
            <w:tcW w:w="2278" w:type="dxa"/>
          </w:tcPr>
          <w:p w14:paraId="33E07269" w14:textId="064B0A4D" w:rsidR="009E7DC6" w:rsidRDefault="009E7DC6" w:rsidP="009E7DC6">
            <w:r>
              <w:t>ENTREGADO</w:t>
            </w:r>
          </w:p>
        </w:tc>
        <w:tc>
          <w:tcPr>
            <w:tcW w:w="2883" w:type="dxa"/>
          </w:tcPr>
          <w:p w14:paraId="200302C8" w14:textId="77777777" w:rsidR="00A17847" w:rsidRDefault="00A17847" w:rsidP="00A17847">
            <w:r>
              <w:t>SE_G_U2_EQ_4/Prácticas/Arduino/Practica_2_CodigoASCII/</w:t>
            </w:r>
          </w:p>
          <w:p w14:paraId="4491EB15" w14:textId="2E8E6516" w:rsidR="009E7DC6" w:rsidRDefault="00A17847" w:rsidP="00A17847">
            <w:r>
              <w:t>SE_G_U2_EQ_4/Prácticas/Python/</w:t>
            </w:r>
          </w:p>
        </w:tc>
      </w:tr>
      <w:tr w:rsidR="009E7DC6" w14:paraId="7BC1B26E" w14:textId="77777777" w:rsidTr="002372F5">
        <w:tc>
          <w:tcPr>
            <w:tcW w:w="571" w:type="dxa"/>
          </w:tcPr>
          <w:p w14:paraId="7B029909" w14:textId="73D9E1E9" w:rsidR="009E7DC6" w:rsidRDefault="00404216" w:rsidP="009E7DC6">
            <w:r>
              <w:t>3</w:t>
            </w:r>
          </w:p>
        </w:tc>
        <w:tc>
          <w:tcPr>
            <w:tcW w:w="3477" w:type="dxa"/>
          </w:tcPr>
          <w:p w14:paraId="2DB5EAF4" w14:textId="35DA3F13" w:rsidR="009E7DC6" w:rsidRDefault="002372F5" w:rsidP="009E7DC6">
            <w:r>
              <w:t>Ahorcado</w:t>
            </w:r>
          </w:p>
        </w:tc>
        <w:tc>
          <w:tcPr>
            <w:tcW w:w="2278" w:type="dxa"/>
          </w:tcPr>
          <w:p w14:paraId="37034FB5" w14:textId="6BDA62CA" w:rsidR="009E7DC6" w:rsidRDefault="009E7DC6" w:rsidP="009E7DC6">
            <w:r>
              <w:t>ENTREGADO</w:t>
            </w:r>
          </w:p>
        </w:tc>
        <w:tc>
          <w:tcPr>
            <w:tcW w:w="2883" w:type="dxa"/>
          </w:tcPr>
          <w:p w14:paraId="1621974B" w14:textId="77777777" w:rsidR="00A17847" w:rsidRDefault="00A17847" w:rsidP="00A17847">
            <w:r>
              <w:t>SE_G_U2_EQ_4/Prácticas/Arduino/Practica_3_Ahorcado/</w:t>
            </w:r>
          </w:p>
          <w:p w14:paraId="1515AE05" w14:textId="21B5D1CB" w:rsidR="009E7DC6" w:rsidRDefault="00A17847" w:rsidP="00A17847">
            <w:r>
              <w:t>SE_G_U2_EQ_4/Prácticas/Python/</w:t>
            </w:r>
          </w:p>
        </w:tc>
      </w:tr>
      <w:tr w:rsidR="009E7DC6" w14:paraId="2070B80A" w14:textId="77777777" w:rsidTr="002372F5">
        <w:tc>
          <w:tcPr>
            <w:tcW w:w="571" w:type="dxa"/>
          </w:tcPr>
          <w:p w14:paraId="44AEA606" w14:textId="08BC920C" w:rsidR="009E7DC6" w:rsidRDefault="00404216" w:rsidP="009E7DC6">
            <w:r>
              <w:t>4</w:t>
            </w:r>
          </w:p>
        </w:tc>
        <w:tc>
          <w:tcPr>
            <w:tcW w:w="3477" w:type="dxa"/>
          </w:tcPr>
          <w:p w14:paraId="7B241369" w14:textId="632A3927" w:rsidR="009E7DC6" w:rsidRDefault="002372F5" w:rsidP="009E7DC6">
            <w:r>
              <w:t>Gato</w:t>
            </w:r>
          </w:p>
        </w:tc>
        <w:tc>
          <w:tcPr>
            <w:tcW w:w="2278" w:type="dxa"/>
          </w:tcPr>
          <w:p w14:paraId="32099E2E" w14:textId="414BB2A0" w:rsidR="009E7DC6" w:rsidRDefault="009E7DC6" w:rsidP="009E7DC6">
            <w:r>
              <w:t>ENTREGADO</w:t>
            </w:r>
          </w:p>
        </w:tc>
        <w:tc>
          <w:tcPr>
            <w:tcW w:w="2883" w:type="dxa"/>
          </w:tcPr>
          <w:p w14:paraId="0F3B34A0" w14:textId="77777777" w:rsidR="00A17847" w:rsidRDefault="00A17847" w:rsidP="00A17847">
            <w:r>
              <w:t>SE_G_U2_EQ_4/Prácticas/Arduino/Practica_4_ControlGato/</w:t>
            </w:r>
          </w:p>
          <w:p w14:paraId="36060814" w14:textId="6D5E96B2" w:rsidR="009E7DC6" w:rsidRDefault="00A17847" w:rsidP="00A17847">
            <w:r>
              <w:t>SE_G_U2_EQ_4/Prácticas/Python/</w:t>
            </w:r>
          </w:p>
        </w:tc>
      </w:tr>
    </w:tbl>
    <w:p w14:paraId="5308CA98" w14:textId="3BDE1558" w:rsidR="00DF2535" w:rsidRDefault="00DF2535" w:rsidP="00DF2535"/>
    <w:p w14:paraId="51E5A962" w14:textId="40D894A3" w:rsidR="00463710" w:rsidRDefault="00463710" w:rsidP="00463710">
      <w:pPr>
        <w:pStyle w:val="Ttulo3"/>
      </w:pPr>
      <w:bookmarkStart w:id="12" w:name="_Toc127169640"/>
      <w:r>
        <w:t>4.1.1 Desarrollo de las Prácticas</w:t>
      </w:r>
      <w:bookmarkEnd w:id="12"/>
    </w:p>
    <w:p w14:paraId="4FCAFD1E" w14:textId="77777777" w:rsidR="00463710" w:rsidRPr="00463710" w:rsidRDefault="00463710" w:rsidP="00463710"/>
    <w:p w14:paraId="5DEB78C5" w14:textId="55A52F1D" w:rsidR="00463710" w:rsidRPr="00463710" w:rsidRDefault="00463710" w:rsidP="00463710">
      <w:pPr>
        <w:rPr>
          <w:b/>
          <w:lang w:val="es-ES"/>
        </w:rPr>
      </w:pPr>
      <w:bookmarkStart w:id="13" w:name="_Toc93341386"/>
      <w:r w:rsidRPr="00463710">
        <w:rPr>
          <w:b/>
          <w:lang w:val="es-ES"/>
        </w:rPr>
        <w:t xml:space="preserve">Práctica 1. </w:t>
      </w:r>
      <w:bookmarkEnd w:id="13"/>
      <w:r w:rsidR="002A5D8E" w:rsidRPr="002A5D8E">
        <w:rPr>
          <w:b/>
        </w:rPr>
        <w:t xml:space="preserve">KNN con </w:t>
      </w:r>
      <w:proofErr w:type="spellStart"/>
      <w:r w:rsidR="002A5D8E" w:rsidRPr="002A5D8E">
        <w:rPr>
          <w:b/>
        </w:rPr>
        <w:t>wine</w:t>
      </w:r>
      <w:proofErr w:type="spellEnd"/>
    </w:p>
    <w:p w14:paraId="2D851288" w14:textId="77777777" w:rsidR="00463710" w:rsidRDefault="00463710" w:rsidP="00463710">
      <w:pPr>
        <w:rPr>
          <w:lang w:val="es-ES"/>
        </w:rPr>
      </w:pPr>
    </w:p>
    <w:p w14:paraId="5B83B8D9" w14:textId="77777777" w:rsidR="00973B73" w:rsidRDefault="00463710" w:rsidP="00463710">
      <w:pPr>
        <w:rPr>
          <w:lang w:val="es-ES"/>
        </w:rPr>
      </w:pPr>
      <w:r w:rsidRPr="00C13485">
        <w:rPr>
          <w:b/>
          <w:bCs/>
          <w:lang w:val="es-ES"/>
        </w:rPr>
        <w:t>Descripción</w:t>
      </w:r>
      <w:r>
        <w:rPr>
          <w:lang w:val="es-ES"/>
        </w:rPr>
        <w:t xml:space="preserve">: </w:t>
      </w:r>
    </w:p>
    <w:p w14:paraId="1DD8579D" w14:textId="6B2B6BCC" w:rsidR="00074AE6" w:rsidRDefault="002A5D8E" w:rsidP="00074AE6">
      <w:pPr>
        <w:rPr>
          <w:lang w:val="es-ES"/>
        </w:rPr>
      </w:pPr>
      <w:r w:rsidRPr="002A5D8E">
        <w:rPr>
          <w:highlight w:val="yellow"/>
          <w:lang w:val="es-ES"/>
        </w:rPr>
        <w:t>//</w:t>
      </w:r>
      <w:r w:rsidR="00B02249" w:rsidRPr="002A5D8E">
        <w:rPr>
          <w:highlight w:val="yellow"/>
          <w:lang w:val="es-ES"/>
        </w:rPr>
        <w:t xml:space="preserve">En esta </w:t>
      </w:r>
      <w:r w:rsidR="00A17847" w:rsidRPr="002A5D8E">
        <w:rPr>
          <w:highlight w:val="yellow"/>
          <w:lang w:val="es-ES"/>
        </w:rPr>
        <w:t>práctica</w:t>
      </w:r>
      <w:r w:rsidR="00B02249" w:rsidRPr="002A5D8E">
        <w:rPr>
          <w:highlight w:val="yellow"/>
          <w:lang w:val="es-ES"/>
        </w:rPr>
        <w:t xml:space="preserve"> utilizaremos la base otorgada anteriormente por el profesor para hacer un programa que almacene los datos dados por un contador, esto a su vez será guardado en un documento de Texto.</w:t>
      </w:r>
    </w:p>
    <w:p w14:paraId="4C0C51F3" w14:textId="77777777" w:rsidR="00463710" w:rsidRDefault="00463710" w:rsidP="00463710">
      <w:pPr>
        <w:rPr>
          <w:lang w:val="es-ES"/>
        </w:rPr>
      </w:pPr>
    </w:p>
    <w:p w14:paraId="4BAE7F37" w14:textId="4BB8C6D7" w:rsidR="00463710" w:rsidRDefault="00463710" w:rsidP="00463710">
      <w:pPr>
        <w:rPr>
          <w:lang w:val="es-ES"/>
        </w:rPr>
      </w:pPr>
      <w:r w:rsidRPr="00C13485">
        <w:rPr>
          <w:b/>
          <w:bCs/>
          <w:lang w:val="es-ES"/>
        </w:rPr>
        <w:t>Introducción</w:t>
      </w:r>
      <w:r>
        <w:rPr>
          <w:lang w:val="es-ES"/>
        </w:rPr>
        <w:t>:</w:t>
      </w:r>
    </w:p>
    <w:p w14:paraId="0AB0F203" w14:textId="236C8790" w:rsidR="00B02249" w:rsidRPr="00B02249" w:rsidRDefault="00B02249" w:rsidP="00463710">
      <w:pPr>
        <w:rPr>
          <w:lang w:val="es-ES"/>
        </w:rPr>
      </w:pPr>
      <w:r w:rsidRPr="002A5D8E">
        <w:rPr>
          <w:highlight w:val="yellow"/>
          <w:lang w:val="es-ES"/>
        </w:rPr>
        <w:t>Este programa está desarrollado a partir de otros programas realizados anteriormente, como lo es la interfaz de conectar Python a Arduino por este medio. Haciendo que la conexión sea por medio de el botón conectar, como ya tenemos esta parte solo necesitaremos buscar la forma de implementar el guardado de los datos proporcionados por el contador en un archivo de texto.</w:t>
      </w:r>
      <w:r>
        <w:rPr>
          <w:lang w:val="es-ES"/>
        </w:rPr>
        <w:t xml:space="preserve"> </w:t>
      </w:r>
    </w:p>
    <w:p w14:paraId="13DC1DC6" w14:textId="2691BF40" w:rsidR="00463710" w:rsidRDefault="00463710" w:rsidP="00463710">
      <w:pPr>
        <w:rPr>
          <w:b/>
          <w:bCs/>
          <w:lang w:val="es-ES"/>
        </w:rPr>
      </w:pPr>
      <w:r w:rsidRPr="00C13485">
        <w:rPr>
          <w:b/>
          <w:bCs/>
          <w:lang w:val="es-ES"/>
        </w:rPr>
        <w:t>Desarrollo:</w:t>
      </w:r>
      <w:r>
        <w:rPr>
          <w:b/>
          <w:bCs/>
          <w:lang w:val="es-ES"/>
        </w:rPr>
        <w:t xml:space="preserve"> </w:t>
      </w:r>
    </w:p>
    <w:p w14:paraId="1E1B9861" w14:textId="5EFF643A" w:rsidR="00AD7F06" w:rsidRPr="002A5D8E" w:rsidRDefault="00B02249" w:rsidP="00345AE6">
      <w:pPr>
        <w:rPr>
          <w:highlight w:val="yellow"/>
          <w:lang w:val="es-ES"/>
        </w:rPr>
      </w:pPr>
      <w:r w:rsidRPr="002A5D8E">
        <w:rPr>
          <w:highlight w:val="yellow"/>
          <w:lang w:val="es-ES"/>
        </w:rPr>
        <w:t xml:space="preserve">Como bien se </w:t>
      </w:r>
      <w:r w:rsidR="00A17847" w:rsidRPr="002A5D8E">
        <w:rPr>
          <w:highlight w:val="yellow"/>
          <w:lang w:val="es-ES"/>
        </w:rPr>
        <w:t>mencionó</w:t>
      </w:r>
      <w:r w:rsidRPr="002A5D8E">
        <w:rPr>
          <w:highlight w:val="yellow"/>
          <w:lang w:val="es-ES"/>
        </w:rPr>
        <w:t xml:space="preserve"> anteriormente se utilizaron programas anteriores como base, en este programa ya se había añadido el botón que servirá para pausar la visualización de los datos en el </w:t>
      </w:r>
      <w:proofErr w:type="spellStart"/>
      <w:r w:rsidRPr="002A5D8E">
        <w:rPr>
          <w:highlight w:val="yellow"/>
          <w:lang w:val="es-ES"/>
        </w:rPr>
        <w:t>ListWidget</w:t>
      </w:r>
      <w:proofErr w:type="spellEnd"/>
      <w:r w:rsidRPr="002A5D8E">
        <w:rPr>
          <w:highlight w:val="yellow"/>
          <w:lang w:val="es-ES"/>
        </w:rPr>
        <w:t>, el objetivo es que estos datos, incluyendo los que no se visualizaron, sean guardados en el documento.</w:t>
      </w:r>
    </w:p>
    <w:p w14:paraId="3F1495F6" w14:textId="67C6750D" w:rsidR="00B02249" w:rsidRPr="002A5D8E" w:rsidRDefault="00B02249" w:rsidP="00345AE6">
      <w:pPr>
        <w:rPr>
          <w:highlight w:val="yellow"/>
          <w:lang w:val="es-ES"/>
        </w:rPr>
      </w:pPr>
      <w:r w:rsidRPr="002A5D8E">
        <w:rPr>
          <w:highlight w:val="yellow"/>
          <w:lang w:val="es-ES"/>
        </w:rPr>
        <w:t xml:space="preserve">Para realizar esto en el mismo método del contador, en el cual se añadió el botón anterior, se va a añadir una variable de archivo y se abrirá, en este se </w:t>
      </w:r>
      <w:r w:rsidR="00A17847" w:rsidRPr="002A5D8E">
        <w:rPr>
          <w:highlight w:val="yellow"/>
          <w:lang w:val="es-ES"/>
        </w:rPr>
        <w:t>escribirá</w:t>
      </w:r>
      <w:r w:rsidRPr="002A5D8E">
        <w:rPr>
          <w:highlight w:val="yellow"/>
          <w:lang w:val="es-ES"/>
        </w:rPr>
        <w:t xml:space="preserve"> cada una de las variables y se realizara un salto de línea, debido a que es un contador, se ira actualizando constantemente mientras cambia la variable.</w:t>
      </w:r>
    </w:p>
    <w:p w14:paraId="4709527C" w14:textId="3E04FCC9" w:rsidR="00B02249" w:rsidRDefault="00B02249" w:rsidP="00345AE6">
      <w:pPr>
        <w:rPr>
          <w:lang w:val="es-ES"/>
        </w:rPr>
      </w:pPr>
      <w:r w:rsidRPr="002A5D8E">
        <w:rPr>
          <w:highlight w:val="yellow"/>
          <w:lang w:val="es-ES"/>
        </w:rPr>
        <w:t>Para finalizar se debe cerrar el documento al detener o desconectar el Arduino.</w:t>
      </w:r>
    </w:p>
    <w:p w14:paraId="60627D10" w14:textId="3D64CB0B" w:rsidR="00B02249" w:rsidRDefault="00B02249" w:rsidP="00345AE6">
      <w:pPr>
        <w:rPr>
          <w:lang w:val="es-ES"/>
        </w:rPr>
      </w:pPr>
    </w:p>
    <w:p w14:paraId="5ECE44FA" w14:textId="2A391ED0" w:rsidR="00B02249" w:rsidRDefault="00B02249" w:rsidP="00345AE6">
      <w:pPr>
        <w:rPr>
          <w:lang w:val="es-ES"/>
        </w:rPr>
      </w:pPr>
    </w:p>
    <w:p w14:paraId="6C5FCBEE" w14:textId="321F5668" w:rsidR="00B02249" w:rsidRDefault="00B02249" w:rsidP="00345AE6">
      <w:pPr>
        <w:rPr>
          <w:lang w:val="es-ES"/>
        </w:rPr>
      </w:pPr>
    </w:p>
    <w:p w14:paraId="7742B1D0" w14:textId="54AC7731" w:rsidR="00B02249" w:rsidRDefault="00B02249" w:rsidP="00345AE6">
      <w:pPr>
        <w:rPr>
          <w:lang w:val="es-ES"/>
        </w:rPr>
      </w:pPr>
    </w:p>
    <w:p w14:paraId="77656BBD" w14:textId="08E322CE" w:rsidR="00B02249" w:rsidRDefault="00B02249" w:rsidP="00345AE6">
      <w:pPr>
        <w:rPr>
          <w:lang w:val="es-ES"/>
        </w:rPr>
      </w:pPr>
    </w:p>
    <w:p w14:paraId="0CBAF71B" w14:textId="7BA6781C" w:rsidR="00B02249" w:rsidRDefault="00B02249" w:rsidP="00345AE6">
      <w:pPr>
        <w:rPr>
          <w:lang w:val="es-ES"/>
        </w:rPr>
      </w:pPr>
    </w:p>
    <w:p w14:paraId="3C5AB7F1" w14:textId="7F4F766F" w:rsidR="00B02249" w:rsidRDefault="00B02249" w:rsidP="00345AE6">
      <w:pPr>
        <w:rPr>
          <w:lang w:val="es-ES"/>
        </w:rPr>
      </w:pPr>
    </w:p>
    <w:p w14:paraId="267F7105" w14:textId="77777777" w:rsidR="00B02249" w:rsidRDefault="00B02249" w:rsidP="00345AE6">
      <w:pPr>
        <w:rPr>
          <w:lang w:val="es-ES"/>
        </w:rPr>
      </w:pPr>
    </w:p>
    <w:p w14:paraId="1ACD8AA6" w14:textId="77777777" w:rsidR="007E3E65" w:rsidRDefault="007E3E65" w:rsidP="00463710">
      <w:pPr>
        <w:rPr>
          <w:lang w:val="es-ES"/>
        </w:rPr>
      </w:pPr>
    </w:p>
    <w:p w14:paraId="0E6B8DA3" w14:textId="4062AF60" w:rsidR="00463710" w:rsidRPr="00973B73" w:rsidRDefault="00463710" w:rsidP="00463710">
      <w:pPr>
        <w:rPr>
          <w:b/>
          <w:bCs/>
          <w:lang w:val="es-ES"/>
        </w:rPr>
      </w:pPr>
      <w:r>
        <w:rPr>
          <w:b/>
          <w:bCs/>
          <w:lang w:val="es-ES"/>
        </w:rPr>
        <w:t xml:space="preserve">Demostración: </w:t>
      </w:r>
    </w:p>
    <w:p w14:paraId="162A7200" w14:textId="77777777" w:rsidR="00B02249" w:rsidRDefault="00B02249" w:rsidP="00B02249">
      <w:pPr>
        <w:rPr>
          <w:noProof/>
        </w:rPr>
      </w:pPr>
      <w:r>
        <w:rPr>
          <w:noProof/>
        </w:rPr>
        <w:drawing>
          <wp:inline distT="0" distB="0" distL="0" distR="0" wp14:anchorId="7E1045BE" wp14:editId="51507AA4">
            <wp:extent cx="5612130" cy="3155315"/>
            <wp:effectExtent l="0" t="0" r="7620" b="6985"/>
            <wp:docPr id="324" name="Imagen 32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Texto&#10;&#10;Descripción generada automáticamente"/>
                    <pic:cNvPicPr/>
                  </pic:nvPicPr>
                  <pic:blipFill>
                    <a:blip r:embed="rId16"/>
                    <a:stretch>
                      <a:fillRect/>
                    </a:stretch>
                  </pic:blipFill>
                  <pic:spPr>
                    <a:xfrm>
                      <a:off x="0" y="0"/>
                      <a:ext cx="5612130" cy="3155315"/>
                    </a:xfrm>
                    <a:prstGeom prst="rect">
                      <a:avLst/>
                    </a:prstGeom>
                  </pic:spPr>
                </pic:pic>
              </a:graphicData>
            </a:graphic>
          </wp:inline>
        </w:drawing>
      </w:r>
    </w:p>
    <w:p w14:paraId="7564166E" w14:textId="77777777" w:rsidR="00B02249" w:rsidRDefault="00B02249" w:rsidP="00B02249">
      <w:pPr>
        <w:rPr>
          <w:noProof/>
        </w:rPr>
      </w:pPr>
      <w:r>
        <w:rPr>
          <w:noProof/>
        </w:rPr>
        <w:drawing>
          <wp:inline distT="0" distB="0" distL="0" distR="0" wp14:anchorId="177DBFB8" wp14:editId="4E30BD06">
            <wp:extent cx="5612130" cy="3155315"/>
            <wp:effectExtent l="0" t="0" r="7620" b="6985"/>
            <wp:docPr id="325" name="Imagen 325"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exto&#10;&#10;Descripción generada automáticamente"/>
                    <pic:cNvPicPr/>
                  </pic:nvPicPr>
                  <pic:blipFill>
                    <a:blip r:embed="rId17"/>
                    <a:stretch>
                      <a:fillRect/>
                    </a:stretch>
                  </pic:blipFill>
                  <pic:spPr>
                    <a:xfrm>
                      <a:off x="0" y="0"/>
                      <a:ext cx="5612130" cy="3155315"/>
                    </a:xfrm>
                    <a:prstGeom prst="rect">
                      <a:avLst/>
                    </a:prstGeom>
                  </pic:spPr>
                </pic:pic>
              </a:graphicData>
            </a:graphic>
          </wp:inline>
        </w:drawing>
      </w:r>
    </w:p>
    <w:p w14:paraId="1BBD6F27" w14:textId="77777777" w:rsidR="00B02249" w:rsidRDefault="00B02249" w:rsidP="00B02249">
      <w:pPr>
        <w:rPr>
          <w:noProof/>
        </w:rPr>
      </w:pPr>
      <w:r>
        <w:rPr>
          <w:noProof/>
        </w:rPr>
        <w:lastRenderedPageBreak/>
        <w:drawing>
          <wp:inline distT="0" distB="0" distL="0" distR="0" wp14:anchorId="3ED07E73" wp14:editId="5F8FD180">
            <wp:extent cx="5612130" cy="3155315"/>
            <wp:effectExtent l="0" t="0" r="7620" b="6985"/>
            <wp:docPr id="326" name="Imagen 326"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Texto&#10;&#10;Descripción generada automáticamente"/>
                    <pic:cNvPicPr/>
                  </pic:nvPicPr>
                  <pic:blipFill>
                    <a:blip r:embed="rId18"/>
                    <a:stretch>
                      <a:fillRect/>
                    </a:stretch>
                  </pic:blipFill>
                  <pic:spPr>
                    <a:xfrm>
                      <a:off x="0" y="0"/>
                      <a:ext cx="5612130" cy="3155315"/>
                    </a:xfrm>
                    <a:prstGeom prst="rect">
                      <a:avLst/>
                    </a:prstGeom>
                  </pic:spPr>
                </pic:pic>
              </a:graphicData>
            </a:graphic>
          </wp:inline>
        </w:drawing>
      </w:r>
    </w:p>
    <w:p w14:paraId="4D5DE1F1" w14:textId="77777777" w:rsidR="00B02249" w:rsidRDefault="00B02249" w:rsidP="00B02249">
      <w:pPr>
        <w:rPr>
          <w:noProof/>
        </w:rPr>
      </w:pPr>
      <w:r>
        <w:rPr>
          <w:noProof/>
        </w:rPr>
        <w:drawing>
          <wp:inline distT="0" distB="0" distL="0" distR="0" wp14:anchorId="2B64FF88" wp14:editId="5CABCAB0">
            <wp:extent cx="5612130" cy="3155315"/>
            <wp:effectExtent l="0" t="0" r="7620" b="6985"/>
            <wp:docPr id="327" name="Imagen 327"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Captura de pantalla de computadora&#10;&#10;Descripción generada automáticamente"/>
                    <pic:cNvPicPr/>
                  </pic:nvPicPr>
                  <pic:blipFill>
                    <a:blip r:embed="rId19"/>
                    <a:stretch>
                      <a:fillRect/>
                    </a:stretch>
                  </pic:blipFill>
                  <pic:spPr>
                    <a:xfrm>
                      <a:off x="0" y="0"/>
                      <a:ext cx="5612130" cy="3155315"/>
                    </a:xfrm>
                    <a:prstGeom prst="rect">
                      <a:avLst/>
                    </a:prstGeom>
                  </pic:spPr>
                </pic:pic>
              </a:graphicData>
            </a:graphic>
          </wp:inline>
        </w:drawing>
      </w:r>
    </w:p>
    <w:p w14:paraId="25B1ABED" w14:textId="77777777" w:rsidR="00B02249" w:rsidRDefault="00B02249" w:rsidP="00B02249">
      <w:pPr>
        <w:rPr>
          <w:noProof/>
        </w:rPr>
      </w:pPr>
      <w:r>
        <w:rPr>
          <w:noProof/>
        </w:rPr>
        <w:lastRenderedPageBreak/>
        <w:drawing>
          <wp:inline distT="0" distB="0" distL="0" distR="0" wp14:anchorId="458BAA50" wp14:editId="1A1199E1">
            <wp:extent cx="5612130" cy="3155315"/>
            <wp:effectExtent l="0" t="0" r="7620" b="6985"/>
            <wp:docPr id="328" name="Imagen 328"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Captura de pantalla de computadora&#10;&#10;Descripción generada automáticamente"/>
                    <pic:cNvPicPr/>
                  </pic:nvPicPr>
                  <pic:blipFill>
                    <a:blip r:embed="rId20"/>
                    <a:stretch>
                      <a:fillRect/>
                    </a:stretch>
                  </pic:blipFill>
                  <pic:spPr>
                    <a:xfrm>
                      <a:off x="0" y="0"/>
                      <a:ext cx="5612130" cy="3155315"/>
                    </a:xfrm>
                    <a:prstGeom prst="rect">
                      <a:avLst/>
                    </a:prstGeom>
                  </pic:spPr>
                </pic:pic>
              </a:graphicData>
            </a:graphic>
          </wp:inline>
        </w:drawing>
      </w:r>
    </w:p>
    <w:p w14:paraId="2C1D609E" w14:textId="77777777" w:rsidR="00B02249" w:rsidRDefault="00B02249" w:rsidP="00B02249">
      <w:pPr>
        <w:rPr>
          <w:noProof/>
        </w:rPr>
      </w:pPr>
      <w:r>
        <w:rPr>
          <w:noProof/>
        </w:rPr>
        <w:drawing>
          <wp:inline distT="0" distB="0" distL="0" distR="0" wp14:anchorId="304905E9" wp14:editId="1BCACCA4">
            <wp:extent cx="2214639" cy="4800600"/>
            <wp:effectExtent l="0" t="0" r="0" b="0"/>
            <wp:docPr id="329" name="Imagen 329" descr="Imagen de la pantalla de un computador portátil&#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descr="Imagen de la pantalla de un computador portátil&#10;&#10;Descripción generada automáticamente con confianza media"/>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22629" cy="4817921"/>
                    </a:xfrm>
                    <a:prstGeom prst="rect">
                      <a:avLst/>
                    </a:prstGeom>
                    <a:noFill/>
                    <a:ln>
                      <a:noFill/>
                    </a:ln>
                  </pic:spPr>
                </pic:pic>
              </a:graphicData>
            </a:graphic>
          </wp:inline>
        </w:drawing>
      </w:r>
    </w:p>
    <w:p w14:paraId="7671E1F6" w14:textId="48599C7C" w:rsidR="00463710" w:rsidRDefault="00463710" w:rsidP="00463710">
      <w:pPr>
        <w:rPr>
          <w:noProof/>
        </w:rPr>
      </w:pPr>
    </w:p>
    <w:p w14:paraId="7F783EE7" w14:textId="77777777" w:rsidR="00AD7F06" w:rsidRDefault="00AD7F06" w:rsidP="00463710">
      <w:pPr>
        <w:rPr>
          <w:b/>
          <w:bCs/>
          <w:lang w:val="es-ES"/>
        </w:rPr>
      </w:pPr>
    </w:p>
    <w:p w14:paraId="65354FE1" w14:textId="24EEC766" w:rsidR="00463710" w:rsidRPr="00463710" w:rsidRDefault="00463710" w:rsidP="00463710">
      <w:pPr>
        <w:rPr>
          <w:b/>
          <w:bCs/>
          <w:lang w:val="es-ES"/>
        </w:rPr>
      </w:pPr>
      <w:r>
        <w:rPr>
          <w:b/>
          <w:bCs/>
          <w:lang w:val="es-ES"/>
        </w:rPr>
        <w:t>Conclusiones:</w:t>
      </w:r>
    </w:p>
    <w:p w14:paraId="040163BC" w14:textId="06B4A0FB" w:rsidR="00AD7F06" w:rsidRDefault="00AD7F06" w:rsidP="00074AE6">
      <w:pPr>
        <w:rPr>
          <w:lang w:val="es-ES"/>
        </w:rPr>
      </w:pPr>
    </w:p>
    <w:p w14:paraId="5A907767" w14:textId="6E3C451E" w:rsidR="00AD7F06" w:rsidRDefault="00B02249" w:rsidP="00074AE6">
      <w:pPr>
        <w:rPr>
          <w:lang w:val="es-ES"/>
        </w:rPr>
      </w:pPr>
      <w:r w:rsidRPr="002A5D8E">
        <w:rPr>
          <w:highlight w:val="yellow"/>
          <w:lang w:val="es-ES"/>
        </w:rPr>
        <w:t xml:space="preserve">En esta </w:t>
      </w:r>
      <w:r w:rsidR="00A17847" w:rsidRPr="002A5D8E">
        <w:rPr>
          <w:highlight w:val="yellow"/>
          <w:lang w:val="es-ES"/>
        </w:rPr>
        <w:t>práctica</w:t>
      </w:r>
      <w:r w:rsidRPr="002A5D8E">
        <w:rPr>
          <w:highlight w:val="yellow"/>
          <w:lang w:val="es-ES"/>
        </w:rPr>
        <w:t xml:space="preserve"> aprendimos a como implementar el guardado de información por medio de archivos, escribiéndolo cada vez que se actualiza el contador, esto haciéndolo con el código </w:t>
      </w:r>
      <w:r w:rsidR="006D4C7F" w:rsidRPr="002A5D8E">
        <w:rPr>
          <w:highlight w:val="yellow"/>
          <w:lang w:val="es-ES"/>
        </w:rPr>
        <w:t xml:space="preserve">58, 59,60 y 66, que nos permiten abrir el archivo, crear el archivo, escribir en </w:t>
      </w:r>
      <w:proofErr w:type="spellStart"/>
      <w:r w:rsidR="006D4C7F" w:rsidRPr="002A5D8E">
        <w:rPr>
          <w:highlight w:val="yellow"/>
          <w:lang w:val="es-ES"/>
        </w:rPr>
        <w:t>el</w:t>
      </w:r>
      <w:proofErr w:type="spellEnd"/>
      <w:r w:rsidR="006D4C7F" w:rsidRPr="002A5D8E">
        <w:rPr>
          <w:highlight w:val="yellow"/>
          <w:lang w:val="es-ES"/>
        </w:rPr>
        <w:t xml:space="preserve"> y cerrarlo.</w:t>
      </w:r>
      <w:r w:rsidR="00AD7F06">
        <w:rPr>
          <w:lang w:val="es-ES"/>
        </w:rPr>
        <w:t xml:space="preserve"> </w:t>
      </w:r>
    </w:p>
    <w:p w14:paraId="12D81545" w14:textId="77777777" w:rsidR="00AD7F06" w:rsidRDefault="00AD7F06" w:rsidP="00074AE6">
      <w:pPr>
        <w:rPr>
          <w:lang w:val="es-ES"/>
        </w:rPr>
      </w:pPr>
    </w:p>
    <w:p w14:paraId="6FB9A32A" w14:textId="652BA605" w:rsidR="00345AE6" w:rsidRPr="00463710" w:rsidRDefault="00345AE6" w:rsidP="00345AE6">
      <w:pPr>
        <w:rPr>
          <w:b/>
          <w:lang w:val="es-ES"/>
        </w:rPr>
      </w:pPr>
      <w:r w:rsidRPr="00463710">
        <w:rPr>
          <w:b/>
          <w:lang w:val="es-ES"/>
        </w:rPr>
        <w:t>Práctica</w:t>
      </w:r>
      <w:r>
        <w:rPr>
          <w:b/>
          <w:lang w:val="es-ES"/>
        </w:rPr>
        <w:t xml:space="preserve"> 2</w:t>
      </w:r>
      <w:r w:rsidRPr="00463710">
        <w:rPr>
          <w:b/>
          <w:lang w:val="es-ES"/>
        </w:rPr>
        <w:t xml:space="preserve">. </w:t>
      </w:r>
      <w:r w:rsidR="002A5D8E" w:rsidRPr="002A5D8E">
        <w:rPr>
          <w:b/>
        </w:rPr>
        <w:t xml:space="preserve">KNN con </w:t>
      </w:r>
      <w:proofErr w:type="spellStart"/>
      <w:r w:rsidR="002A5D8E" w:rsidRPr="002A5D8E">
        <w:rPr>
          <w:b/>
        </w:rPr>
        <w:t>pokemon</w:t>
      </w:r>
      <w:proofErr w:type="spellEnd"/>
    </w:p>
    <w:p w14:paraId="3FB58708" w14:textId="77777777" w:rsidR="00345AE6" w:rsidRDefault="00345AE6" w:rsidP="00345AE6">
      <w:pPr>
        <w:rPr>
          <w:lang w:val="es-ES"/>
        </w:rPr>
      </w:pPr>
    </w:p>
    <w:p w14:paraId="3B161446" w14:textId="3106A957" w:rsidR="00345AE6" w:rsidRDefault="00345AE6" w:rsidP="00345AE6">
      <w:pPr>
        <w:rPr>
          <w:lang w:val="es-ES"/>
        </w:rPr>
      </w:pPr>
      <w:r w:rsidRPr="00C13485">
        <w:rPr>
          <w:b/>
          <w:bCs/>
          <w:lang w:val="es-ES"/>
        </w:rPr>
        <w:t>Descripción</w:t>
      </w:r>
      <w:r>
        <w:rPr>
          <w:lang w:val="es-ES"/>
        </w:rPr>
        <w:t xml:space="preserve">: </w:t>
      </w:r>
    </w:p>
    <w:p w14:paraId="475FFB51" w14:textId="77777777" w:rsidR="00D71AE3" w:rsidRDefault="00D71AE3" w:rsidP="00345AE6">
      <w:pPr>
        <w:rPr>
          <w:lang w:val="es-ES"/>
        </w:rPr>
      </w:pPr>
    </w:p>
    <w:p w14:paraId="59149C8B" w14:textId="77777777" w:rsidR="00345AE6" w:rsidRDefault="00345AE6" w:rsidP="00345AE6">
      <w:pPr>
        <w:rPr>
          <w:lang w:val="es-ES"/>
        </w:rPr>
      </w:pPr>
      <w:r w:rsidRPr="00C13485">
        <w:rPr>
          <w:b/>
          <w:bCs/>
          <w:lang w:val="es-ES"/>
        </w:rPr>
        <w:t>Introducción</w:t>
      </w:r>
      <w:r>
        <w:rPr>
          <w:lang w:val="es-ES"/>
        </w:rPr>
        <w:t>:</w:t>
      </w:r>
    </w:p>
    <w:p w14:paraId="16A83233" w14:textId="77777777" w:rsidR="0081243C" w:rsidRPr="00C13485" w:rsidRDefault="0081243C" w:rsidP="00345AE6">
      <w:pPr>
        <w:rPr>
          <w:i/>
          <w:iCs/>
          <w:lang w:val="es-ES"/>
        </w:rPr>
      </w:pPr>
    </w:p>
    <w:p w14:paraId="01CC6F32" w14:textId="77777777" w:rsidR="00345AE6" w:rsidRDefault="00345AE6" w:rsidP="00345AE6">
      <w:pPr>
        <w:rPr>
          <w:b/>
          <w:bCs/>
          <w:lang w:val="es-ES"/>
        </w:rPr>
      </w:pPr>
      <w:r w:rsidRPr="00C13485">
        <w:rPr>
          <w:b/>
          <w:bCs/>
          <w:lang w:val="es-ES"/>
        </w:rPr>
        <w:t>Desarrollo:</w:t>
      </w:r>
      <w:r>
        <w:rPr>
          <w:b/>
          <w:bCs/>
          <w:lang w:val="es-ES"/>
        </w:rPr>
        <w:t xml:space="preserve"> </w:t>
      </w:r>
    </w:p>
    <w:p w14:paraId="186E224F" w14:textId="77777777" w:rsidR="00345AE6" w:rsidRDefault="00345AE6" w:rsidP="00345AE6">
      <w:pPr>
        <w:rPr>
          <w:lang w:val="es-ES"/>
        </w:rPr>
      </w:pPr>
    </w:p>
    <w:p w14:paraId="5426E84C" w14:textId="77777777" w:rsidR="00345AE6" w:rsidRPr="00973B73" w:rsidRDefault="00345AE6" w:rsidP="00345AE6">
      <w:pPr>
        <w:rPr>
          <w:b/>
          <w:bCs/>
          <w:lang w:val="es-ES"/>
        </w:rPr>
      </w:pPr>
      <w:r>
        <w:rPr>
          <w:b/>
          <w:bCs/>
          <w:lang w:val="es-ES"/>
        </w:rPr>
        <w:t xml:space="preserve">Demostración: </w:t>
      </w:r>
    </w:p>
    <w:p w14:paraId="47610A1D" w14:textId="77777777" w:rsidR="00A17847" w:rsidRDefault="00A17847" w:rsidP="00345AE6">
      <w:pPr>
        <w:rPr>
          <w:b/>
          <w:bCs/>
          <w:lang w:val="es-ES"/>
        </w:rPr>
      </w:pPr>
    </w:p>
    <w:p w14:paraId="3FAF13A2" w14:textId="77777777" w:rsidR="00345AE6" w:rsidRPr="00463710" w:rsidRDefault="00345AE6" w:rsidP="00345AE6">
      <w:pPr>
        <w:rPr>
          <w:b/>
          <w:bCs/>
          <w:lang w:val="es-ES"/>
        </w:rPr>
      </w:pPr>
      <w:r>
        <w:rPr>
          <w:b/>
          <w:bCs/>
          <w:lang w:val="es-ES"/>
        </w:rPr>
        <w:t>Conclusiones:</w:t>
      </w:r>
    </w:p>
    <w:p w14:paraId="3D2EF8B4" w14:textId="77777777" w:rsidR="00345AE6" w:rsidRDefault="00345AE6" w:rsidP="00345AE6">
      <w:pPr>
        <w:rPr>
          <w:b/>
          <w:lang w:val="es-ES"/>
        </w:rPr>
      </w:pPr>
    </w:p>
    <w:p w14:paraId="502C6A58" w14:textId="5ADE7D75" w:rsidR="00345AE6" w:rsidRPr="00463710" w:rsidRDefault="00345AE6" w:rsidP="00345AE6">
      <w:pPr>
        <w:rPr>
          <w:b/>
          <w:lang w:val="es-ES"/>
        </w:rPr>
      </w:pPr>
      <w:r w:rsidRPr="00463710">
        <w:rPr>
          <w:b/>
          <w:lang w:val="es-ES"/>
        </w:rPr>
        <w:t xml:space="preserve">Práctica </w:t>
      </w:r>
      <w:r>
        <w:rPr>
          <w:b/>
          <w:lang w:val="es-ES"/>
        </w:rPr>
        <w:t>3</w:t>
      </w:r>
      <w:r w:rsidRPr="00463710">
        <w:rPr>
          <w:b/>
          <w:lang w:val="es-ES"/>
        </w:rPr>
        <w:t xml:space="preserve">. </w:t>
      </w:r>
      <w:r w:rsidR="00D71AE3" w:rsidRPr="00D71AE3">
        <w:rPr>
          <w:b/>
        </w:rPr>
        <w:t xml:space="preserve">ID3 con </w:t>
      </w:r>
      <w:proofErr w:type="spellStart"/>
      <w:r w:rsidR="00D71AE3" w:rsidRPr="00D71AE3">
        <w:rPr>
          <w:b/>
        </w:rPr>
        <w:t>wine</w:t>
      </w:r>
      <w:proofErr w:type="spellEnd"/>
    </w:p>
    <w:p w14:paraId="52F890AD" w14:textId="77777777" w:rsidR="00345AE6" w:rsidRDefault="00345AE6" w:rsidP="00345AE6">
      <w:pPr>
        <w:rPr>
          <w:lang w:val="es-ES"/>
        </w:rPr>
      </w:pPr>
    </w:p>
    <w:p w14:paraId="24D32D78" w14:textId="77777777" w:rsidR="00345AE6" w:rsidRDefault="00345AE6" w:rsidP="00345AE6">
      <w:pPr>
        <w:rPr>
          <w:lang w:val="es-ES"/>
        </w:rPr>
      </w:pPr>
      <w:r w:rsidRPr="00C13485">
        <w:rPr>
          <w:b/>
          <w:bCs/>
          <w:lang w:val="es-ES"/>
        </w:rPr>
        <w:t>Descripción</w:t>
      </w:r>
      <w:r>
        <w:rPr>
          <w:lang w:val="es-ES"/>
        </w:rPr>
        <w:t xml:space="preserve">: </w:t>
      </w:r>
    </w:p>
    <w:p w14:paraId="683F0BD2" w14:textId="77777777" w:rsidR="00345AE6" w:rsidRDefault="00345AE6" w:rsidP="00345AE6">
      <w:pPr>
        <w:rPr>
          <w:lang w:val="es-ES"/>
        </w:rPr>
      </w:pPr>
    </w:p>
    <w:p w14:paraId="55B56AAD" w14:textId="77777777" w:rsidR="00345AE6" w:rsidRDefault="00345AE6" w:rsidP="00345AE6">
      <w:pPr>
        <w:rPr>
          <w:lang w:val="es-ES"/>
        </w:rPr>
      </w:pPr>
      <w:r w:rsidRPr="00C13485">
        <w:rPr>
          <w:b/>
          <w:bCs/>
          <w:lang w:val="es-ES"/>
        </w:rPr>
        <w:t>Introducción</w:t>
      </w:r>
      <w:r>
        <w:rPr>
          <w:lang w:val="es-ES"/>
        </w:rPr>
        <w:t>:</w:t>
      </w:r>
    </w:p>
    <w:p w14:paraId="2BCA6490" w14:textId="4AA48008" w:rsidR="00345AE6" w:rsidRDefault="00345AE6" w:rsidP="00345AE6">
      <w:pPr>
        <w:rPr>
          <w:lang w:val="es-ES"/>
        </w:rPr>
      </w:pPr>
    </w:p>
    <w:p w14:paraId="0E80A981" w14:textId="77777777" w:rsidR="00345AE6" w:rsidRDefault="00345AE6" w:rsidP="00345AE6">
      <w:pPr>
        <w:rPr>
          <w:b/>
          <w:bCs/>
          <w:lang w:val="es-ES"/>
        </w:rPr>
      </w:pPr>
      <w:r w:rsidRPr="00C13485">
        <w:rPr>
          <w:b/>
          <w:bCs/>
          <w:lang w:val="es-ES"/>
        </w:rPr>
        <w:t>Desarrollo:</w:t>
      </w:r>
      <w:r>
        <w:rPr>
          <w:b/>
          <w:bCs/>
          <w:lang w:val="es-ES"/>
        </w:rPr>
        <w:t xml:space="preserve"> </w:t>
      </w:r>
    </w:p>
    <w:p w14:paraId="2DDEB278" w14:textId="77777777" w:rsidR="00345AE6" w:rsidRDefault="00345AE6" w:rsidP="00345AE6">
      <w:pPr>
        <w:rPr>
          <w:lang w:val="es-ES"/>
        </w:rPr>
      </w:pPr>
    </w:p>
    <w:p w14:paraId="53716BA7" w14:textId="77777777" w:rsidR="00345AE6" w:rsidRPr="00973B73" w:rsidRDefault="00345AE6" w:rsidP="00345AE6">
      <w:pPr>
        <w:rPr>
          <w:b/>
          <w:bCs/>
          <w:lang w:val="es-ES"/>
        </w:rPr>
      </w:pPr>
      <w:r>
        <w:rPr>
          <w:b/>
          <w:bCs/>
          <w:lang w:val="es-ES"/>
        </w:rPr>
        <w:t xml:space="preserve">Demostración: </w:t>
      </w:r>
    </w:p>
    <w:p w14:paraId="413BB923" w14:textId="7902510A" w:rsidR="00345AE6" w:rsidRDefault="00345AE6" w:rsidP="00345AE6">
      <w:pPr>
        <w:rPr>
          <w:noProof/>
        </w:rPr>
      </w:pPr>
    </w:p>
    <w:p w14:paraId="78BDBB3C" w14:textId="77777777" w:rsidR="00345AE6" w:rsidRPr="00463710" w:rsidRDefault="00345AE6" w:rsidP="00345AE6">
      <w:pPr>
        <w:rPr>
          <w:b/>
          <w:bCs/>
          <w:lang w:val="es-ES"/>
        </w:rPr>
      </w:pPr>
      <w:r>
        <w:rPr>
          <w:b/>
          <w:bCs/>
          <w:lang w:val="es-ES"/>
        </w:rPr>
        <w:t>Conclusiones:</w:t>
      </w:r>
    </w:p>
    <w:p w14:paraId="21C4E7E8" w14:textId="77777777" w:rsidR="00345AE6" w:rsidRDefault="00345AE6" w:rsidP="00345AE6">
      <w:pPr>
        <w:rPr>
          <w:lang w:val="es-ES"/>
        </w:rPr>
      </w:pPr>
    </w:p>
    <w:p w14:paraId="172CD9C8" w14:textId="51072AD8" w:rsidR="00D71AE3" w:rsidRPr="00463710" w:rsidRDefault="00D71AE3" w:rsidP="00D71AE3">
      <w:pPr>
        <w:rPr>
          <w:b/>
          <w:lang w:val="es-ES"/>
        </w:rPr>
      </w:pPr>
      <w:r w:rsidRPr="00463710">
        <w:rPr>
          <w:b/>
          <w:lang w:val="es-ES"/>
        </w:rPr>
        <w:t xml:space="preserve">Práctica </w:t>
      </w:r>
      <w:r>
        <w:rPr>
          <w:b/>
          <w:lang w:val="es-ES"/>
        </w:rPr>
        <w:t>4</w:t>
      </w:r>
      <w:r w:rsidRPr="00463710">
        <w:rPr>
          <w:b/>
          <w:lang w:val="es-ES"/>
        </w:rPr>
        <w:t xml:space="preserve">. </w:t>
      </w:r>
      <w:r w:rsidRPr="00D71AE3">
        <w:rPr>
          <w:b/>
        </w:rPr>
        <w:t xml:space="preserve">ID3 con </w:t>
      </w:r>
      <w:proofErr w:type="spellStart"/>
      <w:r>
        <w:rPr>
          <w:b/>
        </w:rPr>
        <w:t>Pokemon</w:t>
      </w:r>
      <w:proofErr w:type="spellEnd"/>
    </w:p>
    <w:p w14:paraId="2EAB91FE" w14:textId="77777777" w:rsidR="00D71AE3" w:rsidRDefault="00D71AE3" w:rsidP="00D71AE3">
      <w:pPr>
        <w:rPr>
          <w:lang w:val="es-ES"/>
        </w:rPr>
      </w:pPr>
    </w:p>
    <w:p w14:paraId="070C89EE" w14:textId="77777777" w:rsidR="00D71AE3" w:rsidRDefault="00D71AE3" w:rsidP="00D71AE3">
      <w:pPr>
        <w:rPr>
          <w:lang w:val="es-ES"/>
        </w:rPr>
      </w:pPr>
      <w:r w:rsidRPr="00C13485">
        <w:rPr>
          <w:b/>
          <w:bCs/>
          <w:lang w:val="es-ES"/>
        </w:rPr>
        <w:t>Descripción</w:t>
      </w:r>
      <w:r>
        <w:rPr>
          <w:lang w:val="es-ES"/>
        </w:rPr>
        <w:t xml:space="preserve">: </w:t>
      </w:r>
    </w:p>
    <w:p w14:paraId="07141BF9" w14:textId="77777777" w:rsidR="00D71AE3" w:rsidRDefault="00D71AE3" w:rsidP="00D71AE3">
      <w:pPr>
        <w:rPr>
          <w:lang w:val="es-ES"/>
        </w:rPr>
      </w:pPr>
    </w:p>
    <w:p w14:paraId="2981CEE3" w14:textId="77777777" w:rsidR="00D71AE3" w:rsidRDefault="00D71AE3" w:rsidP="00D71AE3">
      <w:pPr>
        <w:rPr>
          <w:lang w:val="es-ES"/>
        </w:rPr>
      </w:pPr>
      <w:r w:rsidRPr="00C13485">
        <w:rPr>
          <w:b/>
          <w:bCs/>
          <w:lang w:val="es-ES"/>
        </w:rPr>
        <w:t>Introducción</w:t>
      </w:r>
      <w:r>
        <w:rPr>
          <w:lang w:val="es-ES"/>
        </w:rPr>
        <w:t>:</w:t>
      </w:r>
    </w:p>
    <w:p w14:paraId="73EAB37A" w14:textId="77777777" w:rsidR="00D71AE3" w:rsidRDefault="00D71AE3" w:rsidP="00D71AE3">
      <w:pPr>
        <w:rPr>
          <w:lang w:val="es-ES"/>
        </w:rPr>
      </w:pPr>
    </w:p>
    <w:p w14:paraId="0DF4476F" w14:textId="77777777" w:rsidR="00D71AE3" w:rsidRDefault="00D71AE3" w:rsidP="00D71AE3">
      <w:pPr>
        <w:rPr>
          <w:b/>
          <w:bCs/>
          <w:lang w:val="es-ES"/>
        </w:rPr>
      </w:pPr>
      <w:r w:rsidRPr="00C13485">
        <w:rPr>
          <w:b/>
          <w:bCs/>
          <w:lang w:val="es-ES"/>
        </w:rPr>
        <w:t>Desarrollo:</w:t>
      </w:r>
      <w:r>
        <w:rPr>
          <w:b/>
          <w:bCs/>
          <w:lang w:val="es-ES"/>
        </w:rPr>
        <w:t xml:space="preserve"> </w:t>
      </w:r>
    </w:p>
    <w:p w14:paraId="6F652764" w14:textId="77777777" w:rsidR="00D71AE3" w:rsidRDefault="00D71AE3" w:rsidP="00D71AE3">
      <w:pPr>
        <w:rPr>
          <w:lang w:val="es-ES"/>
        </w:rPr>
      </w:pPr>
    </w:p>
    <w:p w14:paraId="16A51EC4" w14:textId="77777777" w:rsidR="00D71AE3" w:rsidRPr="00973B73" w:rsidRDefault="00D71AE3" w:rsidP="00D71AE3">
      <w:pPr>
        <w:rPr>
          <w:b/>
          <w:bCs/>
          <w:lang w:val="es-ES"/>
        </w:rPr>
      </w:pPr>
      <w:r>
        <w:rPr>
          <w:b/>
          <w:bCs/>
          <w:lang w:val="es-ES"/>
        </w:rPr>
        <w:t xml:space="preserve">Demostración: </w:t>
      </w:r>
    </w:p>
    <w:p w14:paraId="579A0D5C" w14:textId="77777777" w:rsidR="00D71AE3" w:rsidRDefault="00D71AE3" w:rsidP="00D71AE3">
      <w:pPr>
        <w:rPr>
          <w:noProof/>
        </w:rPr>
      </w:pPr>
    </w:p>
    <w:p w14:paraId="4BFF5930" w14:textId="77777777" w:rsidR="00D71AE3" w:rsidRDefault="00D71AE3" w:rsidP="00D71AE3">
      <w:pPr>
        <w:rPr>
          <w:b/>
          <w:bCs/>
          <w:lang w:val="es-ES"/>
        </w:rPr>
      </w:pPr>
      <w:r>
        <w:rPr>
          <w:b/>
          <w:bCs/>
          <w:lang w:val="es-ES"/>
        </w:rPr>
        <w:t>Conclusiones:</w:t>
      </w:r>
    </w:p>
    <w:p w14:paraId="634EFFF4" w14:textId="77777777" w:rsidR="00D71AE3" w:rsidRDefault="00D71AE3" w:rsidP="00D71AE3">
      <w:pPr>
        <w:rPr>
          <w:b/>
          <w:bCs/>
          <w:lang w:val="es-ES"/>
        </w:rPr>
      </w:pPr>
    </w:p>
    <w:p w14:paraId="04BB438F" w14:textId="5848BA21" w:rsidR="00D71AE3" w:rsidRDefault="00D71AE3" w:rsidP="00D71AE3">
      <w:pPr>
        <w:rPr>
          <w:lang w:val="es-ES"/>
        </w:rPr>
      </w:pPr>
      <w:r w:rsidRPr="00463710">
        <w:rPr>
          <w:b/>
          <w:lang w:val="es-ES"/>
        </w:rPr>
        <w:t xml:space="preserve">Práctica </w:t>
      </w:r>
      <w:r>
        <w:rPr>
          <w:b/>
          <w:lang w:val="es-ES"/>
        </w:rPr>
        <w:t>5</w:t>
      </w:r>
      <w:r w:rsidRPr="00D71AE3">
        <w:rPr>
          <w:rFonts w:ascii="Helvetica" w:hAnsi="Helvetica" w:cs="Helvetica"/>
          <w:color w:val="DBDEE1"/>
        </w:rPr>
        <w:t xml:space="preserve"> </w:t>
      </w:r>
      <w:proofErr w:type="spellStart"/>
      <w:r w:rsidRPr="00D71AE3">
        <w:rPr>
          <w:b/>
        </w:rPr>
        <w:t>Naive</w:t>
      </w:r>
      <w:proofErr w:type="spellEnd"/>
      <w:r w:rsidRPr="00D71AE3">
        <w:rPr>
          <w:b/>
        </w:rPr>
        <w:t xml:space="preserve"> Bayes con </w:t>
      </w:r>
      <w:proofErr w:type="spellStart"/>
      <w:r w:rsidRPr="00D71AE3">
        <w:rPr>
          <w:b/>
        </w:rPr>
        <w:t>wine</w:t>
      </w:r>
      <w:proofErr w:type="spellEnd"/>
    </w:p>
    <w:p w14:paraId="1F1B7FD8" w14:textId="77777777" w:rsidR="00D71AE3" w:rsidRDefault="00D71AE3" w:rsidP="00D71AE3">
      <w:pPr>
        <w:rPr>
          <w:lang w:val="es-ES"/>
        </w:rPr>
      </w:pPr>
      <w:r w:rsidRPr="00C13485">
        <w:rPr>
          <w:b/>
          <w:bCs/>
          <w:lang w:val="es-ES"/>
        </w:rPr>
        <w:t>Descripción</w:t>
      </w:r>
      <w:r>
        <w:rPr>
          <w:lang w:val="es-ES"/>
        </w:rPr>
        <w:t xml:space="preserve">: </w:t>
      </w:r>
    </w:p>
    <w:p w14:paraId="7D045276" w14:textId="77777777" w:rsidR="00D71AE3" w:rsidRDefault="00D71AE3" w:rsidP="00D71AE3">
      <w:pPr>
        <w:rPr>
          <w:lang w:val="es-ES"/>
        </w:rPr>
      </w:pPr>
    </w:p>
    <w:p w14:paraId="29DC86A2" w14:textId="77777777" w:rsidR="00D71AE3" w:rsidRDefault="00D71AE3" w:rsidP="00D71AE3">
      <w:pPr>
        <w:rPr>
          <w:lang w:val="es-ES"/>
        </w:rPr>
      </w:pPr>
      <w:r w:rsidRPr="00C13485">
        <w:rPr>
          <w:b/>
          <w:bCs/>
          <w:lang w:val="es-ES"/>
        </w:rPr>
        <w:t>Introducción</w:t>
      </w:r>
      <w:r>
        <w:rPr>
          <w:lang w:val="es-ES"/>
        </w:rPr>
        <w:t>:</w:t>
      </w:r>
    </w:p>
    <w:p w14:paraId="0C25C1CE" w14:textId="77777777" w:rsidR="00D71AE3" w:rsidRDefault="00D71AE3" w:rsidP="00D71AE3">
      <w:pPr>
        <w:rPr>
          <w:lang w:val="es-ES"/>
        </w:rPr>
      </w:pPr>
    </w:p>
    <w:p w14:paraId="1F88C438" w14:textId="77777777" w:rsidR="00D71AE3" w:rsidRDefault="00D71AE3" w:rsidP="00D71AE3">
      <w:pPr>
        <w:rPr>
          <w:b/>
          <w:bCs/>
          <w:lang w:val="es-ES"/>
        </w:rPr>
      </w:pPr>
      <w:r w:rsidRPr="00C13485">
        <w:rPr>
          <w:b/>
          <w:bCs/>
          <w:lang w:val="es-ES"/>
        </w:rPr>
        <w:t>Desarrollo:</w:t>
      </w:r>
      <w:r>
        <w:rPr>
          <w:b/>
          <w:bCs/>
          <w:lang w:val="es-ES"/>
        </w:rPr>
        <w:t xml:space="preserve"> </w:t>
      </w:r>
    </w:p>
    <w:p w14:paraId="5CDC5DA7" w14:textId="77777777" w:rsidR="00D71AE3" w:rsidRDefault="00D71AE3" w:rsidP="00D71AE3">
      <w:pPr>
        <w:rPr>
          <w:lang w:val="es-ES"/>
        </w:rPr>
      </w:pPr>
    </w:p>
    <w:p w14:paraId="0D01AA2F" w14:textId="77777777" w:rsidR="00D71AE3" w:rsidRPr="00973B73" w:rsidRDefault="00D71AE3" w:rsidP="00D71AE3">
      <w:pPr>
        <w:rPr>
          <w:b/>
          <w:bCs/>
          <w:lang w:val="es-ES"/>
        </w:rPr>
      </w:pPr>
      <w:r>
        <w:rPr>
          <w:b/>
          <w:bCs/>
          <w:lang w:val="es-ES"/>
        </w:rPr>
        <w:t xml:space="preserve">Demostración: </w:t>
      </w:r>
    </w:p>
    <w:p w14:paraId="13EA90BD" w14:textId="77777777" w:rsidR="00D71AE3" w:rsidRDefault="00D71AE3" w:rsidP="00D71AE3">
      <w:pPr>
        <w:rPr>
          <w:noProof/>
        </w:rPr>
      </w:pPr>
    </w:p>
    <w:p w14:paraId="28BF56F6" w14:textId="77777777" w:rsidR="00D71AE3" w:rsidRPr="00463710" w:rsidRDefault="00D71AE3" w:rsidP="00D71AE3">
      <w:pPr>
        <w:rPr>
          <w:b/>
          <w:bCs/>
          <w:lang w:val="es-ES"/>
        </w:rPr>
      </w:pPr>
      <w:r>
        <w:rPr>
          <w:b/>
          <w:bCs/>
          <w:lang w:val="es-ES"/>
        </w:rPr>
        <w:t>Conclusiones:</w:t>
      </w:r>
    </w:p>
    <w:p w14:paraId="5DE71B8D" w14:textId="77777777" w:rsidR="00D71AE3" w:rsidRDefault="00D71AE3" w:rsidP="00D71AE3">
      <w:pPr>
        <w:rPr>
          <w:b/>
          <w:bCs/>
          <w:lang w:val="es-ES"/>
        </w:rPr>
      </w:pPr>
    </w:p>
    <w:p w14:paraId="6455B483" w14:textId="6030DD28" w:rsidR="00D71AE3" w:rsidRPr="00463710" w:rsidRDefault="00D71AE3" w:rsidP="00D71AE3">
      <w:pPr>
        <w:rPr>
          <w:b/>
          <w:lang w:val="es-ES"/>
        </w:rPr>
      </w:pPr>
      <w:r w:rsidRPr="00463710">
        <w:rPr>
          <w:b/>
          <w:lang w:val="es-ES"/>
        </w:rPr>
        <w:t xml:space="preserve">Práctica </w:t>
      </w:r>
      <w:r>
        <w:rPr>
          <w:b/>
          <w:lang w:val="es-ES"/>
        </w:rPr>
        <w:t>6</w:t>
      </w:r>
      <w:r w:rsidRPr="00463710">
        <w:rPr>
          <w:b/>
          <w:lang w:val="es-ES"/>
        </w:rPr>
        <w:t>.</w:t>
      </w:r>
      <w:r w:rsidRPr="00D71AE3">
        <w:rPr>
          <w:rFonts w:ascii="Helvetica" w:hAnsi="Helvetica" w:cs="Helvetica"/>
          <w:color w:val="DBDEE1"/>
        </w:rPr>
        <w:t xml:space="preserve"> </w:t>
      </w:r>
      <w:proofErr w:type="spellStart"/>
      <w:r w:rsidRPr="00D71AE3">
        <w:rPr>
          <w:b/>
        </w:rPr>
        <w:t>Naive</w:t>
      </w:r>
      <w:proofErr w:type="spellEnd"/>
      <w:r w:rsidRPr="00D71AE3">
        <w:rPr>
          <w:b/>
        </w:rPr>
        <w:t xml:space="preserve"> Bayes con Pokémon</w:t>
      </w:r>
    </w:p>
    <w:p w14:paraId="46FAF755" w14:textId="77777777" w:rsidR="00D71AE3" w:rsidRDefault="00D71AE3" w:rsidP="00D71AE3">
      <w:pPr>
        <w:rPr>
          <w:lang w:val="es-ES"/>
        </w:rPr>
      </w:pPr>
    </w:p>
    <w:p w14:paraId="24EF4761" w14:textId="77777777" w:rsidR="00D71AE3" w:rsidRDefault="00D71AE3" w:rsidP="00D71AE3">
      <w:pPr>
        <w:rPr>
          <w:lang w:val="es-ES"/>
        </w:rPr>
      </w:pPr>
      <w:r w:rsidRPr="00C13485">
        <w:rPr>
          <w:b/>
          <w:bCs/>
          <w:lang w:val="es-ES"/>
        </w:rPr>
        <w:t>Descripción</w:t>
      </w:r>
      <w:r>
        <w:rPr>
          <w:lang w:val="es-ES"/>
        </w:rPr>
        <w:t xml:space="preserve">: </w:t>
      </w:r>
    </w:p>
    <w:p w14:paraId="0A92235E" w14:textId="77777777" w:rsidR="00D71AE3" w:rsidRDefault="00D71AE3" w:rsidP="00D71AE3">
      <w:pPr>
        <w:rPr>
          <w:lang w:val="es-ES"/>
        </w:rPr>
      </w:pPr>
    </w:p>
    <w:p w14:paraId="2363796F" w14:textId="77777777" w:rsidR="00D71AE3" w:rsidRDefault="00D71AE3" w:rsidP="00D71AE3">
      <w:pPr>
        <w:rPr>
          <w:lang w:val="es-ES"/>
        </w:rPr>
      </w:pPr>
      <w:r w:rsidRPr="00C13485">
        <w:rPr>
          <w:b/>
          <w:bCs/>
          <w:lang w:val="es-ES"/>
        </w:rPr>
        <w:t>Introducción</w:t>
      </w:r>
      <w:r>
        <w:rPr>
          <w:lang w:val="es-ES"/>
        </w:rPr>
        <w:t>:</w:t>
      </w:r>
    </w:p>
    <w:p w14:paraId="3A365836" w14:textId="77777777" w:rsidR="00D71AE3" w:rsidRDefault="00D71AE3" w:rsidP="00D71AE3">
      <w:pPr>
        <w:rPr>
          <w:lang w:val="es-ES"/>
        </w:rPr>
      </w:pPr>
    </w:p>
    <w:p w14:paraId="51E2F4FF" w14:textId="77777777" w:rsidR="00D71AE3" w:rsidRDefault="00D71AE3" w:rsidP="00D71AE3">
      <w:pPr>
        <w:rPr>
          <w:b/>
          <w:bCs/>
          <w:lang w:val="es-ES"/>
        </w:rPr>
      </w:pPr>
      <w:r w:rsidRPr="00C13485">
        <w:rPr>
          <w:b/>
          <w:bCs/>
          <w:lang w:val="es-ES"/>
        </w:rPr>
        <w:t>Desarrollo:</w:t>
      </w:r>
      <w:r>
        <w:rPr>
          <w:b/>
          <w:bCs/>
          <w:lang w:val="es-ES"/>
        </w:rPr>
        <w:t xml:space="preserve"> </w:t>
      </w:r>
    </w:p>
    <w:p w14:paraId="0ADDAB43" w14:textId="77777777" w:rsidR="00D71AE3" w:rsidRDefault="00D71AE3" w:rsidP="00D71AE3">
      <w:pPr>
        <w:rPr>
          <w:lang w:val="es-ES"/>
        </w:rPr>
      </w:pPr>
    </w:p>
    <w:p w14:paraId="74FFEDE5" w14:textId="77777777" w:rsidR="00D71AE3" w:rsidRPr="00973B73" w:rsidRDefault="00D71AE3" w:rsidP="00D71AE3">
      <w:pPr>
        <w:rPr>
          <w:b/>
          <w:bCs/>
          <w:lang w:val="es-ES"/>
        </w:rPr>
      </w:pPr>
      <w:r>
        <w:rPr>
          <w:b/>
          <w:bCs/>
          <w:lang w:val="es-ES"/>
        </w:rPr>
        <w:t xml:space="preserve">Demostración: </w:t>
      </w:r>
    </w:p>
    <w:p w14:paraId="1956721D" w14:textId="77777777" w:rsidR="00D71AE3" w:rsidRDefault="00D71AE3" w:rsidP="00D71AE3">
      <w:pPr>
        <w:rPr>
          <w:noProof/>
        </w:rPr>
      </w:pPr>
    </w:p>
    <w:p w14:paraId="24648932" w14:textId="77777777" w:rsidR="00D71AE3" w:rsidRPr="00463710" w:rsidRDefault="00D71AE3" w:rsidP="00D71AE3">
      <w:pPr>
        <w:rPr>
          <w:b/>
          <w:bCs/>
          <w:lang w:val="es-ES"/>
        </w:rPr>
      </w:pPr>
      <w:r>
        <w:rPr>
          <w:b/>
          <w:bCs/>
          <w:lang w:val="es-ES"/>
        </w:rPr>
        <w:t>Conclusiones:</w:t>
      </w:r>
    </w:p>
    <w:p w14:paraId="46CA9227" w14:textId="77777777" w:rsidR="00D71AE3" w:rsidRDefault="00D71AE3" w:rsidP="00D71AE3">
      <w:pPr>
        <w:rPr>
          <w:b/>
          <w:bCs/>
          <w:lang w:val="es-ES"/>
        </w:rPr>
      </w:pPr>
    </w:p>
    <w:p w14:paraId="6C8B3A9C" w14:textId="624DDEBB" w:rsidR="00D71AE3" w:rsidRDefault="00D71AE3" w:rsidP="00D71AE3">
      <w:pPr>
        <w:rPr>
          <w:lang w:val="es-ES"/>
        </w:rPr>
      </w:pPr>
      <w:r w:rsidRPr="00463710">
        <w:rPr>
          <w:b/>
          <w:lang w:val="es-ES"/>
        </w:rPr>
        <w:t xml:space="preserve">Práctica </w:t>
      </w:r>
      <w:r>
        <w:rPr>
          <w:b/>
          <w:lang w:val="es-ES"/>
        </w:rPr>
        <w:t>7</w:t>
      </w:r>
      <w:r w:rsidRPr="00463710">
        <w:rPr>
          <w:b/>
          <w:lang w:val="es-ES"/>
        </w:rPr>
        <w:t xml:space="preserve">. </w:t>
      </w:r>
      <w:proofErr w:type="spellStart"/>
      <w:r w:rsidRPr="00D71AE3">
        <w:rPr>
          <w:b/>
        </w:rPr>
        <w:t>Asociador</w:t>
      </w:r>
      <w:proofErr w:type="spellEnd"/>
      <w:r w:rsidRPr="00D71AE3">
        <w:rPr>
          <w:b/>
        </w:rPr>
        <w:t xml:space="preserve"> Lineal con iris</w:t>
      </w:r>
    </w:p>
    <w:p w14:paraId="345451D5" w14:textId="77777777" w:rsidR="00D71AE3" w:rsidRDefault="00D71AE3" w:rsidP="00D71AE3">
      <w:pPr>
        <w:rPr>
          <w:lang w:val="es-ES"/>
        </w:rPr>
      </w:pPr>
      <w:r w:rsidRPr="00C13485">
        <w:rPr>
          <w:b/>
          <w:bCs/>
          <w:lang w:val="es-ES"/>
        </w:rPr>
        <w:t>Descripción</w:t>
      </w:r>
      <w:r>
        <w:rPr>
          <w:lang w:val="es-ES"/>
        </w:rPr>
        <w:t xml:space="preserve">: </w:t>
      </w:r>
    </w:p>
    <w:p w14:paraId="21D4263B" w14:textId="77777777" w:rsidR="00D71AE3" w:rsidRDefault="00D71AE3" w:rsidP="00D71AE3">
      <w:pPr>
        <w:rPr>
          <w:lang w:val="es-ES"/>
        </w:rPr>
      </w:pPr>
    </w:p>
    <w:p w14:paraId="62CB74B5" w14:textId="77777777" w:rsidR="00D71AE3" w:rsidRDefault="00D71AE3" w:rsidP="00D71AE3">
      <w:pPr>
        <w:rPr>
          <w:lang w:val="es-ES"/>
        </w:rPr>
      </w:pPr>
      <w:r w:rsidRPr="00C13485">
        <w:rPr>
          <w:b/>
          <w:bCs/>
          <w:lang w:val="es-ES"/>
        </w:rPr>
        <w:t>Introducción</w:t>
      </w:r>
      <w:r>
        <w:rPr>
          <w:lang w:val="es-ES"/>
        </w:rPr>
        <w:t>:</w:t>
      </w:r>
    </w:p>
    <w:p w14:paraId="32492456" w14:textId="77777777" w:rsidR="00D71AE3" w:rsidRDefault="00D71AE3" w:rsidP="00D71AE3">
      <w:pPr>
        <w:rPr>
          <w:lang w:val="es-ES"/>
        </w:rPr>
      </w:pPr>
    </w:p>
    <w:p w14:paraId="3B03D640" w14:textId="77777777" w:rsidR="00D71AE3" w:rsidRDefault="00D71AE3" w:rsidP="00D71AE3">
      <w:pPr>
        <w:rPr>
          <w:b/>
          <w:bCs/>
          <w:lang w:val="es-ES"/>
        </w:rPr>
      </w:pPr>
      <w:r w:rsidRPr="00C13485">
        <w:rPr>
          <w:b/>
          <w:bCs/>
          <w:lang w:val="es-ES"/>
        </w:rPr>
        <w:t>Desarrollo:</w:t>
      </w:r>
      <w:r>
        <w:rPr>
          <w:b/>
          <w:bCs/>
          <w:lang w:val="es-ES"/>
        </w:rPr>
        <w:t xml:space="preserve"> </w:t>
      </w:r>
    </w:p>
    <w:p w14:paraId="1D3F3B61" w14:textId="77777777" w:rsidR="00D71AE3" w:rsidRDefault="00D71AE3" w:rsidP="00D71AE3">
      <w:pPr>
        <w:rPr>
          <w:lang w:val="es-ES"/>
        </w:rPr>
      </w:pPr>
    </w:p>
    <w:p w14:paraId="1DD5C1D2" w14:textId="77777777" w:rsidR="00D71AE3" w:rsidRPr="00973B73" w:rsidRDefault="00D71AE3" w:rsidP="00D71AE3">
      <w:pPr>
        <w:rPr>
          <w:b/>
          <w:bCs/>
          <w:lang w:val="es-ES"/>
        </w:rPr>
      </w:pPr>
      <w:r>
        <w:rPr>
          <w:b/>
          <w:bCs/>
          <w:lang w:val="es-ES"/>
        </w:rPr>
        <w:t xml:space="preserve">Demostración: </w:t>
      </w:r>
    </w:p>
    <w:p w14:paraId="2C795701" w14:textId="77777777" w:rsidR="00D71AE3" w:rsidRDefault="00D71AE3" w:rsidP="00D71AE3">
      <w:pPr>
        <w:rPr>
          <w:noProof/>
        </w:rPr>
      </w:pPr>
    </w:p>
    <w:p w14:paraId="460B804E" w14:textId="77777777" w:rsidR="00D71AE3" w:rsidRPr="00463710" w:rsidRDefault="00D71AE3" w:rsidP="00D71AE3">
      <w:pPr>
        <w:rPr>
          <w:b/>
          <w:bCs/>
          <w:lang w:val="es-ES"/>
        </w:rPr>
      </w:pPr>
      <w:r>
        <w:rPr>
          <w:b/>
          <w:bCs/>
          <w:lang w:val="es-ES"/>
        </w:rPr>
        <w:t>Conclusiones:</w:t>
      </w:r>
    </w:p>
    <w:p w14:paraId="32D3E877" w14:textId="7E9893F3" w:rsidR="00D71AE3" w:rsidRPr="00463710" w:rsidRDefault="00D71AE3" w:rsidP="00D71AE3">
      <w:pPr>
        <w:rPr>
          <w:b/>
          <w:lang w:val="es-ES"/>
        </w:rPr>
      </w:pPr>
      <w:r w:rsidRPr="00463710">
        <w:rPr>
          <w:b/>
          <w:lang w:val="es-ES"/>
        </w:rPr>
        <w:t xml:space="preserve">Práctica </w:t>
      </w:r>
      <w:r>
        <w:rPr>
          <w:b/>
          <w:lang w:val="es-ES"/>
        </w:rPr>
        <w:t xml:space="preserve">8. </w:t>
      </w:r>
      <w:proofErr w:type="spellStart"/>
      <w:r w:rsidRPr="00D71AE3">
        <w:rPr>
          <w:b/>
          <w:lang w:val="es-ES"/>
        </w:rPr>
        <w:t>Asociador</w:t>
      </w:r>
      <w:proofErr w:type="spellEnd"/>
      <w:r w:rsidRPr="00D71AE3">
        <w:rPr>
          <w:b/>
          <w:lang w:val="es-ES"/>
        </w:rPr>
        <w:t xml:space="preserve"> Lineal con Pokémon</w:t>
      </w:r>
    </w:p>
    <w:p w14:paraId="0689E996" w14:textId="77777777" w:rsidR="00D71AE3" w:rsidRDefault="00D71AE3" w:rsidP="00D71AE3">
      <w:pPr>
        <w:rPr>
          <w:lang w:val="es-ES"/>
        </w:rPr>
      </w:pPr>
    </w:p>
    <w:p w14:paraId="73D2D67D" w14:textId="77777777" w:rsidR="00D71AE3" w:rsidRDefault="00D71AE3" w:rsidP="00D71AE3">
      <w:pPr>
        <w:rPr>
          <w:lang w:val="es-ES"/>
        </w:rPr>
      </w:pPr>
      <w:r w:rsidRPr="00C13485">
        <w:rPr>
          <w:b/>
          <w:bCs/>
          <w:lang w:val="es-ES"/>
        </w:rPr>
        <w:t>Descripción</w:t>
      </w:r>
      <w:r>
        <w:rPr>
          <w:lang w:val="es-ES"/>
        </w:rPr>
        <w:t xml:space="preserve">: </w:t>
      </w:r>
    </w:p>
    <w:p w14:paraId="7A7B5FAF" w14:textId="77777777" w:rsidR="00D71AE3" w:rsidRDefault="00D71AE3" w:rsidP="00D71AE3">
      <w:pPr>
        <w:rPr>
          <w:lang w:val="es-ES"/>
        </w:rPr>
      </w:pPr>
    </w:p>
    <w:p w14:paraId="6A12BA87" w14:textId="77777777" w:rsidR="00D71AE3" w:rsidRDefault="00D71AE3" w:rsidP="00D71AE3">
      <w:pPr>
        <w:rPr>
          <w:lang w:val="es-ES"/>
        </w:rPr>
      </w:pPr>
      <w:r w:rsidRPr="00C13485">
        <w:rPr>
          <w:b/>
          <w:bCs/>
          <w:lang w:val="es-ES"/>
        </w:rPr>
        <w:t>Introducción</w:t>
      </w:r>
      <w:r>
        <w:rPr>
          <w:lang w:val="es-ES"/>
        </w:rPr>
        <w:t>:</w:t>
      </w:r>
    </w:p>
    <w:p w14:paraId="6B8AB3EB" w14:textId="77777777" w:rsidR="00D71AE3" w:rsidRDefault="00D71AE3" w:rsidP="00D71AE3">
      <w:pPr>
        <w:rPr>
          <w:lang w:val="es-ES"/>
        </w:rPr>
      </w:pPr>
    </w:p>
    <w:p w14:paraId="43252745" w14:textId="77777777" w:rsidR="00D71AE3" w:rsidRDefault="00D71AE3" w:rsidP="00D71AE3">
      <w:pPr>
        <w:rPr>
          <w:b/>
          <w:bCs/>
          <w:lang w:val="es-ES"/>
        </w:rPr>
      </w:pPr>
      <w:r w:rsidRPr="00C13485">
        <w:rPr>
          <w:b/>
          <w:bCs/>
          <w:lang w:val="es-ES"/>
        </w:rPr>
        <w:t>Desarrollo:</w:t>
      </w:r>
      <w:r>
        <w:rPr>
          <w:b/>
          <w:bCs/>
          <w:lang w:val="es-ES"/>
        </w:rPr>
        <w:t xml:space="preserve"> </w:t>
      </w:r>
    </w:p>
    <w:p w14:paraId="0360674C" w14:textId="77777777" w:rsidR="00D71AE3" w:rsidRDefault="00D71AE3" w:rsidP="00D71AE3">
      <w:pPr>
        <w:rPr>
          <w:lang w:val="es-ES"/>
        </w:rPr>
      </w:pPr>
    </w:p>
    <w:p w14:paraId="2467914C" w14:textId="77777777" w:rsidR="00D71AE3" w:rsidRPr="00973B73" w:rsidRDefault="00D71AE3" w:rsidP="00D71AE3">
      <w:pPr>
        <w:rPr>
          <w:b/>
          <w:bCs/>
          <w:lang w:val="es-ES"/>
        </w:rPr>
      </w:pPr>
      <w:r>
        <w:rPr>
          <w:b/>
          <w:bCs/>
          <w:lang w:val="es-ES"/>
        </w:rPr>
        <w:t xml:space="preserve">Demostración: </w:t>
      </w:r>
    </w:p>
    <w:p w14:paraId="343DDD69" w14:textId="77777777" w:rsidR="00D71AE3" w:rsidRDefault="00D71AE3" w:rsidP="00D71AE3">
      <w:pPr>
        <w:rPr>
          <w:noProof/>
        </w:rPr>
      </w:pPr>
    </w:p>
    <w:p w14:paraId="4463E5F4" w14:textId="77777777" w:rsidR="00D71AE3" w:rsidRPr="00463710" w:rsidRDefault="00D71AE3" w:rsidP="00D71AE3">
      <w:pPr>
        <w:rPr>
          <w:b/>
          <w:bCs/>
          <w:lang w:val="es-ES"/>
        </w:rPr>
      </w:pPr>
      <w:r>
        <w:rPr>
          <w:b/>
          <w:bCs/>
          <w:lang w:val="es-ES"/>
        </w:rPr>
        <w:t>Conclusiones:</w:t>
      </w:r>
    </w:p>
    <w:p w14:paraId="757C503C" w14:textId="77777777" w:rsidR="00D71AE3" w:rsidRPr="00463710" w:rsidRDefault="00D71AE3" w:rsidP="00D71AE3">
      <w:pPr>
        <w:rPr>
          <w:b/>
          <w:bCs/>
          <w:lang w:val="es-ES"/>
        </w:rPr>
      </w:pPr>
    </w:p>
    <w:p w14:paraId="7610D3C8" w14:textId="77777777" w:rsidR="00345AE6" w:rsidRDefault="00345AE6" w:rsidP="00345AE6">
      <w:pPr>
        <w:rPr>
          <w:lang w:val="es-ES"/>
        </w:rPr>
      </w:pPr>
    </w:p>
    <w:p w14:paraId="3BD83016" w14:textId="614AD2E0" w:rsidR="00D71AE3" w:rsidRDefault="00D71AE3">
      <w:pPr>
        <w:spacing w:after="160" w:line="259" w:lineRule="auto"/>
        <w:jc w:val="left"/>
        <w:rPr>
          <w:b/>
          <w:lang w:val="es-ES"/>
        </w:rPr>
      </w:pPr>
      <w:r>
        <w:rPr>
          <w:b/>
          <w:lang w:val="es-ES"/>
        </w:rPr>
        <w:br w:type="page"/>
      </w:r>
    </w:p>
    <w:p w14:paraId="0E88CBFF" w14:textId="77777777" w:rsidR="00345AE6" w:rsidRDefault="00345AE6" w:rsidP="00463710">
      <w:pPr>
        <w:jc w:val="left"/>
        <w:rPr>
          <w:lang w:val="es-ES"/>
        </w:rPr>
      </w:pPr>
    </w:p>
    <w:p w14:paraId="275F1792" w14:textId="2CAB1D40" w:rsidR="00DF2535" w:rsidRDefault="00DF2535" w:rsidP="00DF2535">
      <w:pPr>
        <w:pStyle w:val="Ttulo2"/>
      </w:pPr>
      <w:bookmarkStart w:id="14" w:name="_Toc127169641"/>
      <w:r>
        <w:t>4.2 Entregas Individuales</w:t>
      </w:r>
      <w:bookmarkEnd w:id="14"/>
    </w:p>
    <w:p w14:paraId="0617F8A9" w14:textId="77777777" w:rsidR="00DF2535" w:rsidRDefault="00DF2535" w:rsidP="00DF2535"/>
    <w:p w14:paraId="60AB1CD8" w14:textId="55B78BE2" w:rsidR="00DF2535" w:rsidRDefault="00DF2535" w:rsidP="00DF2535">
      <w:pPr>
        <w:rPr>
          <w:b/>
        </w:rPr>
      </w:pPr>
      <w:r w:rsidRPr="00896362">
        <w:rPr>
          <w:b/>
        </w:rPr>
        <w:t xml:space="preserve">Enlace al Repositorio: </w:t>
      </w:r>
    </w:p>
    <w:p w14:paraId="5165F84C" w14:textId="77777777" w:rsidR="002B5B62" w:rsidRPr="00896362" w:rsidRDefault="002B5B62" w:rsidP="00DF2535">
      <w:pPr>
        <w:rPr>
          <w:b/>
        </w:rPr>
      </w:pPr>
    </w:p>
    <w:p w14:paraId="1F7E862D" w14:textId="77777777" w:rsidR="00DF2535" w:rsidRDefault="00DF2535" w:rsidP="00DF2535"/>
    <w:tbl>
      <w:tblPr>
        <w:tblStyle w:val="Tablaconcuadrcula"/>
        <w:tblW w:w="9209" w:type="dxa"/>
        <w:tblLook w:val="04A0" w:firstRow="1" w:lastRow="0" w:firstColumn="1" w:lastColumn="0" w:noHBand="0" w:noVBand="1"/>
      </w:tblPr>
      <w:tblGrid>
        <w:gridCol w:w="571"/>
        <w:gridCol w:w="3819"/>
        <w:gridCol w:w="2424"/>
        <w:gridCol w:w="2395"/>
      </w:tblGrid>
      <w:tr w:rsidR="00DF2535" w14:paraId="6848F7DA" w14:textId="77777777" w:rsidTr="00414E85">
        <w:tc>
          <w:tcPr>
            <w:tcW w:w="571" w:type="dxa"/>
          </w:tcPr>
          <w:p w14:paraId="53EE41EA" w14:textId="77777777" w:rsidR="00DF2535" w:rsidRPr="0029351F" w:rsidRDefault="00DF2535" w:rsidP="00414E85">
            <w:pPr>
              <w:jc w:val="center"/>
              <w:rPr>
                <w:b/>
              </w:rPr>
            </w:pPr>
            <w:r w:rsidRPr="0029351F">
              <w:rPr>
                <w:b/>
              </w:rPr>
              <w:t>No.</w:t>
            </w:r>
          </w:p>
        </w:tc>
        <w:tc>
          <w:tcPr>
            <w:tcW w:w="3819" w:type="dxa"/>
          </w:tcPr>
          <w:p w14:paraId="7663987A" w14:textId="4A38C67B" w:rsidR="00DF2535" w:rsidRPr="0029351F" w:rsidRDefault="00DF2535" w:rsidP="00414E85">
            <w:pPr>
              <w:jc w:val="center"/>
              <w:rPr>
                <w:b/>
              </w:rPr>
            </w:pPr>
            <w:r w:rsidRPr="0029351F">
              <w:rPr>
                <w:b/>
              </w:rPr>
              <w:t>Nombre de</w:t>
            </w:r>
            <w:r w:rsidR="002C3B61">
              <w:rPr>
                <w:b/>
              </w:rPr>
              <w:t xml:space="preserve"> la Práctica</w:t>
            </w:r>
          </w:p>
        </w:tc>
        <w:tc>
          <w:tcPr>
            <w:tcW w:w="2424" w:type="dxa"/>
          </w:tcPr>
          <w:p w14:paraId="65DD84CB" w14:textId="77777777" w:rsidR="00DF2535" w:rsidRPr="0029351F" w:rsidRDefault="00DF2535" w:rsidP="00414E85">
            <w:pPr>
              <w:jc w:val="center"/>
              <w:rPr>
                <w:b/>
              </w:rPr>
            </w:pPr>
            <w:r w:rsidRPr="0029351F">
              <w:rPr>
                <w:b/>
              </w:rPr>
              <w:t>Estado</w:t>
            </w:r>
          </w:p>
        </w:tc>
        <w:tc>
          <w:tcPr>
            <w:tcW w:w="2395" w:type="dxa"/>
          </w:tcPr>
          <w:p w14:paraId="7E3C3EFA" w14:textId="77777777" w:rsidR="00DF2535" w:rsidRPr="0029351F" w:rsidRDefault="00DF2535" w:rsidP="00414E85">
            <w:pPr>
              <w:jc w:val="center"/>
              <w:rPr>
                <w:b/>
              </w:rPr>
            </w:pPr>
            <w:r w:rsidRPr="0029351F">
              <w:rPr>
                <w:b/>
              </w:rPr>
              <w:t>Ubicación</w:t>
            </w:r>
          </w:p>
        </w:tc>
      </w:tr>
      <w:tr w:rsidR="00DF2535" w14:paraId="21F1AD84" w14:textId="77777777" w:rsidTr="00414E85">
        <w:tc>
          <w:tcPr>
            <w:tcW w:w="571" w:type="dxa"/>
          </w:tcPr>
          <w:p w14:paraId="525949ED" w14:textId="77777777" w:rsidR="00DF2535" w:rsidRDefault="00DF2535" w:rsidP="00414E85"/>
        </w:tc>
        <w:tc>
          <w:tcPr>
            <w:tcW w:w="3819" w:type="dxa"/>
          </w:tcPr>
          <w:p w14:paraId="4675D9DF" w14:textId="77777777" w:rsidR="00DF2535" w:rsidRDefault="00DF2535" w:rsidP="00414E85"/>
        </w:tc>
        <w:tc>
          <w:tcPr>
            <w:tcW w:w="2424" w:type="dxa"/>
          </w:tcPr>
          <w:p w14:paraId="32341282" w14:textId="77777777" w:rsidR="00DF2535" w:rsidRDefault="00DF2535" w:rsidP="00414E85">
            <w:r>
              <w:t xml:space="preserve">{ENTREGADO, </w:t>
            </w:r>
          </w:p>
          <w:p w14:paraId="12B6DE8B" w14:textId="77777777" w:rsidR="00DF2535" w:rsidRDefault="00DF2535" w:rsidP="00414E85">
            <w:r>
              <w:t xml:space="preserve">  INCOMPLETO, </w:t>
            </w:r>
          </w:p>
          <w:p w14:paraId="0C8441C2" w14:textId="77777777" w:rsidR="00DF2535" w:rsidRDefault="00DF2535" w:rsidP="00414E85">
            <w:r>
              <w:t xml:space="preserve">  NO ENTREGADO}</w:t>
            </w:r>
          </w:p>
        </w:tc>
        <w:tc>
          <w:tcPr>
            <w:tcW w:w="2395" w:type="dxa"/>
          </w:tcPr>
          <w:p w14:paraId="48DB58FD" w14:textId="77777777" w:rsidR="00DF2535" w:rsidRDefault="00DF2535" w:rsidP="00414E85"/>
        </w:tc>
      </w:tr>
    </w:tbl>
    <w:p w14:paraId="4F9A5EFE" w14:textId="77777777" w:rsidR="00DF2535" w:rsidRDefault="00DF2535" w:rsidP="00DF2535"/>
    <w:p w14:paraId="675126E8" w14:textId="29E4626E" w:rsidR="00E234DA" w:rsidRDefault="00E234DA" w:rsidP="002B6C43">
      <w:pPr>
        <w:rPr>
          <w:noProof/>
          <w:lang w:val="es-ES"/>
        </w:rPr>
      </w:pPr>
    </w:p>
    <w:p w14:paraId="640C27E9" w14:textId="77777777" w:rsidR="00ED7981" w:rsidRDefault="00ED7981" w:rsidP="002B6C43">
      <w:pPr>
        <w:rPr>
          <w:noProof/>
          <w:lang w:val="es-ES"/>
        </w:rPr>
        <w:sectPr w:rsidR="00ED7981">
          <w:pgSz w:w="12240" w:h="15840"/>
          <w:pgMar w:top="1417" w:right="1701" w:bottom="1417" w:left="1701" w:header="708" w:footer="708" w:gutter="0"/>
          <w:cols w:space="708"/>
          <w:docGrid w:linePitch="360"/>
        </w:sectPr>
      </w:pPr>
    </w:p>
    <w:p w14:paraId="6826A86E" w14:textId="5265399E" w:rsidR="000245DA" w:rsidRPr="00B4047A" w:rsidRDefault="00C01135" w:rsidP="00B4047A">
      <w:pPr>
        <w:pStyle w:val="Ttulo1"/>
        <w:rPr>
          <w:lang w:val="es-ES"/>
        </w:rPr>
        <w:sectPr w:rsidR="000245DA" w:rsidRPr="00B4047A">
          <w:pgSz w:w="12240" w:h="15840"/>
          <w:pgMar w:top="1417" w:right="1701" w:bottom="1417" w:left="1701" w:header="708" w:footer="708" w:gutter="0"/>
          <w:cols w:space="708"/>
          <w:docGrid w:linePitch="360"/>
        </w:sectPr>
      </w:pPr>
      <w:bookmarkStart w:id="15" w:name="_Toc127169642"/>
      <w:r>
        <w:rPr>
          <w:noProof/>
          <w:lang w:val="es-ES"/>
        </w:rPr>
        <w:lastRenderedPageBreak/>
        <w:drawing>
          <wp:anchor distT="0" distB="0" distL="114300" distR="114300" simplePos="0" relativeHeight="251754496" behindDoc="0" locked="0" layoutInCell="1" allowOverlap="1" wp14:anchorId="1FEEFDAB" wp14:editId="429F1F53">
            <wp:simplePos x="0" y="0"/>
            <wp:positionH relativeFrom="page">
              <wp:align>right</wp:align>
            </wp:positionH>
            <wp:positionV relativeFrom="paragraph">
              <wp:posOffset>-1036955</wp:posOffset>
            </wp:positionV>
            <wp:extent cx="7766050" cy="10187940"/>
            <wp:effectExtent l="0" t="0" r="6350" b="3810"/>
            <wp:wrapNone/>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766050" cy="10187940"/>
                    </a:xfrm>
                    <a:prstGeom prst="rect">
                      <a:avLst/>
                    </a:prstGeom>
                    <a:noFill/>
                    <a:ln>
                      <a:noFill/>
                    </a:ln>
                  </pic:spPr>
                </pic:pic>
              </a:graphicData>
            </a:graphic>
            <wp14:sizeRelH relativeFrom="page">
              <wp14:pctWidth>0</wp14:pctWidth>
            </wp14:sizeRelH>
            <wp14:sizeRelV relativeFrom="page">
              <wp14:pctHeight>0</wp14:pctHeight>
            </wp14:sizeRelV>
          </wp:anchor>
        </w:drawing>
      </w:r>
      <w:r w:rsidR="00B4047A">
        <w:rPr>
          <w:lang w:val="es-ES"/>
        </w:rPr>
        <w:t>5</w:t>
      </w:r>
      <w:r w:rsidR="00B4047A" w:rsidRPr="00270177">
        <w:rPr>
          <w:lang w:val="es-ES"/>
        </w:rPr>
        <w:t>.</w:t>
      </w:r>
      <w:r w:rsidR="00B4047A">
        <w:rPr>
          <w:lang w:val="es-ES"/>
        </w:rPr>
        <w:t xml:space="preserve"> Proyecto</w:t>
      </w:r>
      <w:bookmarkEnd w:id="15"/>
    </w:p>
    <w:p w14:paraId="4CCC4239" w14:textId="12ECF449" w:rsidR="00332DB8" w:rsidRPr="00332DB8" w:rsidRDefault="00332DB8" w:rsidP="00332DB8">
      <w:pPr>
        <w:jc w:val="center"/>
        <w:rPr>
          <w:b/>
          <w:smallCaps/>
          <w:sz w:val="32"/>
        </w:rPr>
      </w:pPr>
      <w:r>
        <w:rPr>
          <w:b/>
          <w:smallCaps/>
          <w:sz w:val="32"/>
        </w:rPr>
        <w:lastRenderedPageBreak/>
        <w:t>Proyecto</w:t>
      </w:r>
    </w:p>
    <w:p w14:paraId="5348760F" w14:textId="05C49329" w:rsidR="00973B73" w:rsidRDefault="00973B73" w:rsidP="00973B73">
      <w:pPr>
        <w:rPr>
          <w:lang w:val="es-ES"/>
        </w:rPr>
      </w:pPr>
    </w:p>
    <w:p w14:paraId="614E3195" w14:textId="26AFF9B9" w:rsidR="00973B73" w:rsidRPr="00973B73" w:rsidRDefault="00523F5F" w:rsidP="00973B73">
      <w:pPr>
        <w:jc w:val="center"/>
        <w:rPr>
          <w:b/>
          <w:sz w:val="28"/>
          <w:lang w:val="es-ES"/>
        </w:rPr>
      </w:pPr>
      <w:r>
        <w:rPr>
          <w:b/>
          <w:sz w:val="28"/>
          <w:lang w:val="es-ES"/>
        </w:rPr>
        <w:t>Control Con Arduino</w:t>
      </w:r>
    </w:p>
    <w:p w14:paraId="61525594" w14:textId="77777777" w:rsidR="00973B73" w:rsidRDefault="00973B73" w:rsidP="00973B73">
      <w:pPr>
        <w:rPr>
          <w:lang w:val="es-ES"/>
        </w:rPr>
      </w:pPr>
    </w:p>
    <w:p w14:paraId="22DDD5AA" w14:textId="77777777" w:rsidR="00973B73" w:rsidRPr="00896362" w:rsidRDefault="00973B73" w:rsidP="00973B73">
      <w:pPr>
        <w:rPr>
          <w:b/>
        </w:rPr>
      </w:pPr>
      <w:r w:rsidRPr="00896362">
        <w:rPr>
          <w:b/>
        </w:rPr>
        <w:t xml:space="preserve">Enlace al Repositorio: </w:t>
      </w:r>
    </w:p>
    <w:p w14:paraId="19B72A48" w14:textId="77777777" w:rsidR="00973B73" w:rsidRPr="00973B73" w:rsidRDefault="00973B73" w:rsidP="00973B73">
      <w:pPr>
        <w:rPr>
          <w:lang w:val="es-ES"/>
        </w:rPr>
      </w:pPr>
    </w:p>
    <w:p w14:paraId="0324568B" w14:textId="77777777" w:rsidR="000D3350" w:rsidRDefault="000D3350" w:rsidP="002B6C43">
      <w:pPr>
        <w:jc w:val="left"/>
        <w:rPr>
          <w:lang w:val="es-ES"/>
        </w:rPr>
      </w:pPr>
    </w:p>
    <w:p w14:paraId="0FC60712" w14:textId="77777777" w:rsidR="00973B73" w:rsidRDefault="00973B73" w:rsidP="00973B73">
      <w:pPr>
        <w:rPr>
          <w:lang w:val="es-ES"/>
        </w:rPr>
      </w:pPr>
      <w:r w:rsidRPr="00C13485">
        <w:rPr>
          <w:b/>
          <w:bCs/>
          <w:lang w:val="es-ES"/>
        </w:rPr>
        <w:t>Descripción</w:t>
      </w:r>
      <w:r>
        <w:rPr>
          <w:lang w:val="es-ES"/>
        </w:rPr>
        <w:t xml:space="preserve">: </w:t>
      </w:r>
    </w:p>
    <w:p w14:paraId="040D24E9" w14:textId="37449EDE" w:rsidR="00D71AE3" w:rsidRDefault="00523F5F" w:rsidP="00973B73">
      <w:pPr>
        <w:rPr>
          <w:lang w:val="es-ES"/>
        </w:rPr>
      </w:pPr>
      <w:r>
        <w:rPr>
          <w:lang w:val="es-ES"/>
        </w:rPr>
        <w:t>Pendiente (WIP)</w:t>
      </w:r>
    </w:p>
    <w:p w14:paraId="5E8F6A69" w14:textId="77777777" w:rsidR="00D71AE3" w:rsidRDefault="00D71AE3">
      <w:pPr>
        <w:spacing w:after="160" w:line="259" w:lineRule="auto"/>
        <w:jc w:val="left"/>
        <w:rPr>
          <w:lang w:val="es-ES"/>
        </w:rPr>
      </w:pPr>
      <w:r>
        <w:rPr>
          <w:lang w:val="es-ES"/>
        </w:rPr>
        <w:br w:type="page"/>
      </w:r>
    </w:p>
    <w:p w14:paraId="3EF22E16" w14:textId="77777777" w:rsidR="00D71AE3" w:rsidRPr="00332DB8" w:rsidRDefault="00D71AE3" w:rsidP="00D71AE3">
      <w:pPr>
        <w:jc w:val="center"/>
        <w:rPr>
          <w:b/>
          <w:smallCaps/>
          <w:sz w:val="32"/>
        </w:rPr>
      </w:pPr>
      <w:r>
        <w:rPr>
          <w:b/>
          <w:smallCaps/>
          <w:sz w:val="32"/>
        </w:rPr>
        <w:lastRenderedPageBreak/>
        <w:t>Proyecto</w:t>
      </w:r>
    </w:p>
    <w:p w14:paraId="6BDEEA11" w14:textId="77777777" w:rsidR="00D71AE3" w:rsidRDefault="00D71AE3" w:rsidP="00D71AE3">
      <w:pPr>
        <w:rPr>
          <w:lang w:val="es-ES"/>
        </w:rPr>
      </w:pPr>
    </w:p>
    <w:p w14:paraId="7C21C9B8" w14:textId="16904742" w:rsidR="007F031E" w:rsidRPr="00FD32EA" w:rsidRDefault="00D71AE3" w:rsidP="00D71AE3">
      <w:pPr>
        <w:jc w:val="center"/>
        <w:rPr>
          <w:lang w:val="es-ES"/>
        </w:rPr>
      </w:pPr>
      <w:r>
        <w:rPr>
          <w:b/>
          <w:sz w:val="28"/>
          <w:lang w:val="es-ES"/>
        </w:rPr>
        <w:t>Menú que administre</w:t>
      </w:r>
    </w:p>
    <w:sectPr w:rsidR="007F031E" w:rsidRPr="00FD32EA">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9515C1" w14:textId="77777777" w:rsidR="00044EAD" w:rsidRDefault="00044EAD" w:rsidP="005A5DCD">
      <w:r>
        <w:separator/>
      </w:r>
    </w:p>
  </w:endnote>
  <w:endnote w:type="continuationSeparator" w:id="0">
    <w:p w14:paraId="77889E00" w14:textId="77777777" w:rsidR="00044EAD" w:rsidRDefault="00044EAD" w:rsidP="005A5DC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844EC4" w14:textId="77777777" w:rsidR="00044EAD" w:rsidRDefault="00044EAD" w:rsidP="005A5DCD">
      <w:r>
        <w:separator/>
      </w:r>
    </w:p>
  </w:footnote>
  <w:footnote w:type="continuationSeparator" w:id="0">
    <w:p w14:paraId="0A96B99A" w14:textId="77777777" w:rsidR="00044EAD" w:rsidRDefault="00044EAD" w:rsidP="005A5D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D2C4D"/>
    <w:multiLevelType w:val="hybridMultilevel"/>
    <w:tmpl w:val="68365F30"/>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 w15:restartNumberingAfterBreak="0">
    <w:nsid w:val="06286194"/>
    <w:multiLevelType w:val="multilevel"/>
    <w:tmpl w:val="5784C310"/>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A714698"/>
    <w:multiLevelType w:val="multilevel"/>
    <w:tmpl w:val="EE0838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6C4E0F"/>
    <w:multiLevelType w:val="hybridMultilevel"/>
    <w:tmpl w:val="FD9CEDB8"/>
    <w:lvl w:ilvl="0" w:tplc="080A0003">
      <w:start w:val="1"/>
      <w:numFmt w:val="bullet"/>
      <w:lvlText w:val="o"/>
      <w:lvlJc w:val="left"/>
      <w:pPr>
        <w:ind w:left="1080" w:hanging="360"/>
      </w:pPr>
      <w:rPr>
        <w:rFonts w:ascii="Courier New" w:hAnsi="Courier New" w:cs="Courier New"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 w15:restartNumberingAfterBreak="0">
    <w:nsid w:val="1556422D"/>
    <w:multiLevelType w:val="multilevel"/>
    <w:tmpl w:val="19ECBC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7D7462B"/>
    <w:multiLevelType w:val="hybridMultilevel"/>
    <w:tmpl w:val="586468D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6" w15:restartNumberingAfterBreak="0">
    <w:nsid w:val="1FFB26A5"/>
    <w:multiLevelType w:val="multilevel"/>
    <w:tmpl w:val="73A28528"/>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5670C48"/>
    <w:multiLevelType w:val="hybridMultilevel"/>
    <w:tmpl w:val="BEBE075A"/>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8" w15:restartNumberingAfterBreak="0">
    <w:nsid w:val="25AC7833"/>
    <w:multiLevelType w:val="multilevel"/>
    <w:tmpl w:val="2F74C2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41323B"/>
    <w:multiLevelType w:val="hybridMultilevel"/>
    <w:tmpl w:val="9D925DB6"/>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0" w15:restartNumberingAfterBreak="0">
    <w:nsid w:val="291A08CE"/>
    <w:multiLevelType w:val="hybridMultilevel"/>
    <w:tmpl w:val="11506C6A"/>
    <w:lvl w:ilvl="0" w:tplc="080A000F">
      <w:start w:val="1"/>
      <w:numFmt w:val="decimal"/>
      <w:lvlText w:val="%1."/>
      <w:lvlJc w:val="left"/>
      <w:pPr>
        <w:ind w:left="72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29560F3C"/>
    <w:multiLevelType w:val="hybridMultilevel"/>
    <w:tmpl w:val="48346FFA"/>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2" w15:restartNumberingAfterBreak="0">
    <w:nsid w:val="2AE66587"/>
    <w:multiLevelType w:val="hybridMultilevel"/>
    <w:tmpl w:val="60B68BC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2DD80596"/>
    <w:multiLevelType w:val="hybridMultilevel"/>
    <w:tmpl w:val="E1BEDC3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2E342F8B"/>
    <w:multiLevelType w:val="hybridMultilevel"/>
    <w:tmpl w:val="7F5C6B22"/>
    <w:lvl w:ilvl="0" w:tplc="614E6DB0">
      <w:start w:val="2"/>
      <w:numFmt w:val="bullet"/>
      <w:lvlText w:val="-"/>
      <w:lvlJc w:val="left"/>
      <w:pPr>
        <w:ind w:left="1068" w:hanging="360"/>
      </w:pPr>
      <w:rPr>
        <w:rFonts w:ascii="Calibri" w:eastAsiaTheme="minorHAnsi" w:hAnsi="Calibri" w:cs="Calibri" w:hint="default"/>
      </w:rPr>
    </w:lvl>
    <w:lvl w:ilvl="1" w:tplc="080A0003">
      <w:start w:val="1"/>
      <w:numFmt w:val="bullet"/>
      <w:lvlText w:val="o"/>
      <w:lvlJc w:val="left"/>
      <w:pPr>
        <w:ind w:left="1788" w:hanging="360"/>
      </w:pPr>
      <w:rPr>
        <w:rFonts w:ascii="Courier New" w:hAnsi="Courier New" w:cs="Courier New" w:hint="default"/>
      </w:rPr>
    </w:lvl>
    <w:lvl w:ilvl="2" w:tplc="080A0005">
      <w:start w:val="1"/>
      <w:numFmt w:val="bullet"/>
      <w:lvlText w:val=""/>
      <w:lvlJc w:val="left"/>
      <w:pPr>
        <w:ind w:left="2508" w:hanging="360"/>
      </w:pPr>
      <w:rPr>
        <w:rFonts w:ascii="Wingdings" w:hAnsi="Wingdings" w:hint="default"/>
      </w:rPr>
    </w:lvl>
    <w:lvl w:ilvl="3" w:tplc="080A0001" w:tentative="1">
      <w:start w:val="1"/>
      <w:numFmt w:val="bullet"/>
      <w:lvlText w:val=""/>
      <w:lvlJc w:val="left"/>
      <w:pPr>
        <w:ind w:left="3228" w:hanging="360"/>
      </w:pPr>
      <w:rPr>
        <w:rFonts w:ascii="Symbol" w:hAnsi="Symbol" w:hint="default"/>
      </w:rPr>
    </w:lvl>
    <w:lvl w:ilvl="4" w:tplc="080A0003" w:tentative="1">
      <w:start w:val="1"/>
      <w:numFmt w:val="bullet"/>
      <w:lvlText w:val="o"/>
      <w:lvlJc w:val="left"/>
      <w:pPr>
        <w:ind w:left="3948" w:hanging="360"/>
      </w:pPr>
      <w:rPr>
        <w:rFonts w:ascii="Courier New" w:hAnsi="Courier New" w:cs="Courier New" w:hint="default"/>
      </w:rPr>
    </w:lvl>
    <w:lvl w:ilvl="5" w:tplc="080A0005" w:tentative="1">
      <w:start w:val="1"/>
      <w:numFmt w:val="bullet"/>
      <w:lvlText w:val=""/>
      <w:lvlJc w:val="left"/>
      <w:pPr>
        <w:ind w:left="4668" w:hanging="360"/>
      </w:pPr>
      <w:rPr>
        <w:rFonts w:ascii="Wingdings" w:hAnsi="Wingdings" w:hint="default"/>
      </w:rPr>
    </w:lvl>
    <w:lvl w:ilvl="6" w:tplc="080A0001" w:tentative="1">
      <w:start w:val="1"/>
      <w:numFmt w:val="bullet"/>
      <w:lvlText w:val=""/>
      <w:lvlJc w:val="left"/>
      <w:pPr>
        <w:ind w:left="5388" w:hanging="360"/>
      </w:pPr>
      <w:rPr>
        <w:rFonts w:ascii="Symbol" w:hAnsi="Symbol" w:hint="default"/>
      </w:rPr>
    </w:lvl>
    <w:lvl w:ilvl="7" w:tplc="080A0003" w:tentative="1">
      <w:start w:val="1"/>
      <w:numFmt w:val="bullet"/>
      <w:lvlText w:val="o"/>
      <w:lvlJc w:val="left"/>
      <w:pPr>
        <w:ind w:left="6108" w:hanging="360"/>
      </w:pPr>
      <w:rPr>
        <w:rFonts w:ascii="Courier New" w:hAnsi="Courier New" w:cs="Courier New" w:hint="default"/>
      </w:rPr>
    </w:lvl>
    <w:lvl w:ilvl="8" w:tplc="080A0005" w:tentative="1">
      <w:start w:val="1"/>
      <w:numFmt w:val="bullet"/>
      <w:lvlText w:val=""/>
      <w:lvlJc w:val="left"/>
      <w:pPr>
        <w:ind w:left="6828" w:hanging="360"/>
      </w:pPr>
      <w:rPr>
        <w:rFonts w:ascii="Wingdings" w:hAnsi="Wingdings" w:hint="default"/>
      </w:rPr>
    </w:lvl>
  </w:abstractNum>
  <w:abstractNum w:abstractNumId="15" w15:restartNumberingAfterBreak="0">
    <w:nsid w:val="36DB3C5D"/>
    <w:multiLevelType w:val="multilevel"/>
    <w:tmpl w:val="F508CA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B86BEB"/>
    <w:multiLevelType w:val="multilevel"/>
    <w:tmpl w:val="CF185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153DAB"/>
    <w:multiLevelType w:val="hybridMultilevel"/>
    <w:tmpl w:val="3236BF6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8" w15:restartNumberingAfterBreak="0">
    <w:nsid w:val="441A5DC3"/>
    <w:multiLevelType w:val="hybridMultilevel"/>
    <w:tmpl w:val="AE06A56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446F064B"/>
    <w:multiLevelType w:val="hybridMultilevel"/>
    <w:tmpl w:val="3F563724"/>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0" w15:restartNumberingAfterBreak="0">
    <w:nsid w:val="45E9509D"/>
    <w:multiLevelType w:val="multilevel"/>
    <w:tmpl w:val="D766E2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A235706"/>
    <w:multiLevelType w:val="multilevel"/>
    <w:tmpl w:val="709C6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87261D"/>
    <w:multiLevelType w:val="hybridMultilevel"/>
    <w:tmpl w:val="B024E3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3" w15:restartNumberingAfterBreak="0">
    <w:nsid w:val="504665A8"/>
    <w:multiLevelType w:val="hybridMultilevel"/>
    <w:tmpl w:val="7EDE6730"/>
    <w:lvl w:ilvl="0" w:tplc="080A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4" w15:restartNumberingAfterBreak="0">
    <w:nsid w:val="57081822"/>
    <w:multiLevelType w:val="hybridMultilevel"/>
    <w:tmpl w:val="14848580"/>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5" w15:restartNumberingAfterBreak="0">
    <w:nsid w:val="59C76CF4"/>
    <w:multiLevelType w:val="multilevel"/>
    <w:tmpl w:val="36583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CF3C6F"/>
    <w:multiLevelType w:val="multilevel"/>
    <w:tmpl w:val="6AF6E9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4696F6C"/>
    <w:multiLevelType w:val="hybridMultilevel"/>
    <w:tmpl w:val="45206818"/>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8" w15:restartNumberingAfterBreak="0">
    <w:nsid w:val="667D1A8E"/>
    <w:multiLevelType w:val="hybridMultilevel"/>
    <w:tmpl w:val="D4D4686E"/>
    <w:lvl w:ilvl="0" w:tplc="080A0001">
      <w:start w:val="1"/>
      <w:numFmt w:val="bullet"/>
      <w:lvlText w:val=""/>
      <w:lvlJc w:val="left"/>
      <w:pPr>
        <w:ind w:left="1080" w:hanging="360"/>
      </w:pPr>
      <w:rPr>
        <w:rFonts w:ascii="Symbol" w:hAnsi="Symbol" w:hint="default"/>
      </w:rPr>
    </w:lvl>
    <w:lvl w:ilvl="1" w:tplc="080A0003">
      <w:start w:val="1"/>
      <w:numFmt w:val="bullet"/>
      <w:lvlText w:val="o"/>
      <w:lvlJc w:val="left"/>
      <w:pPr>
        <w:ind w:left="1800" w:hanging="360"/>
      </w:pPr>
      <w:rPr>
        <w:rFonts w:ascii="Courier New" w:hAnsi="Courier New" w:cs="Courier New" w:hint="default"/>
      </w:rPr>
    </w:lvl>
    <w:lvl w:ilvl="2" w:tplc="080A0005" w:tentative="1">
      <w:start w:val="1"/>
      <w:numFmt w:val="bullet"/>
      <w:lvlText w:val=""/>
      <w:lvlJc w:val="left"/>
      <w:pPr>
        <w:ind w:left="2520" w:hanging="360"/>
      </w:pPr>
      <w:rPr>
        <w:rFonts w:ascii="Wingdings" w:hAnsi="Wingdings" w:hint="default"/>
      </w:rPr>
    </w:lvl>
    <w:lvl w:ilvl="3" w:tplc="080A0001" w:tentative="1">
      <w:start w:val="1"/>
      <w:numFmt w:val="bullet"/>
      <w:lvlText w:val=""/>
      <w:lvlJc w:val="left"/>
      <w:pPr>
        <w:ind w:left="3240" w:hanging="360"/>
      </w:pPr>
      <w:rPr>
        <w:rFonts w:ascii="Symbol" w:hAnsi="Symbol" w:hint="default"/>
      </w:rPr>
    </w:lvl>
    <w:lvl w:ilvl="4" w:tplc="080A0003" w:tentative="1">
      <w:start w:val="1"/>
      <w:numFmt w:val="bullet"/>
      <w:lvlText w:val="o"/>
      <w:lvlJc w:val="left"/>
      <w:pPr>
        <w:ind w:left="3960" w:hanging="360"/>
      </w:pPr>
      <w:rPr>
        <w:rFonts w:ascii="Courier New" w:hAnsi="Courier New" w:cs="Courier New" w:hint="default"/>
      </w:rPr>
    </w:lvl>
    <w:lvl w:ilvl="5" w:tplc="080A0005" w:tentative="1">
      <w:start w:val="1"/>
      <w:numFmt w:val="bullet"/>
      <w:lvlText w:val=""/>
      <w:lvlJc w:val="left"/>
      <w:pPr>
        <w:ind w:left="4680" w:hanging="360"/>
      </w:pPr>
      <w:rPr>
        <w:rFonts w:ascii="Wingdings" w:hAnsi="Wingdings" w:hint="default"/>
      </w:rPr>
    </w:lvl>
    <w:lvl w:ilvl="6" w:tplc="080A0001" w:tentative="1">
      <w:start w:val="1"/>
      <w:numFmt w:val="bullet"/>
      <w:lvlText w:val=""/>
      <w:lvlJc w:val="left"/>
      <w:pPr>
        <w:ind w:left="5400" w:hanging="360"/>
      </w:pPr>
      <w:rPr>
        <w:rFonts w:ascii="Symbol" w:hAnsi="Symbol" w:hint="default"/>
      </w:rPr>
    </w:lvl>
    <w:lvl w:ilvl="7" w:tplc="080A0003" w:tentative="1">
      <w:start w:val="1"/>
      <w:numFmt w:val="bullet"/>
      <w:lvlText w:val="o"/>
      <w:lvlJc w:val="left"/>
      <w:pPr>
        <w:ind w:left="6120" w:hanging="360"/>
      </w:pPr>
      <w:rPr>
        <w:rFonts w:ascii="Courier New" w:hAnsi="Courier New" w:cs="Courier New" w:hint="default"/>
      </w:rPr>
    </w:lvl>
    <w:lvl w:ilvl="8" w:tplc="080A0005" w:tentative="1">
      <w:start w:val="1"/>
      <w:numFmt w:val="bullet"/>
      <w:lvlText w:val=""/>
      <w:lvlJc w:val="left"/>
      <w:pPr>
        <w:ind w:left="6840" w:hanging="360"/>
      </w:pPr>
      <w:rPr>
        <w:rFonts w:ascii="Wingdings" w:hAnsi="Wingdings" w:hint="default"/>
      </w:rPr>
    </w:lvl>
  </w:abstractNum>
  <w:abstractNum w:abstractNumId="29" w15:restartNumberingAfterBreak="0">
    <w:nsid w:val="725A3D74"/>
    <w:multiLevelType w:val="hybridMultilevel"/>
    <w:tmpl w:val="B5143CE8"/>
    <w:lvl w:ilvl="0" w:tplc="080A000F">
      <w:start w:val="1"/>
      <w:numFmt w:val="decimal"/>
      <w:lvlText w:val="%1."/>
      <w:lvlJc w:val="left"/>
      <w:pPr>
        <w:ind w:left="720" w:hanging="360"/>
      </w:p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30" w15:restartNumberingAfterBreak="0">
    <w:nsid w:val="728108A0"/>
    <w:multiLevelType w:val="hybridMultilevel"/>
    <w:tmpl w:val="0E88F2BA"/>
    <w:lvl w:ilvl="0" w:tplc="080A000B">
      <w:start w:val="1"/>
      <w:numFmt w:val="bullet"/>
      <w:lvlText w:val=""/>
      <w:lvlJc w:val="left"/>
      <w:pPr>
        <w:ind w:left="720" w:hanging="360"/>
      </w:pPr>
      <w:rPr>
        <w:rFonts w:ascii="Wingdings" w:hAnsi="Wingdings" w:hint="default"/>
      </w:rPr>
    </w:lvl>
    <w:lvl w:ilvl="1" w:tplc="080A000D">
      <w:start w:val="1"/>
      <w:numFmt w:val="bullet"/>
      <w:lvlText w:val=""/>
      <w:lvlJc w:val="left"/>
      <w:pPr>
        <w:ind w:left="1440" w:hanging="360"/>
      </w:pPr>
      <w:rPr>
        <w:rFonts w:ascii="Wingdings" w:hAnsi="Wingdings"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29A5C23"/>
    <w:multiLevelType w:val="multilevel"/>
    <w:tmpl w:val="E9A881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42E63CE"/>
    <w:multiLevelType w:val="multilevel"/>
    <w:tmpl w:val="4676AB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90F0F56"/>
    <w:multiLevelType w:val="hybridMultilevel"/>
    <w:tmpl w:val="08CCECAA"/>
    <w:lvl w:ilvl="0" w:tplc="080A000B">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16cid:durableId="1369378188">
    <w:abstractNumId w:val="14"/>
  </w:num>
  <w:num w:numId="2" w16cid:durableId="750782518">
    <w:abstractNumId w:val="6"/>
  </w:num>
  <w:num w:numId="3" w16cid:durableId="1121072783">
    <w:abstractNumId w:val="29"/>
  </w:num>
  <w:num w:numId="4" w16cid:durableId="600072459">
    <w:abstractNumId w:val="5"/>
  </w:num>
  <w:num w:numId="5" w16cid:durableId="1349940579">
    <w:abstractNumId w:val="25"/>
  </w:num>
  <w:num w:numId="6" w16cid:durableId="792789026">
    <w:abstractNumId w:val="21"/>
  </w:num>
  <w:num w:numId="7" w16cid:durableId="1032002809">
    <w:abstractNumId w:val="20"/>
  </w:num>
  <w:num w:numId="8" w16cid:durableId="1950316087">
    <w:abstractNumId w:val="15"/>
  </w:num>
  <w:num w:numId="9" w16cid:durableId="1899710192">
    <w:abstractNumId w:val="4"/>
  </w:num>
  <w:num w:numId="10" w16cid:durableId="854537894">
    <w:abstractNumId w:val="8"/>
  </w:num>
  <w:num w:numId="11" w16cid:durableId="1210650497">
    <w:abstractNumId w:val="2"/>
  </w:num>
  <w:num w:numId="12" w16cid:durableId="207299993">
    <w:abstractNumId w:val="10"/>
  </w:num>
  <w:num w:numId="13" w16cid:durableId="1464958614">
    <w:abstractNumId w:val="1"/>
  </w:num>
  <w:num w:numId="14" w16cid:durableId="1777871220">
    <w:abstractNumId w:val="28"/>
  </w:num>
  <w:num w:numId="15" w16cid:durableId="1950965318">
    <w:abstractNumId w:val="3"/>
  </w:num>
  <w:num w:numId="16" w16cid:durableId="1102411973">
    <w:abstractNumId w:val="13"/>
  </w:num>
  <w:num w:numId="17" w16cid:durableId="1720743271">
    <w:abstractNumId w:val="27"/>
  </w:num>
  <w:num w:numId="18" w16cid:durableId="783887413">
    <w:abstractNumId w:val="16"/>
  </w:num>
  <w:num w:numId="19" w16cid:durableId="704332690">
    <w:abstractNumId w:val="26"/>
  </w:num>
  <w:num w:numId="20" w16cid:durableId="1299190318">
    <w:abstractNumId w:val="31"/>
  </w:num>
  <w:num w:numId="21" w16cid:durableId="559244951">
    <w:abstractNumId w:val="32"/>
  </w:num>
  <w:num w:numId="22" w16cid:durableId="787698881">
    <w:abstractNumId w:val="22"/>
  </w:num>
  <w:num w:numId="23" w16cid:durableId="1355573765">
    <w:abstractNumId w:val="17"/>
  </w:num>
  <w:num w:numId="24" w16cid:durableId="695354374">
    <w:abstractNumId w:val="18"/>
  </w:num>
  <w:num w:numId="25" w16cid:durableId="1567257423">
    <w:abstractNumId w:val="12"/>
  </w:num>
  <w:num w:numId="26" w16cid:durableId="430396976">
    <w:abstractNumId w:val="30"/>
  </w:num>
  <w:num w:numId="27" w16cid:durableId="666904015">
    <w:abstractNumId w:val="19"/>
  </w:num>
  <w:num w:numId="28" w16cid:durableId="1896238321">
    <w:abstractNumId w:val="23"/>
  </w:num>
  <w:num w:numId="29" w16cid:durableId="2110200253">
    <w:abstractNumId w:val="9"/>
  </w:num>
  <w:num w:numId="30" w16cid:durableId="1031153159">
    <w:abstractNumId w:val="7"/>
  </w:num>
  <w:num w:numId="31" w16cid:durableId="905186204">
    <w:abstractNumId w:val="33"/>
  </w:num>
  <w:num w:numId="32" w16cid:durableId="145096894">
    <w:abstractNumId w:val="24"/>
  </w:num>
  <w:num w:numId="33" w16cid:durableId="65616123">
    <w:abstractNumId w:val="11"/>
  </w:num>
  <w:num w:numId="34" w16cid:durableId="8110987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yMDYxMjE2NDE1NjRW0lEKTi0uzszPAykwrwUAxTPNqCwAAAA="/>
  </w:docVars>
  <w:rsids>
    <w:rsidRoot w:val="00017615"/>
    <w:rsid w:val="00004797"/>
    <w:rsid w:val="000056F9"/>
    <w:rsid w:val="000156D9"/>
    <w:rsid w:val="00017615"/>
    <w:rsid w:val="000245DA"/>
    <w:rsid w:val="00025DD8"/>
    <w:rsid w:val="000354A1"/>
    <w:rsid w:val="00044EAD"/>
    <w:rsid w:val="00055D18"/>
    <w:rsid w:val="000613AC"/>
    <w:rsid w:val="00072101"/>
    <w:rsid w:val="000742F2"/>
    <w:rsid w:val="00074AE6"/>
    <w:rsid w:val="00080B10"/>
    <w:rsid w:val="00091661"/>
    <w:rsid w:val="000943FF"/>
    <w:rsid w:val="00097A25"/>
    <w:rsid w:val="000A2FFD"/>
    <w:rsid w:val="000A6B76"/>
    <w:rsid w:val="000C1F62"/>
    <w:rsid w:val="000C4D6B"/>
    <w:rsid w:val="000C5471"/>
    <w:rsid w:val="000D3350"/>
    <w:rsid w:val="000E66F7"/>
    <w:rsid w:val="000F62AE"/>
    <w:rsid w:val="00105519"/>
    <w:rsid w:val="0010793E"/>
    <w:rsid w:val="00121F21"/>
    <w:rsid w:val="00122084"/>
    <w:rsid w:val="00122AB2"/>
    <w:rsid w:val="00124933"/>
    <w:rsid w:val="00137BA6"/>
    <w:rsid w:val="00141A55"/>
    <w:rsid w:val="00145D0D"/>
    <w:rsid w:val="00151419"/>
    <w:rsid w:val="00174F55"/>
    <w:rsid w:val="00187873"/>
    <w:rsid w:val="00197A19"/>
    <w:rsid w:val="001B538E"/>
    <w:rsid w:val="001B7BD0"/>
    <w:rsid w:val="001C60AB"/>
    <w:rsid w:val="001D2AA8"/>
    <w:rsid w:val="001E1B7B"/>
    <w:rsid w:val="002209CF"/>
    <w:rsid w:val="00220CA2"/>
    <w:rsid w:val="00235F90"/>
    <w:rsid w:val="002372F5"/>
    <w:rsid w:val="00253CB0"/>
    <w:rsid w:val="00255CF0"/>
    <w:rsid w:val="002625BC"/>
    <w:rsid w:val="0026751B"/>
    <w:rsid w:val="00270177"/>
    <w:rsid w:val="00276C19"/>
    <w:rsid w:val="00287D9E"/>
    <w:rsid w:val="0029351F"/>
    <w:rsid w:val="00294CEB"/>
    <w:rsid w:val="002972C2"/>
    <w:rsid w:val="002A5D8E"/>
    <w:rsid w:val="002B133E"/>
    <w:rsid w:val="002B5B62"/>
    <w:rsid w:val="002B6C43"/>
    <w:rsid w:val="002B7EAF"/>
    <w:rsid w:val="002C3B61"/>
    <w:rsid w:val="002E55B5"/>
    <w:rsid w:val="002F4246"/>
    <w:rsid w:val="00301486"/>
    <w:rsid w:val="00307312"/>
    <w:rsid w:val="00332DB8"/>
    <w:rsid w:val="00333EB2"/>
    <w:rsid w:val="003372E3"/>
    <w:rsid w:val="0034140C"/>
    <w:rsid w:val="00345AE6"/>
    <w:rsid w:val="00360541"/>
    <w:rsid w:val="00360BB0"/>
    <w:rsid w:val="0038076F"/>
    <w:rsid w:val="003818E1"/>
    <w:rsid w:val="00382262"/>
    <w:rsid w:val="00382A0F"/>
    <w:rsid w:val="00394CF9"/>
    <w:rsid w:val="003A6692"/>
    <w:rsid w:val="003B402A"/>
    <w:rsid w:val="003B53BA"/>
    <w:rsid w:val="003D4318"/>
    <w:rsid w:val="003E2BD6"/>
    <w:rsid w:val="003E7349"/>
    <w:rsid w:val="00404216"/>
    <w:rsid w:val="0042497E"/>
    <w:rsid w:val="00433C50"/>
    <w:rsid w:val="004362C0"/>
    <w:rsid w:val="00436EDF"/>
    <w:rsid w:val="004422D6"/>
    <w:rsid w:val="004462B4"/>
    <w:rsid w:val="00457D8A"/>
    <w:rsid w:val="00463710"/>
    <w:rsid w:val="00474D29"/>
    <w:rsid w:val="004914FF"/>
    <w:rsid w:val="00494A77"/>
    <w:rsid w:val="004A06DE"/>
    <w:rsid w:val="004A0F19"/>
    <w:rsid w:val="004A19D2"/>
    <w:rsid w:val="004B278C"/>
    <w:rsid w:val="004C24E8"/>
    <w:rsid w:val="004E1BF1"/>
    <w:rsid w:val="004F582F"/>
    <w:rsid w:val="004F6742"/>
    <w:rsid w:val="00505849"/>
    <w:rsid w:val="005058C4"/>
    <w:rsid w:val="00506A2B"/>
    <w:rsid w:val="00523F5F"/>
    <w:rsid w:val="00525098"/>
    <w:rsid w:val="00526E93"/>
    <w:rsid w:val="0054262B"/>
    <w:rsid w:val="00556268"/>
    <w:rsid w:val="005562CF"/>
    <w:rsid w:val="00560A51"/>
    <w:rsid w:val="005822FD"/>
    <w:rsid w:val="00586F39"/>
    <w:rsid w:val="005A3F65"/>
    <w:rsid w:val="005A5DCD"/>
    <w:rsid w:val="005B537A"/>
    <w:rsid w:val="005C6A32"/>
    <w:rsid w:val="005D3D6A"/>
    <w:rsid w:val="005F04D7"/>
    <w:rsid w:val="00601BBE"/>
    <w:rsid w:val="00617679"/>
    <w:rsid w:val="00621BC3"/>
    <w:rsid w:val="00643885"/>
    <w:rsid w:val="00643CAC"/>
    <w:rsid w:val="006457E7"/>
    <w:rsid w:val="006505F0"/>
    <w:rsid w:val="00654815"/>
    <w:rsid w:val="006576BA"/>
    <w:rsid w:val="00670D16"/>
    <w:rsid w:val="00671E92"/>
    <w:rsid w:val="00676401"/>
    <w:rsid w:val="006857A5"/>
    <w:rsid w:val="006A3C61"/>
    <w:rsid w:val="006A57E7"/>
    <w:rsid w:val="006C67E1"/>
    <w:rsid w:val="006D4C7F"/>
    <w:rsid w:val="006E572B"/>
    <w:rsid w:val="006E6C1B"/>
    <w:rsid w:val="00707E31"/>
    <w:rsid w:val="00710768"/>
    <w:rsid w:val="00717E35"/>
    <w:rsid w:val="00752B4E"/>
    <w:rsid w:val="00770BDE"/>
    <w:rsid w:val="0077217D"/>
    <w:rsid w:val="00772396"/>
    <w:rsid w:val="00787B37"/>
    <w:rsid w:val="007A30C6"/>
    <w:rsid w:val="007A3498"/>
    <w:rsid w:val="007A4EF5"/>
    <w:rsid w:val="007C4225"/>
    <w:rsid w:val="007C7F7A"/>
    <w:rsid w:val="007D22D1"/>
    <w:rsid w:val="007D435D"/>
    <w:rsid w:val="007E3E65"/>
    <w:rsid w:val="007F031E"/>
    <w:rsid w:val="007F7EB8"/>
    <w:rsid w:val="008031F1"/>
    <w:rsid w:val="00803C10"/>
    <w:rsid w:val="0080720B"/>
    <w:rsid w:val="0081243C"/>
    <w:rsid w:val="008130FF"/>
    <w:rsid w:val="00813504"/>
    <w:rsid w:val="00826B00"/>
    <w:rsid w:val="0083161F"/>
    <w:rsid w:val="00837B32"/>
    <w:rsid w:val="008469EB"/>
    <w:rsid w:val="00867E0D"/>
    <w:rsid w:val="00867FD0"/>
    <w:rsid w:val="008702F5"/>
    <w:rsid w:val="008879F1"/>
    <w:rsid w:val="00895144"/>
    <w:rsid w:val="00896362"/>
    <w:rsid w:val="008C5E6A"/>
    <w:rsid w:val="008D4595"/>
    <w:rsid w:val="008F110D"/>
    <w:rsid w:val="008F296D"/>
    <w:rsid w:val="008F5B8C"/>
    <w:rsid w:val="00901DB2"/>
    <w:rsid w:val="0091426B"/>
    <w:rsid w:val="009200A9"/>
    <w:rsid w:val="009339EF"/>
    <w:rsid w:val="009468D8"/>
    <w:rsid w:val="00962202"/>
    <w:rsid w:val="0097084E"/>
    <w:rsid w:val="00973B73"/>
    <w:rsid w:val="00991272"/>
    <w:rsid w:val="009B1AA3"/>
    <w:rsid w:val="009C53C0"/>
    <w:rsid w:val="009D6408"/>
    <w:rsid w:val="009E3F89"/>
    <w:rsid w:val="009E4F14"/>
    <w:rsid w:val="009E64CC"/>
    <w:rsid w:val="009E7DC6"/>
    <w:rsid w:val="00A143CA"/>
    <w:rsid w:val="00A17847"/>
    <w:rsid w:val="00A45479"/>
    <w:rsid w:val="00A93005"/>
    <w:rsid w:val="00AA4F28"/>
    <w:rsid w:val="00AC3EF8"/>
    <w:rsid w:val="00AC5483"/>
    <w:rsid w:val="00AD05DC"/>
    <w:rsid w:val="00AD1BE7"/>
    <w:rsid w:val="00AD7F06"/>
    <w:rsid w:val="00AE2FE0"/>
    <w:rsid w:val="00AF22DE"/>
    <w:rsid w:val="00AF4516"/>
    <w:rsid w:val="00AF74D8"/>
    <w:rsid w:val="00B02249"/>
    <w:rsid w:val="00B03143"/>
    <w:rsid w:val="00B14860"/>
    <w:rsid w:val="00B3155D"/>
    <w:rsid w:val="00B4047A"/>
    <w:rsid w:val="00B41192"/>
    <w:rsid w:val="00B46AE5"/>
    <w:rsid w:val="00B63319"/>
    <w:rsid w:val="00B83342"/>
    <w:rsid w:val="00BA2CEE"/>
    <w:rsid w:val="00BB3336"/>
    <w:rsid w:val="00BC7C74"/>
    <w:rsid w:val="00BD6A1A"/>
    <w:rsid w:val="00BF4903"/>
    <w:rsid w:val="00C01135"/>
    <w:rsid w:val="00C0329C"/>
    <w:rsid w:val="00C04C27"/>
    <w:rsid w:val="00C11921"/>
    <w:rsid w:val="00C37A58"/>
    <w:rsid w:val="00C6046B"/>
    <w:rsid w:val="00C65CA5"/>
    <w:rsid w:val="00C849DF"/>
    <w:rsid w:val="00CA2C2C"/>
    <w:rsid w:val="00CB1EFF"/>
    <w:rsid w:val="00CB345B"/>
    <w:rsid w:val="00CE22B2"/>
    <w:rsid w:val="00CE42EF"/>
    <w:rsid w:val="00CF291D"/>
    <w:rsid w:val="00D1154D"/>
    <w:rsid w:val="00D304BA"/>
    <w:rsid w:val="00D40E31"/>
    <w:rsid w:val="00D462C6"/>
    <w:rsid w:val="00D518E2"/>
    <w:rsid w:val="00D647E7"/>
    <w:rsid w:val="00D670CE"/>
    <w:rsid w:val="00D71AE3"/>
    <w:rsid w:val="00D72271"/>
    <w:rsid w:val="00D7236E"/>
    <w:rsid w:val="00D83FE6"/>
    <w:rsid w:val="00D979C7"/>
    <w:rsid w:val="00DB4EB3"/>
    <w:rsid w:val="00DB5411"/>
    <w:rsid w:val="00DD64AE"/>
    <w:rsid w:val="00DE0F38"/>
    <w:rsid w:val="00DE1080"/>
    <w:rsid w:val="00DE25AC"/>
    <w:rsid w:val="00DF1C00"/>
    <w:rsid w:val="00DF2535"/>
    <w:rsid w:val="00E036C4"/>
    <w:rsid w:val="00E03846"/>
    <w:rsid w:val="00E125BA"/>
    <w:rsid w:val="00E234DA"/>
    <w:rsid w:val="00E257AA"/>
    <w:rsid w:val="00E3189B"/>
    <w:rsid w:val="00E34528"/>
    <w:rsid w:val="00E3767E"/>
    <w:rsid w:val="00E37ADC"/>
    <w:rsid w:val="00E44D53"/>
    <w:rsid w:val="00E56275"/>
    <w:rsid w:val="00E60314"/>
    <w:rsid w:val="00E6152E"/>
    <w:rsid w:val="00E71439"/>
    <w:rsid w:val="00E83008"/>
    <w:rsid w:val="00E9505C"/>
    <w:rsid w:val="00E96064"/>
    <w:rsid w:val="00EC1B31"/>
    <w:rsid w:val="00EC4508"/>
    <w:rsid w:val="00ED0055"/>
    <w:rsid w:val="00ED7981"/>
    <w:rsid w:val="00EF0869"/>
    <w:rsid w:val="00EF4B29"/>
    <w:rsid w:val="00F14A83"/>
    <w:rsid w:val="00F263EC"/>
    <w:rsid w:val="00F44003"/>
    <w:rsid w:val="00F532D9"/>
    <w:rsid w:val="00F5705B"/>
    <w:rsid w:val="00F600F0"/>
    <w:rsid w:val="00F60731"/>
    <w:rsid w:val="00F61DF1"/>
    <w:rsid w:val="00F67D9C"/>
    <w:rsid w:val="00F779C2"/>
    <w:rsid w:val="00F82A30"/>
    <w:rsid w:val="00F9223C"/>
    <w:rsid w:val="00FB405A"/>
    <w:rsid w:val="00FC1722"/>
    <w:rsid w:val="00FC1A78"/>
    <w:rsid w:val="00FC25D4"/>
    <w:rsid w:val="00FC582A"/>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879251"/>
  <w15:chartTrackingRefBased/>
  <w15:docId w15:val="{E84E7CDE-5A83-401B-8004-8FB54E5EBB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05F0"/>
    <w:pPr>
      <w:spacing w:after="0" w:line="240" w:lineRule="auto"/>
      <w:jc w:val="both"/>
    </w:pPr>
    <w:rPr>
      <w:rFonts w:ascii="Times New Roman" w:hAnsi="Times New Roman"/>
      <w:color w:val="000000" w:themeColor="text1"/>
      <w:sz w:val="24"/>
    </w:rPr>
  </w:style>
  <w:style w:type="paragraph" w:styleId="Ttulo1">
    <w:name w:val="heading 1"/>
    <w:basedOn w:val="Normal"/>
    <w:next w:val="Normal"/>
    <w:link w:val="Ttulo1Car"/>
    <w:uiPriority w:val="9"/>
    <w:qFormat/>
    <w:rsid w:val="00253CB0"/>
    <w:pPr>
      <w:keepNext/>
      <w:keepLines/>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253CB0"/>
    <w:pPr>
      <w:keepNext/>
      <w:keepLines/>
      <w:outlineLvl w:val="1"/>
    </w:pPr>
    <w:rPr>
      <w:rFonts w:eastAsiaTheme="majorEastAsia" w:cstheme="majorBidi"/>
      <w:b/>
      <w:sz w:val="28"/>
      <w:szCs w:val="26"/>
    </w:rPr>
  </w:style>
  <w:style w:type="paragraph" w:styleId="Ttulo3">
    <w:name w:val="heading 3"/>
    <w:basedOn w:val="Normal"/>
    <w:next w:val="Normal"/>
    <w:link w:val="Ttulo3Car"/>
    <w:uiPriority w:val="9"/>
    <w:unhideWhenUsed/>
    <w:qFormat/>
    <w:rsid w:val="00253CB0"/>
    <w:pPr>
      <w:keepNext/>
      <w:keepLines/>
      <w:outlineLvl w:val="2"/>
    </w:pPr>
    <w:rPr>
      <w:rFonts w:eastAsiaTheme="majorEastAsia" w:cstheme="majorBidi"/>
      <w:b/>
      <w:szCs w:val="24"/>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253CB0"/>
    <w:rPr>
      <w:rFonts w:ascii="Times New Roman" w:eastAsiaTheme="majorEastAsia" w:hAnsi="Times New Roman" w:cstheme="majorBidi"/>
      <w:b/>
      <w:color w:val="000000" w:themeColor="text1"/>
      <w:sz w:val="32"/>
      <w:szCs w:val="32"/>
    </w:rPr>
  </w:style>
  <w:style w:type="character" w:customStyle="1" w:styleId="Ttulo2Car">
    <w:name w:val="Título 2 Car"/>
    <w:basedOn w:val="Fuentedeprrafopredeter"/>
    <w:link w:val="Ttulo2"/>
    <w:uiPriority w:val="9"/>
    <w:rsid w:val="00253CB0"/>
    <w:rPr>
      <w:rFonts w:ascii="Times New Roman" w:eastAsiaTheme="majorEastAsia" w:hAnsi="Times New Roman" w:cstheme="majorBidi"/>
      <w:b/>
      <w:color w:val="000000" w:themeColor="text1"/>
      <w:sz w:val="28"/>
      <w:szCs w:val="26"/>
    </w:rPr>
  </w:style>
  <w:style w:type="character" w:customStyle="1" w:styleId="Ttulo3Car">
    <w:name w:val="Título 3 Car"/>
    <w:basedOn w:val="Fuentedeprrafopredeter"/>
    <w:link w:val="Ttulo3"/>
    <w:uiPriority w:val="9"/>
    <w:rsid w:val="00253CB0"/>
    <w:rPr>
      <w:rFonts w:ascii="Times New Roman" w:eastAsiaTheme="majorEastAsia" w:hAnsi="Times New Roman" w:cstheme="majorBidi"/>
      <w:b/>
      <w:color w:val="000000" w:themeColor="text1"/>
      <w:sz w:val="24"/>
      <w:szCs w:val="24"/>
    </w:rPr>
  </w:style>
  <w:style w:type="paragraph" w:styleId="TtuloTDC">
    <w:name w:val="TOC Heading"/>
    <w:basedOn w:val="Ttulo1"/>
    <w:next w:val="Normal"/>
    <w:uiPriority w:val="39"/>
    <w:unhideWhenUsed/>
    <w:qFormat/>
    <w:rsid w:val="00253CB0"/>
    <w:pPr>
      <w:spacing w:before="240" w:line="259" w:lineRule="auto"/>
      <w:jc w:val="left"/>
      <w:outlineLvl w:val="9"/>
    </w:pPr>
    <w:rPr>
      <w:rFonts w:asciiTheme="majorHAnsi" w:hAnsiTheme="majorHAnsi"/>
      <w:b w:val="0"/>
      <w:color w:val="2F5496" w:themeColor="accent1" w:themeShade="BF"/>
      <w:lang w:val="en-US"/>
    </w:rPr>
  </w:style>
  <w:style w:type="paragraph" w:styleId="TDC1">
    <w:name w:val="toc 1"/>
    <w:basedOn w:val="Normal"/>
    <w:next w:val="Normal"/>
    <w:autoRedefine/>
    <w:uiPriority w:val="39"/>
    <w:unhideWhenUsed/>
    <w:rsid w:val="00253CB0"/>
    <w:pPr>
      <w:spacing w:before="120" w:after="120"/>
      <w:jc w:val="left"/>
    </w:pPr>
    <w:rPr>
      <w:rFonts w:asciiTheme="minorHAnsi" w:hAnsiTheme="minorHAnsi" w:cstheme="minorHAnsi"/>
      <w:b/>
      <w:bCs/>
      <w:caps/>
      <w:sz w:val="20"/>
      <w:szCs w:val="20"/>
    </w:rPr>
  </w:style>
  <w:style w:type="paragraph" w:styleId="TDC2">
    <w:name w:val="toc 2"/>
    <w:basedOn w:val="Normal"/>
    <w:next w:val="Normal"/>
    <w:autoRedefine/>
    <w:uiPriority w:val="39"/>
    <w:unhideWhenUsed/>
    <w:rsid w:val="00253CB0"/>
    <w:pPr>
      <w:ind w:left="240"/>
      <w:jc w:val="left"/>
    </w:pPr>
    <w:rPr>
      <w:rFonts w:asciiTheme="minorHAnsi" w:hAnsiTheme="minorHAnsi" w:cstheme="minorHAnsi"/>
      <w:smallCaps/>
      <w:sz w:val="20"/>
      <w:szCs w:val="20"/>
    </w:rPr>
  </w:style>
  <w:style w:type="paragraph" w:styleId="TDC3">
    <w:name w:val="toc 3"/>
    <w:basedOn w:val="Normal"/>
    <w:next w:val="Normal"/>
    <w:autoRedefine/>
    <w:uiPriority w:val="39"/>
    <w:unhideWhenUsed/>
    <w:rsid w:val="00253CB0"/>
    <w:pPr>
      <w:ind w:left="480"/>
      <w:jc w:val="left"/>
    </w:pPr>
    <w:rPr>
      <w:rFonts w:asciiTheme="minorHAnsi" w:hAnsiTheme="minorHAnsi" w:cstheme="minorHAnsi"/>
      <w:i/>
      <w:iCs/>
      <w:sz w:val="20"/>
      <w:szCs w:val="20"/>
    </w:rPr>
  </w:style>
  <w:style w:type="character" w:styleId="Hipervnculo">
    <w:name w:val="Hyperlink"/>
    <w:basedOn w:val="Fuentedeprrafopredeter"/>
    <w:uiPriority w:val="99"/>
    <w:unhideWhenUsed/>
    <w:rsid w:val="00253CB0"/>
    <w:rPr>
      <w:color w:val="0563C1" w:themeColor="hyperlink"/>
      <w:u w:val="single"/>
    </w:rPr>
  </w:style>
  <w:style w:type="paragraph" w:styleId="Encabezado">
    <w:name w:val="header"/>
    <w:basedOn w:val="Normal"/>
    <w:link w:val="EncabezadoCar"/>
    <w:uiPriority w:val="99"/>
    <w:unhideWhenUsed/>
    <w:rsid w:val="005A5DCD"/>
    <w:pPr>
      <w:tabs>
        <w:tab w:val="center" w:pos="4419"/>
        <w:tab w:val="right" w:pos="8838"/>
      </w:tabs>
    </w:pPr>
  </w:style>
  <w:style w:type="character" w:customStyle="1" w:styleId="EncabezadoCar">
    <w:name w:val="Encabezado Car"/>
    <w:basedOn w:val="Fuentedeprrafopredeter"/>
    <w:link w:val="Encabezado"/>
    <w:uiPriority w:val="99"/>
    <w:rsid w:val="005A5DCD"/>
    <w:rPr>
      <w:rFonts w:ascii="Times New Roman" w:hAnsi="Times New Roman"/>
      <w:color w:val="000000" w:themeColor="text1"/>
      <w:sz w:val="24"/>
    </w:rPr>
  </w:style>
  <w:style w:type="paragraph" w:styleId="Piedepgina">
    <w:name w:val="footer"/>
    <w:basedOn w:val="Normal"/>
    <w:link w:val="PiedepginaCar"/>
    <w:uiPriority w:val="99"/>
    <w:unhideWhenUsed/>
    <w:rsid w:val="005A5DCD"/>
    <w:pPr>
      <w:tabs>
        <w:tab w:val="center" w:pos="4419"/>
        <w:tab w:val="right" w:pos="8838"/>
      </w:tabs>
    </w:pPr>
  </w:style>
  <w:style w:type="character" w:customStyle="1" w:styleId="PiedepginaCar">
    <w:name w:val="Pie de página Car"/>
    <w:basedOn w:val="Fuentedeprrafopredeter"/>
    <w:link w:val="Piedepgina"/>
    <w:uiPriority w:val="99"/>
    <w:rsid w:val="005A5DCD"/>
    <w:rPr>
      <w:rFonts w:ascii="Times New Roman" w:hAnsi="Times New Roman"/>
      <w:color w:val="000000" w:themeColor="text1"/>
      <w:sz w:val="24"/>
    </w:rPr>
  </w:style>
  <w:style w:type="paragraph" w:styleId="Citadestacada">
    <w:name w:val="Intense Quote"/>
    <w:basedOn w:val="Normal"/>
    <w:next w:val="Normal"/>
    <w:link w:val="CitadestacadaCar"/>
    <w:uiPriority w:val="30"/>
    <w:qFormat/>
    <w:rsid w:val="007D435D"/>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rsid w:val="007D435D"/>
    <w:rPr>
      <w:rFonts w:ascii="Times New Roman" w:hAnsi="Times New Roman"/>
      <w:i/>
      <w:iCs/>
      <w:color w:val="4472C4" w:themeColor="accent1"/>
      <w:sz w:val="24"/>
    </w:rPr>
  </w:style>
  <w:style w:type="paragraph" w:styleId="Prrafodelista">
    <w:name w:val="List Paragraph"/>
    <w:basedOn w:val="Normal"/>
    <w:uiPriority w:val="34"/>
    <w:qFormat/>
    <w:rsid w:val="000D3350"/>
    <w:pPr>
      <w:ind w:left="720"/>
      <w:contextualSpacing/>
    </w:pPr>
    <w:rPr>
      <w:color w:val="auto"/>
    </w:rPr>
  </w:style>
  <w:style w:type="table" w:styleId="Tablaconcuadrcula">
    <w:name w:val="Table Grid"/>
    <w:basedOn w:val="Tablanormal"/>
    <w:uiPriority w:val="39"/>
    <w:rsid w:val="006505F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DC4">
    <w:name w:val="toc 4"/>
    <w:basedOn w:val="Normal"/>
    <w:next w:val="Normal"/>
    <w:autoRedefine/>
    <w:uiPriority w:val="39"/>
    <w:unhideWhenUsed/>
    <w:rsid w:val="00AC5483"/>
    <w:pPr>
      <w:ind w:left="720"/>
      <w:jc w:val="left"/>
    </w:pPr>
    <w:rPr>
      <w:rFonts w:asciiTheme="minorHAnsi" w:hAnsiTheme="minorHAnsi" w:cstheme="minorHAnsi"/>
      <w:sz w:val="18"/>
      <w:szCs w:val="18"/>
    </w:rPr>
  </w:style>
  <w:style w:type="paragraph" w:styleId="TDC5">
    <w:name w:val="toc 5"/>
    <w:basedOn w:val="Normal"/>
    <w:next w:val="Normal"/>
    <w:autoRedefine/>
    <w:uiPriority w:val="39"/>
    <w:unhideWhenUsed/>
    <w:rsid w:val="00AC5483"/>
    <w:pPr>
      <w:ind w:left="960"/>
      <w:jc w:val="left"/>
    </w:pPr>
    <w:rPr>
      <w:rFonts w:asciiTheme="minorHAnsi" w:hAnsiTheme="minorHAnsi" w:cstheme="minorHAnsi"/>
      <w:sz w:val="18"/>
      <w:szCs w:val="18"/>
    </w:rPr>
  </w:style>
  <w:style w:type="paragraph" w:styleId="TDC6">
    <w:name w:val="toc 6"/>
    <w:basedOn w:val="Normal"/>
    <w:next w:val="Normal"/>
    <w:autoRedefine/>
    <w:uiPriority w:val="39"/>
    <w:unhideWhenUsed/>
    <w:rsid w:val="00AC5483"/>
    <w:pPr>
      <w:ind w:left="1200"/>
      <w:jc w:val="left"/>
    </w:pPr>
    <w:rPr>
      <w:rFonts w:asciiTheme="minorHAnsi" w:hAnsiTheme="minorHAnsi" w:cstheme="minorHAnsi"/>
      <w:sz w:val="18"/>
      <w:szCs w:val="18"/>
    </w:rPr>
  </w:style>
  <w:style w:type="paragraph" w:styleId="TDC7">
    <w:name w:val="toc 7"/>
    <w:basedOn w:val="Normal"/>
    <w:next w:val="Normal"/>
    <w:autoRedefine/>
    <w:uiPriority w:val="39"/>
    <w:unhideWhenUsed/>
    <w:rsid w:val="00AC5483"/>
    <w:pPr>
      <w:ind w:left="1440"/>
      <w:jc w:val="left"/>
    </w:pPr>
    <w:rPr>
      <w:rFonts w:asciiTheme="minorHAnsi" w:hAnsiTheme="minorHAnsi" w:cstheme="minorHAnsi"/>
      <w:sz w:val="18"/>
      <w:szCs w:val="18"/>
    </w:rPr>
  </w:style>
  <w:style w:type="paragraph" w:styleId="TDC8">
    <w:name w:val="toc 8"/>
    <w:basedOn w:val="Normal"/>
    <w:next w:val="Normal"/>
    <w:autoRedefine/>
    <w:uiPriority w:val="39"/>
    <w:unhideWhenUsed/>
    <w:rsid w:val="00AC5483"/>
    <w:pPr>
      <w:ind w:left="1680"/>
      <w:jc w:val="left"/>
    </w:pPr>
    <w:rPr>
      <w:rFonts w:asciiTheme="minorHAnsi" w:hAnsiTheme="minorHAnsi" w:cstheme="minorHAnsi"/>
      <w:sz w:val="18"/>
      <w:szCs w:val="18"/>
    </w:rPr>
  </w:style>
  <w:style w:type="paragraph" w:styleId="TDC9">
    <w:name w:val="toc 9"/>
    <w:basedOn w:val="Normal"/>
    <w:next w:val="Normal"/>
    <w:autoRedefine/>
    <w:uiPriority w:val="39"/>
    <w:unhideWhenUsed/>
    <w:rsid w:val="00AC5483"/>
    <w:pPr>
      <w:ind w:left="1920"/>
      <w:jc w:val="left"/>
    </w:pPr>
    <w:rPr>
      <w:rFonts w:asciiTheme="minorHAnsi" w:hAnsiTheme="minorHAnsi" w:cstheme="minorHAnsi"/>
      <w:sz w:val="18"/>
      <w:szCs w:val="18"/>
    </w:rPr>
  </w:style>
  <w:style w:type="character" w:styleId="Mencinsinresolver">
    <w:name w:val="Unresolved Mention"/>
    <w:basedOn w:val="Fuentedeprrafopredeter"/>
    <w:uiPriority w:val="99"/>
    <w:semiHidden/>
    <w:unhideWhenUsed/>
    <w:rsid w:val="00CB1EFF"/>
    <w:rPr>
      <w:color w:val="605E5C"/>
      <w:shd w:val="clear" w:color="auto" w:fill="E1DFDD"/>
    </w:rPr>
  </w:style>
  <w:style w:type="paragraph" w:styleId="NormalWeb">
    <w:name w:val="Normal (Web)"/>
    <w:basedOn w:val="Normal"/>
    <w:uiPriority w:val="99"/>
    <w:unhideWhenUsed/>
    <w:rsid w:val="00CB1EFF"/>
    <w:pPr>
      <w:spacing w:before="100" w:beforeAutospacing="1" w:after="100" w:afterAutospacing="1"/>
      <w:jc w:val="left"/>
    </w:pPr>
    <w:rPr>
      <w:rFonts w:eastAsia="Times New Roman" w:cs="Times New Roman"/>
      <w:color w:val="auto"/>
      <w:szCs w:val="24"/>
      <w:lang w:eastAsia="es-MX"/>
    </w:rPr>
  </w:style>
  <w:style w:type="character" w:styleId="Hipervnculovisitado">
    <w:name w:val="FollowedHyperlink"/>
    <w:basedOn w:val="Fuentedeprrafopredeter"/>
    <w:uiPriority w:val="99"/>
    <w:semiHidden/>
    <w:unhideWhenUsed/>
    <w:rsid w:val="001C60A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38741">
      <w:bodyDiv w:val="1"/>
      <w:marLeft w:val="0"/>
      <w:marRight w:val="0"/>
      <w:marTop w:val="0"/>
      <w:marBottom w:val="0"/>
      <w:divBdr>
        <w:top w:val="none" w:sz="0" w:space="0" w:color="auto"/>
        <w:left w:val="none" w:sz="0" w:space="0" w:color="auto"/>
        <w:bottom w:val="none" w:sz="0" w:space="0" w:color="auto"/>
        <w:right w:val="none" w:sz="0" w:space="0" w:color="auto"/>
      </w:divBdr>
    </w:div>
    <w:div w:id="81032253">
      <w:bodyDiv w:val="1"/>
      <w:marLeft w:val="0"/>
      <w:marRight w:val="0"/>
      <w:marTop w:val="0"/>
      <w:marBottom w:val="0"/>
      <w:divBdr>
        <w:top w:val="none" w:sz="0" w:space="0" w:color="auto"/>
        <w:left w:val="none" w:sz="0" w:space="0" w:color="auto"/>
        <w:bottom w:val="none" w:sz="0" w:space="0" w:color="auto"/>
        <w:right w:val="none" w:sz="0" w:space="0" w:color="auto"/>
      </w:divBdr>
    </w:div>
    <w:div w:id="183370946">
      <w:bodyDiv w:val="1"/>
      <w:marLeft w:val="0"/>
      <w:marRight w:val="0"/>
      <w:marTop w:val="0"/>
      <w:marBottom w:val="0"/>
      <w:divBdr>
        <w:top w:val="none" w:sz="0" w:space="0" w:color="auto"/>
        <w:left w:val="none" w:sz="0" w:space="0" w:color="auto"/>
        <w:bottom w:val="none" w:sz="0" w:space="0" w:color="auto"/>
        <w:right w:val="none" w:sz="0" w:space="0" w:color="auto"/>
      </w:divBdr>
    </w:div>
    <w:div w:id="279804959">
      <w:bodyDiv w:val="1"/>
      <w:marLeft w:val="0"/>
      <w:marRight w:val="0"/>
      <w:marTop w:val="0"/>
      <w:marBottom w:val="0"/>
      <w:divBdr>
        <w:top w:val="none" w:sz="0" w:space="0" w:color="auto"/>
        <w:left w:val="none" w:sz="0" w:space="0" w:color="auto"/>
        <w:bottom w:val="none" w:sz="0" w:space="0" w:color="auto"/>
        <w:right w:val="none" w:sz="0" w:space="0" w:color="auto"/>
      </w:divBdr>
    </w:div>
    <w:div w:id="453718886">
      <w:bodyDiv w:val="1"/>
      <w:marLeft w:val="0"/>
      <w:marRight w:val="0"/>
      <w:marTop w:val="0"/>
      <w:marBottom w:val="0"/>
      <w:divBdr>
        <w:top w:val="none" w:sz="0" w:space="0" w:color="auto"/>
        <w:left w:val="none" w:sz="0" w:space="0" w:color="auto"/>
        <w:bottom w:val="none" w:sz="0" w:space="0" w:color="auto"/>
        <w:right w:val="none" w:sz="0" w:space="0" w:color="auto"/>
      </w:divBdr>
    </w:div>
    <w:div w:id="494229967">
      <w:bodyDiv w:val="1"/>
      <w:marLeft w:val="0"/>
      <w:marRight w:val="0"/>
      <w:marTop w:val="0"/>
      <w:marBottom w:val="0"/>
      <w:divBdr>
        <w:top w:val="none" w:sz="0" w:space="0" w:color="auto"/>
        <w:left w:val="none" w:sz="0" w:space="0" w:color="auto"/>
        <w:bottom w:val="none" w:sz="0" w:space="0" w:color="auto"/>
        <w:right w:val="none" w:sz="0" w:space="0" w:color="auto"/>
      </w:divBdr>
    </w:div>
    <w:div w:id="510948002">
      <w:bodyDiv w:val="1"/>
      <w:marLeft w:val="0"/>
      <w:marRight w:val="0"/>
      <w:marTop w:val="0"/>
      <w:marBottom w:val="0"/>
      <w:divBdr>
        <w:top w:val="none" w:sz="0" w:space="0" w:color="auto"/>
        <w:left w:val="none" w:sz="0" w:space="0" w:color="auto"/>
        <w:bottom w:val="none" w:sz="0" w:space="0" w:color="auto"/>
        <w:right w:val="none" w:sz="0" w:space="0" w:color="auto"/>
      </w:divBdr>
    </w:div>
    <w:div w:id="546988996">
      <w:bodyDiv w:val="1"/>
      <w:marLeft w:val="0"/>
      <w:marRight w:val="0"/>
      <w:marTop w:val="0"/>
      <w:marBottom w:val="0"/>
      <w:divBdr>
        <w:top w:val="none" w:sz="0" w:space="0" w:color="auto"/>
        <w:left w:val="none" w:sz="0" w:space="0" w:color="auto"/>
        <w:bottom w:val="none" w:sz="0" w:space="0" w:color="auto"/>
        <w:right w:val="none" w:sz="0" w:space="0" w:color="auto"/>
      </w:divBdr>
      <w:divsChild>
        <w:div w:id="1335838644">
          <w:marLeft w:val="0"/>
          <w:marRight w:val="0"/>
          <w:marTop w:val="0"/>
          <w:marBottom w:val="0"/>
          <w:divBdr>
            <w:top w:val="none" w:sz="0" w:space="0" w:color="auto"/>
            <w:left w:val="none" w:sz="0" w:space="0" w:color="auto"/>
            <w:bottom w:val="none" w:sz="0" w:space="0" w:color="auto"/>
            <w:right w:val="none" w:sz="0" w:space="0" w:color="auto"/>
          </w:divBdr>
          <w:divsChild>
            <w:div w:id="242570648">
              <w:marLeft w:val="0"/>
              <w:marRight w:val="0"/>
              <w:marTop w:val="0"/>
              <w:marBottom w:val="0"/>
              <w:divBdr>
                <w:top w:val="none" w:sz="0" w:space="0" w:color="auto"/>
                <w:left w:val="none" w:sz="0" w:space="0" w:color="auto"/>
                <w:bottom w:val="none" w:sz="0" w:space="0" w:color="auto"/>
                <w:right w:val="none" w:sz="0" w:space="0" w:color="auto"/>
              </w:divBdr>
              <w:divsChild>
                <w:div w:id="58707956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318652029">
          <w:marLeft w:val="0"/>
          <w:marRight w:val="0"/>
          <w:marTop w:val="0"/>
          <w:marBottom w:val="0"/>
          <w:divBdr>
            <w:top w:val="none" w:sz="0" w:space="0" w:color="auto"/>
            <w:left w:val="none" w:sz="0" w:space="0" w:color="auto"/>
            <w:bottom w:val="none" w:sz="0" w:space="0" w:color="auto"/>
            <w:right w:val="none" w:sz="0" w:space="0" w:color="auto"/>
          </w:divBdr>
        </w:div>
      </w:divsChild>
    </w:div>
    <w:div w:id="556823865">
      <w:bodyDiv w:val="1"/>
      <w:marLeft w:val="0"/>
      <w:marRight w:val="0"/>
      <w:marTop w:val="0"/>
      <w:marBottom w:val="0"/>
      <w:divBdr>
        <w:top w:val="none" w:sz="0" w:space="0" w:color="auto"/>
        <w:left w:val="none" w:sz="0" w:space="0" w:color="auto"/>
        <w:bottom w:val="none" w:sz="0" w:space="0" w:color="auto"/>
        <w:right w:val="none" w:sz="0" w:space="0" w:color="auto"/>
      </w:divBdr>
    </w:div>
    <w:div w:id="771167713">
      <w:bodyDiv w:val="1"/>
      <w:marLeft w:val="0"/>
      <w:marRight w:val="0"/>
      <w:marTop w:val="0"/>
      <w:marBottom w:val="0"/>
      <w:divBdr>
        <w:top w:val="none" w:sz="0" w:space="0" w:color="auto"/>
        <w:left w:val="none" w:sz="0" w:space="0" w:color="auto"/>
        <w:bottom w:val="none" w:sz="0" w:space="0" w:color="auto"/>
        <w:right w:val="none" w:sz="0" w:space="0" w:color="auto"/>
      </w:divBdr>
      <w:divsChild>
        <w:div w:id="1729724253">
          <w:marLeft w:val="0"/>
          <w:marRight w:val="0"/>
          <w:marTop w:val="0"/>
          <w:marBottom w:val="0"/>
          <w:divBdr>
            <w:top w:val="none" w:sz="0" w:space="0" w:color="auto"/>
            <w:left w:val="none" w:sz="0" w:space="0" w:color="auto"/>
            <w:bottom w:val="none" w:sz="0" w:space="0" w:color="auto"/>
            <w:right w:val="none" w:sz="0" w:space="0" w:color="auto"/>
          </w:divBdr>
          <w:divsChild>
            <w:div w:id="891236631">
              <w:marLeft w:val="0"/>
              <w:marRight w:val="0"/>
              <w:marTop w:val="0"/>
              <w:marBottom w:val="0"/>
              <w:divBdr>
                <w:top w:val="none" w:sz="0" w:space="0" w:color="auto"/>
                <w:left w:val="none" w:sz="0" w:space="0" w:color="auto"/>
                <w:bottom w:val="none" w:sz="0" w:space="0" w:color="auto"/>
                <w:right w:val="none" w:sz="0" w:space="0" w:color="auto"/>
              </w:divBdr>
              <w:divsChild>
                <w:div w:id="91227613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080565863">
          <w:marLeft w:val="0"/>
          <w:marRight w:val="0"/>
          <w:marTop w:val="0"/>
          <w:marBottom w:val="0"/>
          <w:divBdr>
            <w:top w:val="none" w:sz="0" w:space="0" w:color="auto"/>
            <w:left w:val="none" w:sz="0" w:space="0" w:color="auto"/>
            <w:bottom w:val="none" w:sz="0" w:space="0" w:color="auto"/>
            <w:right w:val="none" w:sz="0" w:space="0" w:color="auto"/>
          </w:divBdr>
        </w:div>
      </w:divsChild>
    </w:div>
    <w:div w:id="961955300">
      <w:bodyDiv w:val="1"/>
      <w:marLeft w:val="0"/>
      <w:marRight w:val="0"/>
      <w:marTop w:val="0"/>
      <w:marBottom w:val="0"/>
      <w:divBdr>
        <w:top w:val="none" w:sz="0" w:space="0" w:color="auto"/>
        <w:left w:val="none" w:sz="0" w:space="0" w:color="auto"/>
        <w:bottom w:val="none" w:sz="0" w:space="0" w:color="auto"/>
        <w:right w:val="none" w:sz="0" w:space="0" w:color="auto"/>
      </w:divBdr>
    </w:div>
    <w:div w:id="984628047">
      <w:bodyDiv w:val="1"/>
      <w:marLeft w:val="0"/>
      <w:marRight w:val="0"/>
      <w:marTop w:val="0"/>
      <w:marBottom w:val="0"/>
      <w:divBdr>
        <w:top w:val="none" w:sz="0" w:space="0" w:color="auto"/>
        <w:left w:val="none" w:sz="0" w:space="0" w:color="auto"/>
        <w:bottom w:val="none" w:sz="0" w:space="0" w:color="auto"/>
        <w:right w:val="none" w:sz="0" w:space="0" w:color="auto"/>
      </w:divBdr>
    </w:div>
    <w:div w:id="1002859060">
      <w:bodyDiv w:val="1"/>
      <w:marLeft w:val="0"/>
      <w:marRight w:val="0"/>
      <w:marTop w:val="0"/>
      <w:marBottom w:val="0"/>
      <w:divBdr>
        <w:top w:val="none" w:sz="0" w:space="0" w:color="auto"/>
        <w:left w:val="none" w:sz="0" w:space="0" w:color="auto"/>
        <w:bottom w:val="none" w:sz="0" w:space="0" w:color="auto"/>
        <w:right w:val="none" w:sz="0" w:space="0" w:color="auto"/>
      </w:divBdr>
    </w:div>
    <w:div w:id="1113549771">
      <w:bodyDiv w:val="1"/>
      <w:marLeft w:val="0"/>
      <w:marRight w:val="0"/>
      <w:marTop w:val="0"/>
      <w:marBottom w:val="0"/>
      <w:divBdr>
        <w:top w:val="none" w:sz="0" w:space="0" w:color="auto"/>
        <w:left w:val="none" w:sz="0" w:space="0" w:color="auto"/>
        <w:bottom w:val="none" w:sz="0" w:space="0" w:color="auto"/>
        <w:right w:val="none" w:sz="0" w:space="0" w:color="auto"/>
      </w:divBdr>
      <w:divsChild>
        <w:div w:id="834952093">
          <w:marLeft w:val="0"/>
          <w:marRight w:val="0"/>
          <w:marTop w:val="0"/>
          <w:marBottom w:val="0"/>
          <w:divBdr>
            <w:top w:val="none" w:sz="0" w:space="0" w:color="auto"/>
            <w:left w:val="none" w:sz="0" w:space="0" w:color="auto"/>
            <w:bottom w:val="none" w:sz="0" w:space="0" w:color="auto"/>
            <w:right w:val="none" w:sz="0" w:space="0" w:color="auto"/>
          </w:divBdr>
          <w:divsChild>
            <w:div w:id="272977813">
              <w:marLeft w:val="0"/>
              <w:marRight w:val="0"/>
              <w:marTop w:val="0"/>
              <w:marBottom w:val="0"/>
              <w:divBdr>
                <w:top w:val="none" w:sz="0" w:space="0" w:color="auto"/>
                <w:left w:val="none" w:sz="0" w:space="0" w:color="auto"/>
                <w:bottom w:val="none" w:sz="0" w:space="0" w:color="auto"/>
                <w:right w:val="none" w:sz="0" w:space="0" w:color="auto"/>
              </w:divBdr>
              <w:divsChild>
                <w:div w:id="184046119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968633038">
          <w:marLeft w:val="0"/>
          <w:marRight w:val="0"/>
          <w:marTop w:val="0"/>
          <w:marBottom w:val="0"/>
          <w:divBdr>
            <w:top w:val="none" w:sz="0" w:space="0" w:color="auto"/>
            <w:left w:val="none" w:sz="0" w:space="0" w:color="auto"/>
            <w:bottom w:val="none" w:sz="0" w:space="0" w:color="auto"/>
            <w:right w:val="none" w:sz="0" w:space="0" w:color="auto"/>
          </w:divBdr>
        </w:div>
      </w:divsChild>
    </w:div>
    <w:div w:id="1169979620">
      <w:bodyDiv w:val="1"/>
      <w:marLeft w:val="0"/>
      <w:marRight w:val="0"/>
      <w:marTop w:val="0"/>
      <w:marBottom w:val="0"/>
      <w:divBdr>
        <w:top w:val="none" w:sz="0" w:space="0" w:color="auto"/>
        <w:left w:val="none" w:sz="0" w:space="0" w:color="auto"/>
        <w:bottom w:val="none" w:sz="0" w:space="0" w:color="auto"/>
        <w:right w:val="none" w:sz="0" w:space="0" w:color="auto"/>
      </w:divBdr>
    </w:div>
    <w:div w:id="1531991420">
      <w:bodyDiv w:val="1"/>
      <w:marLeft w:val="0"/>
      <w:marRight w:val="0"/>
      <w:marTop w:val="0"/>
      <w:marBottom w:val="0"/>
      <w:divBdr>
        <w:top w:val="none" w:sz="0" w:space="0" w:color="auto"/>
        <w:left w:val="none" w:sz="0" w:space="0" w:color="auto"/>
        <w:bottom w:val="none" w:sz="0" w:space="0" w:color="auto"/>
        <w:right w:val="none" w:sz="0" w:space="0" w:color="auto"/>
      </w:divBdr>
    </w:div>
    <w:div w:id="1622299517">
      <w:bodyDiv w:val="1"/>
      <w:marLeft w:val="0"/>
      <w:marRight w:val="0"/>
      <w:marTop w:val="0"/>
      <w:marBottom w:val="0"/>
      <w:divBdr>
        <w:top w:val="none" w:sz="0" w:space="0" w:color="auto"/>
        <w:left w:val="none" w:sz="0" w:space="0" w:color="auto"/>
        <w:bottom w:val="none" w:sz="0" w:space="0" w:color="auto"/>
        <w:right w:val="none" w:sz="0" w:space="0" w:color="auto"/>
      </w:divBdr>
      <w:divsChild>
        <w:div w:id="343167977">
          <w:marLeft w:val="446"/>
          <w:marRight w:val="0"/>
          <w:marTop w:val="0"/>
          <w:marBottom w:val="0"/>
          <w:divBdr>
            <w:top w:val="none" w:sz="0" w:space="0" w:color="auto"/>
            <w:left w:val="none" w:sz="0" w:space="0" w:color="auto"/>
            <w:bottom w:val="none" w:sz="0" w:space="0" w:color="auto"/>
            <w:right w:val="none" w:sz="0" w:space="0" w:color="auto"/>
          </w:divBdr>
        </w:div>
        <w:div w:id="429543819">
          <w:marLeft w:val="446"/>
          <w:marRight w:val="0"/>
          <w:marTop w:val="0"/>
          <w:marBottom w:val="0"/>
          <w:divBdr>
            <w:top w:val="none" w:sz="0" w:space="0" w:color="auto"/>
            <w:left w:val="none" w:sz="0" w:space="0" w:color="auto"/>
            <w:bottom w:val="none" w:sz="0" w:space="0" w:color="auto"/>
            <w:right w:val="none" w:sz="0" w:space="0" w:color="auto"/>
          </w:divBdr>
        </w:div>
        <w:div w:id="265818432">
          <w:marLeft w:val="446"/>
          <w:marRight w:val="0"/>
          <w:marTop w:val="0"/>
          <w:marBottom w:val="0"/>
          <w:divBdr>
            <w:top w:val="none" w:sz="0" w:space="0" w:color="auto"/>
            <w:left w:val="none" w:sz="0" w:space="0" w:color="auto"/>
            <w:bottom w:val="none" w:sz="0" w:space="0" w:color="auto"/>
            <w:right w:val="none" w:sz="0" w:space="0" w:color="auto"/>
          </w:divBdr>
        </w:div>
      </w:divsChild>
    </w:div>
    <w:div w:id="1762139290">
      <w:bodyDiv w:val="1"/>
      <w:marLeft w:val="0"/>
      <w:marRight w:val="0"/>
      <w:marTop w:val="0"/>
      <w:marBottom w:val="0"/>
      <w:divBdr>
        <w:top w:val="none" w:sz="0" w:space="0" w:color="auto"/>
        <w:left w:val="none" w:sz="0" w:space="0" w:color="auto"/>
        <w:bottom w:val="none" w:sz="0" w:space="0" w:color="auto"/>
        <w:right w:val="none" w:sz="0" w:space="0" w:color="auto"/>
      </w:divBdr>
    </w:div>
    <w:div w:id="1796024452">
      <w:bodyDiv w:val="1"/>
      <w:marLeft w:val="0"/>
      <w:marRight w:val="0"/>
      <w:marTop w:val="0"/>
      <w:marBottom w:val="0"/>
      <w:divBdr>
        <w:top w:val="none" w:sz="0" w:space="0" w:color="auto"/>
        <w:left w:val="none" w:sz="0" w:space="0" w:color="auto"/>
        <w:bottom w:val="none" w:sz="0" w:space="0" w:color="auto"/>
        <w:right w:val="none" w:sz="0" w:space="0" w:color="auto"/>
      </w:divBdr>
    </w:div>
    <w:div w:id="1894808902">
      <w:bodyDiv w:val="1"/>
      <w:marLeft w:val="0"/>
      <w:marRight w:val="0"/>
      <w:marTop w:val="0"/>
      <w:marBottom w:val="0"/>
      <w:divBdr>
        <w:top w:val="none" w:sz="0" w:space="0" w:color="auto"/>
        <w:left w:val="none" w:sz="0" w:space="0" w:color="auto"/>
        <w:bottom w:val="none" w:sz="0" w:space="0" w:color="auto"/>
        <w:right w:val="none" w:sz="0" w:space="0" w:color="auto"/>
      </w:divBdr>
    </w:div>
    <w:div w:id="1958246076">
      <w:bodyDiv w:val="1"/>
      <w:marLeft w:val="0"/>
      <w:marRight w:val="0"/>
      <w:marTop w:val="0"/>
      <w:marBottom w:val="0"/>
      <w:divBdr>
        <w:top w:val="none" w:sz="0" w:space="0" w:color="auto"/>
        <w:left w:val="none" w:sz="0" w:space="0" w:color="auto"/>
        <w:bottom w:val="none" w:sz="0" w:space="0" w:color="auto"/>
        <w:right w:val="none" w:sz="0" w:space="0" w:color="auto"/>
      </w:divBdr>
    </w:div>
    <w:div w:id="2011829158">
      <w:bodyDiv w:val="1"/>
      <w:marLeft w:val="0"/>
      <w:marRight w:val="0"/>
      <w:marTop w:val="0"/>
      <w:marBottom w:val="0"/>
      <w:divBdr>
        <w:top w:val="none" w:sz="0" w:space="0" w:color="auto"/>
        <w:left w:val="none" w:sz="0" w:space="0" w:color="auto"/>
        <w:bottom w:val="none" w:sz="0" w:space="0" w:color="auto"/>
        <w:right w:val="none" w:sz="0" w:space="0" w:color="auto"/>
      </w:divBdr>
      <w:divsChild>
        <w:div w:id="967246369">
          <w:marLeft w:val="0"/>
          <w:marRight w:val="0"/>
          <w:marTop w:val="0"/>
          <w:marBottom w:val="0"/>
          <w:divBdr>
            <w:top w:val="none" w:sz="0" w:space="0" w:color="auto"/>
            <w:left w:val="none" w:sz="0" w:space="0" w:color="auto"/>
            <w:bottom w:val="none" w:sz="0" w:space="0" w:color="auto"/>
            <w:right w:val="none" w:sz="0" w:space="0" w:color="auto"/>
          </w:divBdr>
          <w:divsChild>
            <w:div w:id="992877221">
              <w:marLeft w:val="0"/>
              <w:marRight w:val="0"/>
              <w:marTop w:val="0"/>
              <w:marBottom w:val="0"/>
              <w:divBdr>
                <w:top w:val="none" w:sz="0" w:space="0" w:color="auto"/>
                <w:left w:val="none" w:sz="0" w:space="0" w:color="auto"/>
                <w:bottom w:val="none" w:sz="0" w:space="0" w:color="auto"/>
                <w:right w:val="none" w:sz="0" w:space="0" w:color="auto"/>
              </w:divBdr>
              <w:divsChild>
                <w:div w:id="622881978">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747003483">
          <w:marLeft w:val="0"/>
          <w:marRight w:val="0"/>
          <w:marTop w:val="0"/>
          <w:marBottom w:val="0"/>
          <w:divBdr>
            <w:top w:val="none" w:sz="0" w:space="0" w:color="auto"/>
            <w:left w:val="none" w:sz="0" w:space="0" w:color="auto"/>
            <w:bottom w:val="none" w:sz="0" w:space="0" w:color="auto"/>
            <w:right w:val="none" w:sz="0" w:space="0" w:color="auto"/>
          </w:divBdr>
        </w:div>
      </w:divsChild>
    </w:div>
    <w:div w:id="2070298313">
      <w:bodyDiv w:val="1"/>
      <w:marLeft w:val="0"/>
      <w:marRight w:val="0"/>
      <w:marTop w:val="0"/>
      <w:marBottom w:val="0"/>
      <w:divBdr>
        <w:top w:val="none" w:sz="0" w:space="0" w:color="auto"/>
        <w:left w:val="none" w:sz="0" w:space="0" w:color="auto"/>
        <w:bottom w:val="none" w:sz="0" w:space="0" w:color="auto"/>
        <w:right w:val="none" w:sz="0" w:space="0" w:color="auto"/>
      </w:divBdr>
    </w:div>
    <w:div w:id="2107653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7CEFAC2B1F68554F9FE31EA8365B9A4A" ma:contentTypeVersion="0" ma:contentTypeDescription="Crear nuevo documento." ma:contentTypeScope="" ma:versionID="2e1472df94d661c3b8cc1188ec131f34">
  <xsd:schema xmlns:xsd="http://www.w3.org/2001/XMLSchema" xmlns:xs="http://www.w3.org/2001/XMLSchema" xmlns:p="http://schemas.microsoft.com/office/2006/metadata/properties" targetNamespace="http://schemas.microsoft.com/office/2006/metadata/properties" ma:root="true" ma:fieldsID="5b2b1fa7a59e354d7f595b773242440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0156845-9A98-4079-84FF-71385877463A}">
  <ds:schemaRefs>
    <ds:schemaRef ds:uri="http://schemas.microsoft.com/sharepoint/v3/contenttype/forms"/>
  </ds:schemaRefs>
</ds:datastoreItem>
</file>

<file path=customXml/itemProps2.xml><?xml version="1.0" encoding="utf-8"?>
<ds:datastoreItem xmlns:ds="http://schemas.openxmlformats.org/officeDocument/2006/customXml" ds:itemID="{03510CF2-81A5-48CC-8709-7A7E0BF966F2}">
  <ds:schemaRefs>
    <ds:schemaRef ds:uri="http://schemas.openxmlformats.org/officeDocument/2006/bibliography"/>
  </ds:schemaRefs>
</ds:datastoreItem>
</file>

<file path=customXml/itemProps3.xml><?xml version="1.0" encoding="utf-8"?>
<ds:datastoreItem xmlns:ds="http://schemas.openxmlformats.org/officeDocument/2006/customXml" ds:itemID="{819A66D5-A861-4651-B19B-8BBB9DD9210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33BA8CE-1F9E-4097-B638-333C65D542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1360</Words>
  <Characters>7486</Characters>
  <Application>Microsoft Office Word</Application>
  <DocSecurity>0</DocSecurity>
  <Lines>62</Lines>
  <Paragraphs>1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Ruiz Alejandro Humberto</dc:creator>
  <cp:keywords/>
  <dc:description/>
  <cp:lastModifiedBy>Lopez Godoy Carlos Emmanuel</cp:lastModifiedBy>
  <cp:revision>2</cp:revision>
  <cp:lastPrinted>2023-03-10T03:24:00Z</cp:lastPrinted>
  <dcterms:created xsi:type="dcterms:W3CDTF">2023-04-04T00:57:00Z</dcterms:created>
  <dcterms:modified xsi:type="dcterms:W3CDTF">2023-04-04T0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FAC2B1F68554F9FE31EA8365B9A4A</vt:lpwstr>
  </property>
</Properties>
</file>